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498" w:type="dxa"/>
        <w:jc w:val="center"/>
        <w:tblLayout w:type="fixed"/>
        <w:tblLook w:val="04A0" w:firstRow="1" w:lastRow="0" w:firstColumn="1" w:lastColumn="0" w:noHBand="0" w:noVBand="1"/>
      </w:tblPr>
      <w:tblGrid>
        <w:gridCol w:w="1985"/>
        <w:gridCol w:w="2410"/>
        <w:gridCol w:w="3118"/>
        <w:gridCol w:w="137"/>
        <w:gridCol w:w="1848"/>
      </w:tblGrid>
      <w:tr w:rsidR="00074A7A" w14:paraId="70C7286F" w14:textId="77777777" w:rsidTr="007B49AD">
        <w:trPr>
          <w:jc w:val="center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511EEE" w14:textId="77777777" w:rsidR="00BB0876" w:rsidRDefault="00BB0876" w:rsidP="008C26C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1967E9" w14:textId="14DA235A" w:rsidR="008B76A4" w:rsidRPr="007B49AD" w:rsidRDefault="008B76A4" w:rsidP="007B49AD">
            <w:pPr>
              <w:jc w:val="right"/>
              <w:rPr>
                <w:iCs/>
              </w:rPr>
            </w:pPr>
            <w:r w:rsidRPr="007B49AD">
              <w:rPr>
                <w:iCs/>
                <w:lang w:val="en-US"/>
              </w:rPr>
              <w:t xml:space="preserve">Journal of Health Sciences </w:t>
            </w:r>
            <w:r w:rsidRPr="007B49AD">
              <w:rPr>
                <w:iCs/>
              </w:rPr>
              <w:t>Arel</w:t>
            </w:r>
            <w:r w:rsidRPr="007B49AD">
              <w:rPr>
                <w:iCs/>
                <w:lang w:val="en-US"/>
              </w:rPr>
              <w:t xml:space="preserve"> University,</w:t>
            </w:r>
            <w:r w:rsidR="007B49AD" w:rsidRPr="007B49AD">
              <w:rPr>
                <w:iCs/>
                <w:lang w:val="en-US"/>
              </w:rPr>
              <w:t xml:space="preserve"> …….</w:t>
            </w:r>
            <w:r w:rsidRPr="007B49AD">
              <w:rPr>
                <w:iCs/>
              </w:rPr>
              <w:t xml:space="preserve"> </w:t>
            </w:r>
          </w:p>
          <w:p w14:paraId="5B1C892B" w14:textId="0BA8D847" w:rsidR="00BB0876" w:rsidRPr="007B49AD" w:rsidRDefault="008B76A4" w:rsidP="007B49AD">
            <w:pPr>
              <w:jc w:val="right"/>
              <w:rPr>
                <w:i/>
                <w:iCs/>
                <w:sz w:val="18"/>
                <w:szCs w:val="18"/>
              </w:rPr>
            </w:pPr>
            <w:r w:rsidRPr="007B49AD">
              <w:rPr>
                <w:i/>
                <w:iCs/>
              </w:rPr>
              <w:t>Arel Üniversitesi Sağlık Bilimleri Dergisi</w:t>
            </w:r>
            <w:r w:rsidRPr="007B49AD">
              <w:rPr>
                <w:i/>
                <w:iCs/>
                <w:noProof/>
              </w:rPr>
              <w:t>, ……..</w:t>
            </w:r>
          </w:p>
        </w:tc>
      </w:tr>
      <w:tr w:rsidR="00F802A3" w:rsidRPr="00FC2B00" w14:paraId="4798BE88" w14:textId="77777777" w:rsidTr="004B1133">
        <w:trPr>
          <w:trHeight w:val="1706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AAA49C" w14:textId="3382CF2E" w:rsidR="00BB0876" w:rsidRDefault="003C539F" w:rsidP="00F802A3">
            <w:pPr>
              <w:tabs>
                <w:tab w:val="left" w:pos="2760"/>
              </w:tabs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C52F7FF" wp14:editId="704FCD4C">
                  <wp:extent cx="1095865" cy="1079646"/>
                  <wp:effectExtent l="0" t="0" r="9525" b="635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0879" cy="1094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B7A7AF" w14:textId="77777777" w:rsidR="004D4EEA" w:rsidRPr="00BF155B" w:rsidRDefault="004D4EEA" w:rsidP="00074A7A">
            <w:pPr>
              <w:pStyle w:val="stBilgi"/>
              <w:jc w:val="center"/>
              <w:rPr>
                <w:b/>
                <w:i/>
                <w:noProof/>
                <w:sz w:val="16"/>
                <w:szCs w:val="16"/>
              </w:rPr>
            </w:pPr>
          </w:p>
          <w:p w14:paraId="31E95DD6" w14:textId="2AF7D51E" w:rsidR="00074A7A" w:rsidRPr="003E3C77" w:rsidRDefault="00074A7A" w:rsidP="00074A7A">
            <w:pPr>
              <w:pStyle w:val="stBilgi"/>
              <w:jc w:val="center"/>
              <w:rPr>
                <w:b/>
                <w:i/>
                <w:noProof/>
                <w:sz w:val="28"/>
                <w:szCs w:val="28"/>
              </w:rPr>
            </w:pPr>
            <w:r w:rsidRPr="003E3C77">
              <w:rPr>
                <w:b/>
                <w:i/>
                <w:noProof/>
                <w:sz w:val="28"/>
                <w:szCs w:val="28"/>
              </w:rPr>
              <w:t xml:space="preserve">JOURNAL OF HEALTH SCIENCES </w:t>
            </w:r>
          </w:p>
          <w:p w14:paraId="142D0048" w14:textId="5DA4C2D4" w:rsidR="00074A7A" w:rsidRPr="003E3C77" w:rsidRDefault="004B1133" w:rsidP="004B1133">
            <w:pPr>
              <w:pStyle w:val="stBilgi"/>
              <w:tabs>
                <w:tab w:val="left" w:pos="614"/>
                <w:tab w:val="center" w:pos="2656"/>
              </w:tabs>
              <w:spacing w:after="120"/>
              <w:rPr>
                <w:b/>
                <w:i/>
                <w:noProof/>
                <w:sz w:val="28"/>
                <w:szCs w:val="28"/>
              </w:rPr>
            </w:pPr>
            <w:r>
              <w:rPr>
                <w:b/>
                <w:i/>
                <w:noProof/>
                <w:sz w:val="28"/>
                <w:szCs w:val="28"/>
              </w:rPr>
              <w:tab/>
            </w:r>
            <w:r>
              <w:rPr>
                <w:b/>
                <w:i/>
                <w:noProof/>
                <w:sz w:val="28"/>
                <w:szCs w:val="28"/>
              </w:rPr>
              <w:tab/>
            </w:r>
            <w:r w:rsidR="00074A7A" w:rsidRPr="003E3C77">
              <w:rPr>
                <w:b/>
                <w:i/>
                <w:noProof/>
                <w:sz w:val="28"/>
                <w:szCs w:val="28"/>
              </w:rPr>
              <w:t>AREL UNIVERSITY</w:t>
            </w:r>
          </w:p>
          <w:p w14:paraId="25103E5C" w14:textId="342D6988" w:rsidR="00D75F86" w:rsidRPr="003E3C77" w:rsidRDefault="00074A7A" w:rsidP="002132AC">
            <w:pPr>
              <w:pStyle w:val="stBilgi"/>
              <w:spacing w:after="240"/>
              <w:jc w:val="center"/>
              <w:rPr>
                <w:b/>
                <w:i/>
                <w:noProof/>
              </w:rPr>
            </w:pPr>
            <w:r w:rsidRPr="003E3C77">
              <w:rPr>
                <w:b/>
                <w:i/>
                <w:noProof/>
              </w:rPr>
              <w:t>AREL ÜNİVERSİTESİ SAĞLIK BİLİMLERİ DERGİSİ</w:t>
            </w:r>
          </w:p>
          <w:p w14:paraId="67D89AB8" w14:textId="46FF039D" w:rsidR="00BB0876" w:rsidRPr="007B49AD" w:rsidRDefault="007B49AD" w:rsidP="002132AC">
            <w:pPr>
              <w:pStyle w:val="stBilgi"/>
              <w:jc w:val="right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 </w:t>
            </w:r>
            <w:r w:rsidR="002132AC" w:rsidRPr="007B49AD">
              <w:rPr>
                <w:i/>
                <w:sz w:val="18"/>
                <w:szCs w:val="18"/>
              </w:rPr>
              <w:t>Home</w:t>
            </w:r>
            <w:r w:rsidR="000013DA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="002132AC" w:rsidRPr="007B49AD">
              <w:rPr>
                <w:i/>
                <w:sz w:val="18"/>
                <w:szCs w:val="18"/>
              </w:rPr>
              <w:t>page</w:t>
            </w:r>
            <w:proofErr w:type="spellEnd"/>
            <w:r w:rsidR="002132AC" w:rsidRPr="007B49AD">
              <w:rPr>
                <w:i/>
                <w:sz w:val="18"/>
                <w:szCs w:val="18"/>
              </w:rPr>
              <w:t xml:space="preserve"> (</w:t>
            </w:r>
            <w:r w:rsidR="00074A7A" w:rsidRPr="007B49AD">
              <w:rPr>
                <w:i/>
                <w:sz w:val="18"/>
                <w:szCs w:val="18"/>
              </w:rPr>
              <w:t>Web sayfası</w:t>
            </w:r>
            <w:r w:rsidR="00F802A3" w:rsidRPr="007B49AD">
              <w:rPr>
                <w:i/>
                <w:sz w:val="18"/>
                <w:szCs w:val="18"/>
              </w:rPr>
              <w:t xml:space="preserve">): </w:t>
            </w:r>
            <w:hyperlink r:id="rId9" w:history="1">
              <w:r w:rsidR="00DA46DD" w:rsidRPr="00DA46DD">
                <w:rPr>
                  <w:rStyle w:val="Kpr"/>
                  <w:i/>
                  <w:sz w:val="18"/>
                  <w:szCs w:val="18"/>
                </w:rPr>
                <w:t>https://dergipark.org.tr/en/pub/arsagbil</w:t>
              </w:r>
            </w:hyperlink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5F4AF" w14:textId="6E8E7E9C" w:rsidR="00BB0876" w:rsidRDefault="003C539F" w:rsidP="00F802A3">
            <w:pPr>
              <w:jc w:val="right"/>
              <w:rPr>
                <w:sz w:val="22"/>
                <w:szCs w:val="22"/>
              </w:rPr>
            </w:pPr>
            <w:r w:rsidRPr="003C539F">
              <w:rPr>
                <w:noProof/>
                <w:sz w:val="22"/>
                <w:szCs w:val="22"/>
              </w:rPr>
              <w:drawing>
                <wp:inline distT="0" distB="0" distL="0" distR="0" wp14:anchorId="6B9C28BF" wp14:editId="02F71726">
                  <wp:extent cx="1082233" cy="1082233"/>
                  <wp:effectExtent l="0" t="0" r="3810" b="381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6438" cy="1106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7ACE" w14:paraId="67FA8923" w14:textId="77777777" w:rsidTr="00CD0686">
        <w:trPr>
          <w:trHeight w:val="171"/>
          <w:jc w:val="center"/>
        </w:trPr>
        <w:tc>
          <w:tcPr>
            <w:tcW w:w="949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BD51103" w14:textId="60849A0A" w:rsidR="005A7ACE" w:rsidRPr="00F802A3" w:rsidRDefault="005A7ACE" w:rsidP="00F802A3">
            <w:pPr>
              <w:rPr>
                <w:i/>
                <w:sz w:val="2"/>
                <w:szCs w:val="2"/>
              </w:rPr>
            </w:pPr>
            <w:r w:rsidRPr="00F802A3">
              <w:rPr>
                <w:noProof/>
                <w:sz w:val="2"/>
                <w:szCs w:val="2"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52EEA23E" wp14:editId="6CAA157C">
                      <wp:simplePos x="0" y="0"/>
                      <wp:positionH relativeFrom="page">
                        <wp:posOffset>1905</wp:posOffset>
                      </wp:positionH>
                      <wp:positionV relativeFrom="paragraph">
                        <wp:posOffset>14605</wp:posOffset>
                      </wp:positionV>
                      <wp:extent cx="6012000" cy="74930"/>
                      <wp:effectExtent l="0" t="0" r="8255" b="1270"/>
                      <wp:wrapTopAndBottom/>
                      <wp:docPr id="26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12000" cy="74930"/>
                              </a:xfrm>
                              <a:custGeom>
                                <a:avLst/>
                                <a:gdLst>
                                  <a:gd name="T0" fmla="+- 0 9458 1109"/>
                                  <a:gd name="T1" fmla="*/ T0 w 9782"/>
                                  <a:gd name="T2" fmla="+- 0 2474 2386"/>
                                  <a:gd name="T3" fmla="*/ 2474 h 118"/>
                                  <a:gd name="T4" fmla="+- 0 2616 1109"/>
                                  <a:gd name="T5" fmla="*/ T4 w 9782"/>
                                  <a:gd name="T6" fmla="+- 0 2474 2386"/>
                                  <a:gd name="T7" fmla="*/ 2474 h 118"/>
                                  <a:gd name="T8" fmla="+- 0 2499 1109"/>
                                  <a:gd name="T9" fmla="*/ T8 w 9782"/>
                                  <a:gd name="T10" fmla="+- 0 2474 2386"/>
                                  <a:gd name="T11" fmla="*/ 2474 h 118"/>
                                  <a:gd name="T12" fmla="+- 0 2499 1109"/>
                                  <a:gd name="T13" fmla="*/ T12 w 9782"/>
                                  <a:gd name="T14" fmla="+- 0 2474 2386"/>
                                  <a:gd name="T15" fmla="*/ 2474 h 118"/>
                                  <a:gd name="T16" fmla="+- 0 1109 1109"/>
                                  <a:gd name="T17" fmla="*/ T16 w 9782"/>
                                  <a:gd name="T18" fmla="+- 0 2474 2386"/>
                                  <a:gd name="T19" fmla="*/ 2474 h 118"/>
                                  <a:gd name="T20" fmla="+- 0 1109 1109"/>
                                  <a:gd name="T21" fmla="*/ T20 w 9782"/>
                                  <a:gd name="T22" fmla="+- 0 2503 2386"/>
                                  <a:gd name="T23" fmla="*/ 2503 h 118"/>
                                  <a:gd name="T24" fmla="+- 0 2499 1109"/>
                                  <a:gd name="T25" fmla="*/ T24 w 9782"/>
                                  <a:gd name="T26" fmla="+- 0 2503 2386"/>
                                  <a:gd name="T27" fmla="*/ 2503 h 118"/>
                                  <a:gd name="T28" fmla="+- 0 2499 1109"/>
                                  <a:gd name="T29" fmla="*/ T28 w 9782"/>
                                  <a:gd name="T30" fmla="+- 0 2503 2386"/>
                                  <a:gd name="T31" fmla="*/ 2503 h 118"/>
                                  <a:gd name="T32" fmla="+- 0 2616 1109"/>
                                  <a:gd name="T33" fmla="*/ T32 w 9782"/>
                                  <a:gd name="T34" fmla="+- 0 2503 2386"/>
                                  <a:gd name="T35" fmla="*/ 2503 h 118"/>
                                  <a:gd name="T36" fmla="+- 0 9458 1109"/>
                                  <a:gd name="T37" fmla="*/ T36 w 9782"/>
                                  <a:gd name="T38" fmla="+- 0 2503 2386"/>
                                  <a:gd name="T39" fmla="*/ 2503 h 118"/>
                                  <a:gd name="T40" fmla="+- 0 9458 1109"/>
                                  <a:gd name="T41" fmla="*/ T40 w 9782"/>
                                  <a:gd name="T42" fmla="+- 0 2474 2386"/>
                                  <a:gd name="T43" fmla="*/ 2474 h 118"/>
                                  <a:gd name="T44" fmla="+- 0 9458 1109"/>
                                  <a:gd name="T45" fmla="*/ T44 w 9782"/>
                                  <a:gd name="T46" fmla="+- 0 2386 2386"/>
                                  <a:gd name="T47" fmla="*/ 2386 h 118"/>
                                  <a:gd name="T48" fmla="+- 0 2616 1109"/>
                                  <a:gd name="T49" fmla="*/ T48 w 9782"/>
                                  <a:gd name="T50" fmla="+- 0 2386 2386"/>
                                  <a:gd name="T51" fmla="*/ 2386 h 118"/>
                                  <a:gd name="T52" fmla="+- 0 2499 1109"/>
                                  <a:gd name="T53" fmla="*/ T52 w 9782"/>
                                  <a:gd name="T54" fmla="+- 0 2386 2386"/>
                                  <a:gd name="T55" fmla="*/ 2386 h 118"/>
                                  <a:gd name="T56" fmla="+- 0 2499 1109"/>
                                  <a:gd name="T57" fmla="*/ T56 w 9782"/>
                                  <a:gd name="T58" fmla="+- 0 2386 2386"/>
                                  <a:gd name="T59" fmla="*/ 2386 h 118"/>
                                  <a:gd name="T60" fmla="+- 0 1109 1109"/>
                                  <a:gd name="T61" fmla="*/ T60 w 9782"/>
                                  <a:gd name="T62" fmla="+- 0 2386 2386"/>
                                  <a:gd name="T63" fmla="*/ 2386 h 118"/>
                                  <a:gd name="T64" fmla="+- 0 1109 1109"/>
                                  <a:gd name="T65" fmla="*/ T64 w 9782"/>
                                  <a:gd name="T66" fmla="+- 0 2446 2386"/>
                                  <a:gd name="T67" fmla="*/ 2446 h 118"/>
                                  <a:gd name="T68" fmla="+- 0 2499 1109"/>
                                  <a:gd name="T69" fmla="*/ T68 w 9782"/>
                                  <a:gd name="T70" fmla="+- 0 2446 2386"/>
                                  <a:gd name="T71" fmla="*/ 2446 h 118"/>
                                  <a:gd name="T72" fmla="+- 0 2499 1109"/>
                                  <a:gd name="T73" fmla="*/ T72 w 9782"/>
                                  <a:gd name="T74" fmla="+- 0 2446 2386"/>
                                  <a:gd name="T75" fmla="*/ 2446 h 118"/>
                                  <a:gd name="T76" fmla="+- 0 2616 1109"/>
                                  <a:gd name="T77" fmla="*/ T76 w 9782"/>
                                  <a:gd name="T78" fmla="+- 0 2446 2386"/>
                                  <a:gd name="T79" fmla="*/ 2446 h 118"/>
                                  <a:gd name="T80" fmla="+- 0 9458 1109"/>
                                  <a:gd name="T81" fmla="*/ T80 w 9782"/>
                                  <a:gd name="T82" fmla="+- 0 2446 2386"/>
                                  <a:gd name="T83" fmla="*/ 2446 h 118"/>
                                  <a:gd name="T84" fmla="+- 0 9458 1109"/>
                                  <a:gd name="T85" fmla="*/ T84 w 9782"/>
                                  <a:gd name="T86" fmla="+- 0 2386 2386"/>
                                  <a:gd name="T87" fmla="*/ 2386 h 118"/>
                                  <a:gd name="T88" fmla="+- 0 10891 1109"/>
                                  <a:gd name="T89" fmla="*/ T88 w 9782"/>
                                  <a:gd name="T90" fmla="+- 0 2474 2386"/>
                                  <a:gd name="T91" fmla="*/ 2474 h 118"/>
                                  <a:gd name="T92" fmla="+- 0 9576 1109"/>
                                  <a:gd name="T93" fmla="*/ T92 w 9782"/>
                                  <a:gd name="T94" fmla="+- 0 2474 2386"/>
                                  <a:gd name="T95" fmla="*/ 2474 h 118"/>
                                  <a:gd name="T96" fmla="+- 0 9458 1109"/>
                                  <a:gd name="T97" fmla="*/ T96 w 9782"/>
                                  <a:gd name="T98" fmla="+- 0 2474 2386"/>
                                  <a:gd name="T99" fmla="*/ 2474 h 118"/>
                                  <a:gd name="T100" fmla="+- 0 9458 1109"/>
                                  <a:gd name="T101" fmla="*/ T100 w 9782"/>
                                  <a:gd name="T102" fmla="+- 0 2503 2386"/>
                                  <a:gd name="T103" fmla="*/ 2503 h 118"/>
                                  <a:gd name="T104" fmla="+- 0 9576 1109"/>
                                  <a:gd name="T105" fmla="*/ T104 w 9782"/>
                                  <a:gd name="T106" fmla="+- 0 2503 2386"/>
                                  <a:gd name="T107" fmla="*/ 2503 h 118"/>
                                  <a:gd name="T108" fmla="+- 0 10891 1109"/>
                                  <a:gd name="T109" fmla="*/ T108 w 9782"/>
                                  <a:gd name="T110" fmla="+- 0 2503 2386"/>
                                  <a:gd name="T111" fmla="*/ 2503 h 118"/>
                                  <a:gd name="T112" fmla="+- 0 10891 1109"/>
                                  <a:gd name="T113" fmla="*/ T112 w 9782"/>
                                  <a:gd name="T114" fmla="+- 0 2474 2386"/>
                                  <a:gd name="T115" fmla="*/ 2474 h 118"/>
                                  <a:gd name="T116" fmla="+- 0 10891 1109"/>
                                  <a:gd name="T117" fmla="*/ T116 w 9782"/>
                                  <a:gd name="T118" fmla="+- 0 2386 2386"/>
                                  <a:gd name="T119" fmla="*/ 2386 h 118"/>
                                  <a:gd name="T120" fmla="+- 0 9576 1109"/>
                                  <a:gd name="T121" fmla="*/ T120 w 9782"/>
                                  <a:gd name="T122" fmla="+- 0 2386 2386"/>
                                  <a:gd name="T123" fmla="*/ 2386 h 118"/>
                                  <a:gd name="T124" fmla="+- 0 9458 1109"/>
                                  <a:gd name="T125" fmla="*/ T124 w 9782"/>
                                  <a:gd name="T126" fmla="+- 0 2386 2386"/>
                                  <a:gd name="T127" fmla="*/ 2386 h 118"/>
                                  <a:gd name="T128" fmla="+- 0 9458 1109"/>
                                  <a:gd name="T129" fmla="*/ T128 w 9782"/>
                                  <a:gd name="T130" fmla="+- 0 2446 2386"/>
                                  <a:gd name="T131" fmla="*/ 2446 h 118"/>
                                  <a:gd name="T132" fmla="+- 0 9576 1109"/>
                                  <a:gd name="T133" fmla="*/ T132 w 9782"/>
                                  <a:gd name="T134" fmla="+- 0 2446 2386"/>
                                  <a:gd name="T135" fmla="*/ 2446 h 118"/>
                                  <a:gd name="T136" fmla="+- 0 10891 1109"/>
                                  <a:gd name="T137" fmla="*/ T136 w 9782"/>
                                  <a:gd name="T138" fmla="+- 0 2446 2386"/>
                                  <a:gd name="T139" fmla="*/ 2446 h 118"/>
                                  <a:gd name="T140" fmla="+- 0 10891 1109"/>
                                  <a:gd name="T141" fmla="*/ T140 w 9782"/>
                                  <a:gd name="T142" fmla="+- 0 2386 2386"/>
                                  <a:gd name="T143" fmla="*/ 2386 h 11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  <a:cxn ang="0">
                                    <a:pos x="T137" y="T139"/>
                                  </a:cxn>
                                  <a:cxn ang="0">
                                    <a:pos x="T141" y="T143"/>
                                  </a:cxn>
                                </a:cxnLst>
                                <a:rect l="0" t="0" r="r" b="b"/>
                                <a:pathLst>
                                  <a:path w="9782" h="118">
                                    <a:moveTo>
                                      <a:pt x="8349" y="88"/>
                                    </a:moveTo>
                                    <a:lnTo>
                                      <a:pt x="1507" y="88"/>
                                    </a:lnTo>
                                    <a:lnTo>
                                      <a:pt x="1390" y="88"/>
                                    </a:lnTo>
                                    <a:lnTo>
                                      <a:pt x="0" y="88"/>
                                    </a:lnTo>
                                    <a:lnTo>
                                      <a:pt x="0" y="117"/>
                                    </a:lnTo>
                                    <a:lnTo>
                                      <a:pt x="1390" y="117"/>
                                    </a:lnTo>
                                    <a:lnTo>
                                      <a:pt x="1507" y="117"/>
                                    </a:lnTo>
                                    <a:lnTo>
                                      <a:pt x="8349" y="117"/>
                                    </a:lnTo>
                                    <a:lnTo>
                                      <a:pt x="8349" y="88"/>
                                    </a:lnTo>
                                    <a:close/>
                                    <a:moveTo>
                                      <a:pt x="8349" y="0"/>
                                    </a:moveTo>
                                    <a:lnTo>
                                      <a:pt x="1507" y="0"/>
                                    </a:lnTo>
                                    <a:lnTo>
                                      <a:pt x="139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"/>
                                    </a:lnTo>
                                    <a:lnTo>
                                      <a:pt x="1390" y="60"/>
                                    </a:lnTo>
                                    <a:lnTo>
                                      <a:pt x="1507" y="60"/>
                                    </a:lnTo>
                                    <a:lnTo>
                                      <a:pt x="8349" y="60"/>
                                    </a:lnTo>
                                    <a:lnTo>
                                      <a:pt x="8349" y="0"/>
                                    </a:lnTo>
                                    <a:close/>
                                    <a:moveTo>
                                      <a:pt x="9782" y="88"/>
                                    </a:moveTo>
                                    <a:lnTo>
                                      <a:pt x="8467" y="88"/>
                                    </a:lnTo>
                                    <a:lnTo>
                                      <a:pt x="8349" y="88"/>
                                    </a:lnTo>
                                    <a:lnTo>
                                      <a:pt x="8349" y="117"/>
                                    </a:lnTo>
                                    <a:lnTo>
                                      <a:pt x="8467" y="117"/>
                                    </a:lnTo>
                                    <a:lnTo>
                                      <a:pt x="9782" y="117"/>
                                    </a:lnTo>
                                    <a:lnTo>
                                      <a:pt x="9782" y="88"/>
                                    </a:lnTo>
                                    <a:close/>
                                    <a:moveTo>
                                      <a:pt x="9782" y="0"/>
                                    </a:moveTo>
                                    <a:lnTo>
                                      <a:pt x="8467" y="0"/>
                                    </a:lnTo>
                                    <a:lnTo>
                                      <a:pt x="8349" y="0"/>
                                    </a:lnTo>
                                    <a:lnTo>
                                      <a:pt x="8349" y="60"/>
                                    </a:lnTo>
                                    <a:lnTo>
                                      <a:pt x="8467" y="60"/>
                                    </a:lnTo>
                                    <a:lnTo>
                                      <a:pt x="9782" y="60"/>
                                    </a:lnTo>
                                    <a:lnTo>
                                      <a:pt x="978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A10F73" id="AutoShape 13" o:spid="_x0000_s1026" style="position:absolute;margin-left:.15pt;margin-top:1.15pt;width:473.4pt;height:5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82,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" path="m8349,88r-6842,l1390,88,,88r,29l1390,117r117,l8349,117r,-29xm8349,l1507,,1390,,,,,60r1390,l1507,60r6842,l8349,xm9782,88r-1315,l8349,88r,29l8467,117r1315,l9782,88xm9782,l8467,,8349,r,60l8467,60r1315,l9782,xe" fillcolor="black" stroked="f">
                      <v:path arrowok="t" o:connecttype="custom" o:connectlocs="5131281,1570990;926200,1570990;854292,1570990;854292,1570990;0,1570990;0,1589405;854292,1589405;854292,1589405;926200,1589405;5131281,1589405;5131281,1570990;5131281,1515110;926200,1515110;854292,1515110;854292,1515110;0,1515110;0,1553210;854292,1553210;854292,1553210;926200,1553210;5131281,1553210;5131281,1515110;6012000,1570990;5203803,1570990;5131281,1570990;5131281,1589405;5203803,1589405;6012000,1589405;6012000,1570990;6012000,1515110;5203803,1515110;5131281,1515110;5131281,1553210;5203803,1553210;6012000,1553210;6012000,1515110" o:connectangles="0,0,0,0,0,0,0,0,0,0,0,0,0,0,0,0,0,0,0,0,0,0,0,0,0,0,0,0,0,0,0,0,0,0,0,0"/>
                      <w10:wrap type="topAndBottom" anchorx="page"/>
                    </v:shape>
                  </w:pict>
                </mc:Fallback>
              </mc:AlternateContent>
            </w:r>
          </w:p>
        </w:tc>
      </w:tr>
      <w:tr w:rsidR="00074A7A" w14:paraId="692363EE" w14:textId="77777777" w:rsidTr="00CD0686">
        <w:trPr>
          <w:jc w:val="center"/>
        </w:trPr>
        <w:tc>
          <w:tcPr>
            <w:tcW w:w="76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9D242E5" w14:textId="5F8476DA" w:rsidR="00BB0876" w:rsidRDefault="00BB0876" w:rsidP="003D0D73">
            <w:pPr>
              <w:ind w:firstLine="708"/>
              <w:jc w:val="both"/>
              <w:rPr>
                <w:sz w:val="22"/>
                <w:szCs w:val="22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</w:tcPr>
          <w:p w14:paraId="225D1CB7" w14:textId="6E3E38EF" w:rsidR="00BB0876" w:rsidRPr="00145993" w:rsidRDefault="006549D3" w:rsidP="00A8768C">
            <w:pPr>
              <w:spacing w:before="120"/>
              <w:jc w:val="right"/>
              <w:rPr>
                <w:i/>
              </w:rPr>
            </w:pPr>
            <w:proofErr w:type="spellStart"/>
            <w:r w:rsidRPr="00145993">
              <w:rPr>
                <w:i/>
              </w:rPr>
              <w:t>Research</w:t>
            </w:r>
            <w:proofErr w:type="spellEnd"/>
            <w:r w:rsidRPr="00145993">
              <w:rPr>
                <w:i/>
              </w:rPr>
              <w:t xml:space="preserve"> </w:t>
            </w:r>
            <w:proofErr w:type="spellStart"/>
            <w:r w:rsidRPr="00145993">
              <w:rPr>
                <w:i/>
              </w:rPr>
              <w:t>Article</w:t>
            </w:r>
            <w:proofErr w:type="spellEnd"/>
          </w:p>
        </w:tc>
      </w:tr>
    </w:tbl>
    <w:p w14:paraId="5CA66AAE" w14:textId="0EB52587" w:rsidR="00AC7FBE" w:rsidRDefault="00AC7FBE" w:rsidP="00835677">
      <w:pPr>
        <w:jc w:val="both"/>
      </w:pPr>
    </w:p>
    <w:p w14:paraId="566D5D45" w14:textId="750CCA9F" w:rsidR="00AC7FBE" w:rsidRDefault="00AC7FBE" w:rsidP="00835677">
      <w:pPr>
        <w:jc w:val="both"/>
      </w:pPr>
    </w:p>
    <w:p w14:paraId="2B3CFF58" w14:textId="743F553D" w:rsidR="008A0E14" w:rsidRPr="008A0E14" w:rsidRDefault="008A0E14" w:rsidP="008A0E14">
      <w:pPr>
        <w:jc w:val="both"/>
        <w:rPr>
          <w:color w:val="FF0000"/>
          <w:sz w:val="24"/>
          <w:szCs w:val="24"/>
        </w:rPr>
      </w:pPr>
      <w:proofErr w:type="spellStart"/>
      <w:r w:rsidRPr="008A0E14">
        <w:rPr>
          <w:color w:val="FF0000"/>
          <w:sz w:val="24"/>
          <w:szCs w:val="24"/>
        </w:rPr>
        <w:t>After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deleting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all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the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information</w:t>
      </w:r>
      <w:proofErr w:type="spellEnd"/>
      <w:r w:rsidRPr="008A0E14">
        <w:rPr>
          <w:color w:val="FF0000"/>
          <w:sz w:val="24"/>
          <w:szCs w:val="24"/>
        </w:rPr>
        <w:t xml:space="preserve"> here, </w:t>
      </w:r>
      <w:proofErr w:type="spellStart"/>
      <w:r w:rsidRPr="008A0E14">
        <w:rPr>
          <w:color w:val="FF0000"/>
          <w:sz w:val="24"/>
          <w:szCs w:val="24"/>
        </w:rPr>
        <w:t>type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or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copy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paste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the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information</w:t>
      </w:r>
      <w:proofErr w:type="spellEnd"/>
      <w:r w:rsidRPr="008A0E14">
        <w:rPr>
          <w:color w:val="FF0000"/>
          <w:sz w:val="24"/>
          <w:szCs w:val="24"/>
        </w:rPr>
        <w:t xml:space="preserve"> of </w:t>
      </w:r>
      <w:proofErr w:type="spellStart"/>
      <w:r w:rsidRPr="008A0E14">
        <w:rPr>
          <w:color w:val="FF0000"/>
          <w:sz w:val="24"/>
          <w:szCs w:val="24"/>
        </w:rPr>
        <w:t>your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article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from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this</w:t>
      </w:r>
      <w:proofErr w:type="spellEnd"/>
      <w:r w:rsidRPr="008A0E14">
        <w:rPr>
          <w:color w:val="FF0000"/>
          <w:sz w:val="24"/>
          <w:szCs w:val="24"/>
        </w:rPr>
        <w:t xml:space="preserve"> </w:t>
      </w:r>
      <w:proofErr w:type="spellStart"/>
      <w:r w:rsidRPr="008A0E14">
        <w:rPr>
          <w:color w:val="FF0000"/>
          <w:sz w:val="24"/>
          <w:szCs w:val="24"/>
        </w:rPr>
        <w:t>point</w:t>
      </w:r>
      <w:proofErr w:type="spellEnd"/>
      <w:r w:rsidRPr="008A0E14">
        <w:rPr>
          <w:color w:val="FF0000"/>
          <w:sz w:val="24"/>
          <w:szCs w:val="24"/>
        </w:rPr>
        <w:t xml:space="preserve"> on.</w:t>
      </w:r>
    </w:p>
    <w:p w14:paraId="2CF01E6E" w14:textId="77777777" w:rsidR="008A0E14" w:rsidRDefault="008A0E14" w:rsidP="008A0E14">
      <w:pPr>
        <w:jc w:val="both"/>
        <w:rPr>
          <w:sz w:val="24"/>
          <w:szCs w:val="24"/>
        </w:rPr>
      </w:pPr>
    </w:p>
    <w:p w14:paraId="0AF94B93" w14:textId="50628259" w:rsidR="008A0E14" w:rsidRPr="008A0E14" w:rsidRDefault="008A0E14" w:rsidP="008A0E14">
      <w:pPr>
        <w:jc w:val="both"/>
        <w:rPr>
          <w:b/>
          <w:bCs/>
          <w:sz w:val="24"/>
          <w:szCs w:val="24"/>
        </w:rPr>
      </w:pPr>
      <w:proofErr w:type="spellStart"/>
      <w:r w:rsidRPr="008A0E14">
        <w:rPr>
          <w:b/>
          <w:bCs/>
          <w:sz w:val="24"/>
          <w:szCs w:val="24"/>
        </w:rPr>
        <w:t>Introduction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to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Food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Microbiology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and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Sources</w:t>
      </w:r>
      <w:proofErr w:type="spellEnd"/>
      <w:r w:rsidRPr="008A0E14">
        <w:rPr>
          <w:b/>
          <w:bCs/>
          <w:sz w:val="24"/>
          <w:szCs w:val="24"/>
        </w:rPr>
        <w:t xml:space="preserve"> of </w:t>
      </w:r>
      <w:proofErr w:type="spellStart"/>
      <w:r w:rsidRPr="008A0E14">
        <w:rPr>
          <w:b/>
          <w:bCs/>
          <w:sz w:val="24"/>
          <w:szCs w:val="24"/>
        </w:rPr>
        <w:t>Important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Microorganisms</w:t>
      </w:r>
      <w:proofErr w:type="spellEnd"/>
    </w:p>
    <w:p w14:paraId="18D50D4A" w14:textId="77777777" w:rsidR="008A0E14" w:rsidRPr="008A0E14" w:rsidRDefault="008A0E14" w:rsidP="008A0E14">
      <w:pPr>
        <w:jc w:val="both"/>
        <w:rPr>
          <w:b/>
          <w:bCs/>
          <w:sz w:val="24"/>
          <w:szCs w:val="24"/>
        </w:rPr>
      </w:pPr>
      <w:proofErr w:type="spellStart"/>
      <w:r w:rsidRPr="008A0E14">
        <w:rPr>
          <w:b/>
          <w:bCs/>
          <w:sz w:val="24"/>
          <w:szCs w:val="24"/>
        </w:rPr>
        <w:t>Food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Microbiology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and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Sources</w:t>
      </w:r>
      <w:proofErr w:type="spellEnd"/>
      <w:r w:rsidRPr="008A0E14">
        <w:rPr>
          <w:b/>
          <w:bCs/>
          <w:sz w:val="24"/>
          <w:szCs w:val="24"/>
        </w:rPr>
        <w:t xml:space="preserve"> of </w:t>
      </w:r>
      <w:proofErr w:type="spellStart"/>
      <w:r w:rsidRPr="008A0E14">
        <w:rPr>
          <w:b/>
          <w:bCs/>
          <w:sz w:val="24"/>
          <w:szCs w:val="24"/>
        </w:rPr>
        <w:t>Important</w:t>
      </w:r>
      <w:proofErr w:type="spellEnd"/>
      <w:r w:rsidRPr="008A0E14">
        <w:rPr>
          <w:b/>
          <w:bCs/>
          <w:sz w:val="24"/>
          <w:szCs w:val="24"/>
        </w:rPr>
        <w:t xml:space="preserve"> </w:t>
      </w:r>
      <w:proofErr w:type="spellStart"/>
      <w:r w:rsidRPr="008A0E14">
        <w:rPr>
          <w:b/>
          <w:bCs/>
          <w:sz w:val="24"/>
          <w:szCs w:val="24"/>
        </w:rPr>
        <w:t>Microorganisms</w:t>
      </w:r>
      <w:proofErr w:type="spellEnd"/>
    </w:p>
    <w:p w14:paraId="406B7CEA" w14:textId="6E2F6BE4" w:rsidR="008A0E14" w:rsidRPr="008A0E14" w:rsidRDefault="008A0E14" w:rsidP="008A0E14">
      <w:pPr>
        <w:tabs>
          <w:tab w:val="left" w:pos="1780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6A3FD36" w14:textId="3B16AF4C" w:rsidR="008A0E14" w:rsidRPr="00C3464A" w:rsidRDefault="008A0E14" w:rsidP="008A0E14">
      <w:pPr>
        <w:jc w:val="both"/>
        <w:rPr>
          <w:sz w:val="24"/>
          <w:szCs w:val="24"/>
          <w:vertAlign w:val="superscript"/>
        </w:rPr>
      </w:pPr>
      <w:r w:rsidRPr="008A0E14">
        <w:rPr>
          <w:sz w:val="24"/>
          <w:szCs w:val="24"/>
        </w:rPr>
        <w:t>Şükrü Bulut</w:t>
      </w:r>
      <w:r w:rsidR="00C3464A">
        <w:rPr>
          <w:sz w:val="24"/>
          <w:szCs w:val="24"/>
          <w:vertAlign w:val="superscript"/>
        </w:rPr>
        <w:t>1</w:t>
      </w:r>
      <w:r w:rsidRPr="008A0E14">
        <w:rPr>
          <w:sz w:val="24"/>
          <w:szCs w:val="24"/>
        </w:rPr>
        <w:t>*, Nazlı Akıncı</w:t>
      </w:r>
      <w:r w:rsidR="00C3464A">
        <w:rPr>
          <w:sz w:val="24"/>
          <w:szCs w:val="24"/>
          <w:vertAlign w:val="superscript"/>
        </w:rPr>
        <w:t>2</w:t>
      </w:r>
      <w:r w:rsidRPr="008A0E14">
        <w:rPr>
          <w:sz w:val="24"/>
          <w:szCs w:val="24"/>
        </w:rPr>
        <w:t>, Servet Duman</w:t>
      </w:r>
      <w:r w:rsidR="00C3464A">
        <w:rPr>
          <w:sz w:val="24"/>
          <w:szCs w:val="24"/>
          <w:vertAlign w:val="superscript"/>
        </w:rPr>
        <w:t>3</w:t>
      </w:r>
    </w:p>
    <w:p w14:paraId="0C360984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1Istanbul Arel </w:t>
      </w:r>
      <w:proofErr w:type="spellStart"/>
      <w:r w:rsidRPr="008A0E14">
        <w:rPr>
          <w:sz w:val="24"/>
          <w:szCs w:val="24"/>
        </w:rPr>
        <w:t>University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Faculty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Healt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cience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Department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Nutrit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Dietetics</w:t>
      </w:r>
      <w:proofErr w:type="spellEnd"/>
      <w:r w:rsidRPr="008A0E14">
        <w:rPr>
          <w:sz w:val="24"/>
          <w:szCs w:val="24"/>
        </w:rPr>
        <w:t xml:space="preserve">, 34010 </w:t>
      </w:r>
      <w:proofErr w:type="spellStart"/>
      <w:r w:rsidRPr="008A0E14">
        <w:rPr>
          <w:sz w:val="24"/>
          <w:szCs w:val="24"/>
        </w:rPr>
        <w:t>Zetinburnu</w:t>
      </w:r>
      <w:proofErr w:type="spellEnd"/>
      <w:r w:rsidRPr="008A0E14">
        <w:rPr>
          <w:sz w:val="24"/>
          <w:szCs w:val="24"/>
        </w:rPr>
        <w:t>, İstanbul</w:t>
      </w:r>
    </w:p>
    <w:p w14:paraId="1017BB0A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E-mail: arvkaras@dgmail.com </w:t>
      </w:r>
      <w:proofErr w:type="spellStart"/>
      <w:r w:rsidRPr="008A0E14">
        <w:rPr>
          <w:sz w:val="24"/>
          <w:szCs w:val="24"/>
        </w:rPr>
        <w:t>Orcid</w:t>
      </w:r>
      <w:proofErr w:type="spellEnd"/>
      <w:r w:rsidRPr="008A0E14">
        <w:rPr>
          <w:sz w:val="24"/>
          <w:szCs w:val="24"/>
        </w:rPr>
        <w:t>: 0000-0001- 9582-2627</w:t>
      </w:r>
    </w:p>
    <w:p w14:paraId="796F16F1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2Istanbul Arel </w:t>
      </w:r>
      <w:proofErr w:type="spellStart"/>
      <w:r w:rsidRPr="008A0E14">
        <w:rPr>
          <w:sz w:val="24"/>
          <w:szCs w:val="24"/>
        </w:rPr>
        <w:t>University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Faculty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Healt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cience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Department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Nursing</w:t>
      </w:r>
      <w:proofErr w:type="spellEnd"/>
      <w:r w:rsidRPr="008A0E14">
        <w:rPr>
          <w:sz w:val="24"/>
          <w:szCs w:val="24"/>
        </w:rPr>
        <w:t xml:space="preserve">, 34010 </w:t>
      </w:r>
      <w:proofErr w:type="spellStart"/>
      <w:r w:rsidRPr="008A0E14">
        <w:rPr>
          <w:sz w:val="24"/>
          <w:szCs w:val="24"/>
        </w:rPr>
        <w:t>Zetinburnu</w:t>
      </w:r>
      <w:proofErr w:type="spellEnd"/>
      <w:r w:rsidRPr="008A0E14">
        <w:rPr>
          <w:sz w:val="24"/>
          <w:szCs w:val="24"/>
        </w:rPr>
        <w:t>, İstanbul</w:t>
      </w:r>
    </w:p>
    <w:p w14:paraId="35D0111D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E-mail: khghcsd@gmail.com </w:t>
      </w:r>
      <w:proofErr w:type="spellStart"/>
      <w:r w:rsidRPr="008A0E14">
        <w:rPr>
          <w:sz w:val="24"/>
          <w:szCs w:val="24"/>
        </w:rPr>
        <w:t>Orcid</w:t>
      </w:r>
      <w:proofErr w:type="spellEnd"/>
      <w:r w:rsidRPr="008A0E14">
        <w:rPr>
          <w:sz w:val="24"/>
          <w:szCs w:val="24"/>
        </w:rPr>
        <w:t>: 0000-0001- 9582-1685</w:t>
      </w:r>
    </w:p>
    <w:p w14:paraId="0A2D5F3A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3Selçuk </w:t>
      </w:r>
      <w:proofErr w:type="spellStart"/>
      <w:r w:rsidRPr="008A0E14">
        <w:rPr>
          <w:sz w:val="24"/>
          <w:szCs w:val="24"/>
        </w:rPr>
        <w:t>University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Faculty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Healt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cience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Department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Nutrit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Dietetics</w:t>
      </w:r>
      <w:proofErr w:type="spellEnd"/>
      <w:r w:rsidRPr="008A0E14">
        <w:rPr>
          <w:sz w:val="24"/>
          <w:szCs w:val="24"/>
        </w:rPr>
        <w:t>, Selçuklu, 42075 Konya</w:t>
      </w:r>
    </w:p>
    <w:p w14:paraId="09AAF7CF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E-mail: yhtgbcfdf@gmail.com </w:t>
      </w:r>
      <w:proofErr w:type="spellStart"/>
      <w:r w:rsidRPr="008A0E14">
        <w:rPr>
          <w:sz w:val="24"/>
          <w:szCs w:val="24"/>
        </w:rPr>
        <w:t>Orcid</w:t>
      </w:r>
      <w:proofErr w:type="spellEnd"/>
      <w:r w:rsidRPr="008A0E14">
        <w:rPr>
          <w:sz w:val="24"/>
          <w:szCs w:val="24"/>
        </w:rPr>
        <w:t>: 0000-0001- 9582-1637</w:t>
      </w:r>
    </w:p>
    <w:p w14:paraId="7EF17B77" w14:textId="77777777" w:rsidR="008A0E14" w:rsidRPr="008A0E14" w:rsidRDefault="008A0E14" w:rsidP="008A0E14">
      <w:pPr>
        <w:jc w:val="both"/>
        <w:rPr>
          <w:sz w:val="24"/>
          <w:szCs w:val="24"/>
        </w:rPr>
      </w:pPr>
    </w:p>
    <w:p w14:paraId="111A7813" w14:textId="77777777" w:rsidR="008A0E14" w:rsidRPr="00894524" w:rsidRDefault="008A0E14" w:rsidP="008A0E14">
      <w:pPr>
        <w:jc w:val="both"/>
        <w:rPr>
          <w:b/>
          <w:bCs/>
          <w:sz w:val="24"/>
          <w:szCs w:val="24"/>
        </w:rPr>
      </w:pPr>
      <w:r w:rsidRPr="00894524">
        <w:rPr>
          <w:b/>
          <w:bCs/>
          <w:sz w:val="24"/>
          <w:szCs w:val="24"/>
        </w:rPr>
        <w:t>*</w:t>
      </w:r>
      <w:proofErr w:type="spellStart"/>
      <w:r w:rsidRPr="00894524">
        <w:rPr>
          <w:b/>
          <w:bCs/>
          <w:sz w:val="24"/>
          <w:szCs w:val="24"/>
        </w:rPr>
        <w:t>Corresponding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author</w:t>
      </w:r>
      <w:proofErr w:type="spellEnd"/>
      <w:r w:rsidRPr="00894524">
        <w:rPr>
          <w:b/>
          <w:bCs/>
          <w:sz w:val="24"/>
          <w:szCs w:val="24"/>
        </w:rPr>
        <w:t>.</w:t>
      </w:r>
    </w:p>
    <w:p w14:paraId="3F7D1D7C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Pr="008A0E14">
        <w:rPr>
          <w:sz w:val="24"/>
          <w:szCs w:val="24"/>
        </w:rPr>
        <w:t>Authors</w:t>
      </w:r>
      <w:proofErr w:type="spellEnd"/>
      <w:r w:rsidRPr="008A0E14">
        <w:rPr>
          <w:sz w:val="24"/>
          <w:szCs w:val="24"/>
        </w:rPr>
        <w:t xml:space="preserve">' Mobile </w:t>
      </w:r>
      <w:proofErr w:type="spellStart"/>
      <w:r w:rsidRPr="008A0E14">
        <w:rPr>
          <w:sz w:val="24"/>
          <w:szCs w:val="24"/>
        </w:rPr>
        <w:t>phone</w:t>
      </w:r>
      <w:proofErr w:type="spellEnd"/>
      <w:r w:rsidRPr="008A0E14">
        <w:rPr>
          <w:sz w:val="24"/>
          <w:szCs w:val="24"/>
        </w:rPr>
        <w:t>: 05924322154</w:t>
      </w:r>
    </w:p>
    <w:p w14:paraId="3DE0FACF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Pr="008A0E14">
        <w:rPr>
          <w:sz w:val="24"/>
          <w:szCs w:val="24"/>
        </w:rPr>
        <w:t>You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mus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rit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correspond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uthor'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emai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ublish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atus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rticle</w:t>
      </w:r>
      <w:proofErr w:type="spellEnd"/>
      <w:r w:rsidRPr="008A0E14">
        <w:rPr>
          <w:sz w:val="24"/>
          <w:szCs w:val="24"/>
        </w:rPr>
        <w:t xml:space="preserve"> as </w:t>
      </w:r>
      <w:proofErr w:type="spellStart"/>
      <w:r w:rsidRPr="008A0E14">
        <w:rPr>
          <w:sz w:val="24"/>
          <w:szCs w:val="24"/>
        </w:rPr>
        <w:t>stated</w:t>
      </w:r>
      <w:proofErr w:type="spellEnd"/>
      <w:r w:rsidRPr="008A0E14">
        <w:rPr>
          <w:sz w:val="24"/>
          <w:szCs w:val="24"/>
        </w:rPr>
        <w:t xml:space="preserve"> in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oter</w:t>
      </w:r>
      <w:proofErr w:type="spellEnd"/>
      <w:r w:rsidRPr="008A0E14">
        <w:rPr>
          <w:sz w:val="24"/>
          <w:szCs w:val="24"/>
        </w:rPr>
        <w:t>.</w:t>
      </w:r>
    </w:p>
    <w:p w14:paraId="7B02AC17" w14:textId="77777777" w:rsidR="008A0E14" w:rsidRPr="008A0E14" w:rsidRDefault="008A0E14" w:rsidP="008A0E14">
      <w:pPr>
        <w:jc w:val="both"/>
        <w:rPr>
          <w:sz w:val="24"/>
          <w:szCs w:val="24"/>
        </w:rPr>
      </w:pPr>
    </w:p>
    <w:p w14:paraId="3090E6D7" w14:textId="0F95B1DE" w:rsidR="008A0E14" w:rsidRPr="008A0E14" w:rsidRDefault="008A0E14" w:rsidP="008A0E14">
      <w:pPr>
        <w:jc w:val="both"/>
        <w:rPr>
          <w:sz w:val="24"/>
          <w:szCs w:val="24"/>
        </w:rPr>
      </w:pPr>
      <w:proofErr w:type="spellStart"/>
      <w:r w:rsidRPr="00894524">
        <w:rPr>
          <w:b/>
          <w:bCs/>
          <w:sz w:val="24"/>
          <w:szCs w:val="24"/>
        </w:rPr>
        <w:t>Article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Published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Status</w:t>
      </w:r>
      <w:proofErr w:type="spellEnd"/>
    </w:p>
    <w:p w14:paraId="2743FBE7" w14:textId="77777777" w:rsidR="00894524" w:rsidRDefault="00894524" w:rsidP="008A0E14">
      <w:pPr>
        <w:jc w:val="both"/>
        <w:rPr>
          <w:sz w:val="24"/>
          <w:szCs w:val="24"/>
        </w:rPr>
      </w:pPr>
      <w:r w:rsidRPr="00894524">
        <w:rPr>
          <w:sz w:val="24"/>
          <w:szCs w:val="24"/>
        </w:rPr>
        <w:t xml:space="preserve">- </w:t>
      </w:r>
      <w:proofErr w:type="spellStart"/>
      <w:r w:rsidRPr="00894524">
        <w:rPr>
          <w:sz w:val="24"/>
          <w:szCs w:val="24"/>
        </w:rPr>
        <w:t>If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article</w:t>
      </w:r>
      <w:proofErr w:type="spellEnd"/>
      <w:r w:rsidRPr="00894524">
        <w:rPr>
          <w:sz w:val="24"/>
          <w:szCs w:val="24"/>
        </w:rPr>
        <w:t xml:space="preserve"> is </w:t>
      </w:r>
      <w:proofErr w:type="spellStart"/>
      <w:r w:rsidRPr="00894524">
        <w:rPr>
          <w:sz w:val="24"/>
          <w:szCs w:val="24"/>
        </w:rPr>
        <w:t>within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scope</w:t>
      </w:r>
      <w:proofErr w:type="spellEnd"/>
      <w:r w:rsidRPr="00894524">
        <w:rPr>
          <w:sz w:val="24"/>
          <w:szCs w:val="24"/>
        </w:rPr>
        <w:t xml:space="preserve"> of a </w:t>
      </w:r>
      <w:proofErr w:type="spellStart"/>
      <w:r w:rsidRPr="00894524">
        <w:rPr>
          <w:sz w:val="24"/>
          <w:szCs w:val="24"/>
        </w:rPr>
        <w:t>thesi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study</w:t>
      </w:r>
      <w:proofErr w:type="spellEnd"/>
      <w:r w:rsidRPr="00894524">
        <w:rPr>
          <w:sz w:val="24"/>
          <w:szCs w:val="24"/>
        </w:rPr>
        <w:t xml:space="preserve">, </w:t>
      </w:r>
      <w:proofErr w:type="spellStart"/>
      <w:r w:rsidRPr="00894524">
        <w:rPr>
          <w:sz w:val="24"/>
          <w:szCs w:val="24"/>
        </w:rPr>
        <w:t>abstract</w:t>
      </w:r>
      <w:proofErr w:type="spellEnd"/>
      <w:r w:rsidRPr="00894524">
        <w:rPr>
          <w:sz w:val="24"/>
          <w:szCs w:val="24"/>
        </w:rPr>
        <w:t xml:space="preserve"> poster </w:t>
      </w:r>
      <w:proofErr w:type="spellStart"/>
      <w:r w:rsidRPr="00894524">
        <w:rPr>
          <w:sz w:val="24"/>
          <w:szCs w:val="24"/>
        </w:rPr>
        <w:t>presentation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or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abstract</w:t>
      </w:r>
      <w:proofErr w:type="spellEnd"/>
      <w:r w:rsidRPr="00894524">
        <w:rPr>
          <w:sz w:val="24"/>
          <w:szCs w:val="24"/>
        </w:rPr>
        <w:t xml:space="preserve"> oral </w:t>
      </w:r>
      <w:proofErr w:type="spellStart"/>
      <w:r w:rsidRPr="00894524">
        <w:rPr>
          <w:sz w:val="24"/>
          <w:szCs w:val="24"/>
        </w:rPr>
        <w:t>presentation</w:t>
      </w:r>
      <w:proofErr w:type="spellEnd"/>
      <w:r w:rsidRPr="00894524">
        <w:rPr>
          <w:sz w:val="24"/>
          <w:szCs w:val="24"/>
        </w:rPr>
        <w:t xml:space="preserve">, </w:t>
      </w:r>
      <w:proofErr w:type="spellStart"/>
      <w:r w:rsidRPr="00894524">
        <w:rPr>
          <w:sz w:val="24"/>
          <w:szCs w:val="24"/>
        </w:rPr>
        <w:t>thi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information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should</w:t>
      </w:r>
      <w:proofErr w:type="spellEnd"/>
      <w:r w:rsidRPr="00894524">
        <w:rPr>
          <w:sz w:val="24"/>
          <w:szCs w:val="24"/>
        </w:rPr>
        <w:t xml:space="preserve"> be </w:t>
      </w:r>
      <w:proofErr w:type="spellStart"/>
      <w:r w:rsidRPr="00894524">
        <w:rPr>
          <w:sz w:val="24"/>
          <w:szCs w:val="24"/>
        </w:rPr>
        <w:t>included</w:t>
      </w:r>
      <w:proofErr w:type="spellEnd"/>
      <w:r w:rsidRPr="00894524">
        <w:rPr>
          <w:sz w:val="24"/>
          <w:szCs w:val="24"/>
        </w:rPr>
        <w:t xml:space="preserve"> in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footnote</w:t>
      </w:r>
      <w:proofErr w:type="spellEnd"/>
      <w:r w:rsidRPr="00894524">
        <w:rPr>
          <w:sz w:val="24"/>
          <w:szCs w:val="24"/>
        </w:rPr>
        <w:t xml:space="preserve"> of </w:t>
      </w:r>
      <w:proofErr w:type="spellStart"/>
      <w:r w:rsidRPr="00894524">
        <w:rPr>
          <w:sz w:val="24"/>
          <w:szCs w:val="24"/>
        </w:rPr>
        <w:t>thi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page</w:t>
      </w:r>
      <w:proofErr w:type="spellEnd"/>
      <w:r w:rsidRPr="00894524">
        <w:rPr>
          <w:sz w:val="24"/>
          <w:szCs w:val="24"/>
        </w:rPr>
        <w:t xml:space="preserve"> (</w:t>
      </w:r>
      <w:proofErr w:type="spellStart"/>
      <w:r w:rsidRPr="00894524">
        <w:rPr>
          <w:sz w:val="24"/>
          <w:szCs w:val="24"/>
        </w:rPr>
        <w:t>Example</w:t>
      </w:r>
      <w:proofErr w:type="spellEnd"/>
      <w:r w:rsidRPr="00894524">
        <w:rPr>
          <w:sz w:val="24"/>
          <w:szCs w:val="24"/>
        </w:rPr>
        <w:t>; "</w:t>
      </w:r>
      <w:proofErr w:type="spellStart"/>
      <w:r w:rsidRPr="00894524">
        <w:rPr>
          <w:sz w:val="24"/>
          <w:szCs w:val="24"/>
        </w:rPr>
        <w:t>Thi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articl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wa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prepared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using</w:t>
      </w:r>
      <w:proofErr w:type="spellEnd"/>
      <w:r w:rsidRPr="00894524">
        <w:rPr>
          <w:sz w:val="24"/>
          <w:szCs w:val="24"/>
        </w:rPr>
        <w:t xml:space="preserve"> data </w:t>
      </w:r>
      <w:proofErr w:type="spellStart"/>
      <w:r w:rsidRPr="00894524">
        <w:rPr>
          <w:sz w:val="24"/>
          <w:szCs w:val="24"/>
        </w:rPr>
        <w:t>obtained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from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master's</w:t>
      </w:r>
      <w:proofErr w:type="spellEnd"/>
      <w:r w:rsidRPr="00894524">
        <w:rPr>
          <w:sz w:val="24"/>
          <w:szCs w:val="24"/>
        </w:rPr>
        <w:t>/</w:t>
      </w:r>
      <w:proofErr w:type="spellStart"/>
      <w:r w:rsidRPr="00894524">
        <w:rPr>
          <w:sz w:val="24"/>
          <w:szCs w:val="24"/>
        </w:rPr>
        <w:t>doctoral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thesis</w:t>
      </w:r>
      <w:proofErr w:type="spellEnd"/>
      <w:r w:rsidRPr="00894524">
        <w:rPr>
          <w:sz w:val="24"/>
          <w:szCs w:val="24"/>
        </w:rPr>
        <w:t xml:space="preserve"> of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author</w:t>
      </w:r>
      <w:proofErr w:type="spellEnd"/>
      <w:r w:rsidRPr="00894524">
        <w:rPr>
          <w:sz w:val="24"/>
          <w:szCs w:val="24"/>
        </w:rPr>
        <w:t xml:space="preserve"> of .... "</w:t>
      </w:r>
      <w:proofErr w:type="spellStart"/>
      <w:r w:rsidRPr="00894524">
        <w:rPr>
          <w:sz w:val="24"/>
          <w:szCs w:val="24"/>
        </w:rPr>
        <w:t>Thi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article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was</w:t>
      </w:r>
      <w:proofErr w:type="spellEnd"/>
      <w:r w:rsidRPr="00894524">
        <w:rPr>
          <w:sz w:val="24"/>
          <w:szCs w:val="24"/>
        </w:rPr>
        <w:t xml:space="preserve"> </w:t>
      </w:r>
      <w:proofErr w:type="spellStart"/>
      <w:r w:rsidRPr="00894524">
        <w:rPr>
          <w:sz w:val="24"/>
          <w:szCs w:val="24"/>
        </w:rPr>
        <w:t>presented</w:t>
      </w:r>
      <w:proofErr w:type="spellEnd"/>
      <w:r w:rsidRPr="00894524">
        <w:rPr>
          <w:sz w:val="24"/>
          <w:szCs w:val="24"/>
        </w:rPr>
        <w:t xml:space="preserve"> as an oral/poster </w:t>
      </w:r>
      <w:proofErr w:type="spellStart"/>
      <w:r w:rsidRPr="00894524">
        <w:rPr>
          <w:sz w:val="24"/>
          <w:szCs w:val="24"/>
        </w:rPr>
        <w:t>presentation</w:t>
      </w:r>
      <w:proofErr w:type="spellEnd"/>
      <w:r w:rsidRPr="00894524">
        <w:rPr>
          <w:sz w:val="24"/>
          <w:szCs w:val="24"/>
        </w:rPr>
        <w:t xml:space="preserve"> at </w:t>
      </w:r>
      <w:proofErr w:type="spellStart"/>
      <w:r w:rsidRPr="00894524">
        <w:rPr>
          <w:sz w:val="24"/>
          <w:szCs w:val="24"/>
        </w:rPr>
        <w:t>the</w:t>
      </w:r>
      <w:proofErr w:type="spellEnd"/>
      <w:r w:rsidRPr="00894524">
        <w:rPr>
          <w:sz w:val="24"/>
          <w:szCs w:val="24"/>
        </w:rPr>
        <w:t xml:space="preserve"> ..... </w:t>
      </w:r>
      <w:proofErr w:type="spellStart"/>
      <w:r w:rsidRPr="00894524">
        <w:rPr>
          <w:sz w:val="24"/>
          <w:szCs w:val="24"/>
        </w:rPr>
        <w:t>congress</w:t>
      </w:r>
      <w:proofErr w:type="spellEnd"/>
      <w:r w:rsidRPr="00894524">
        <w:rPr>
          <w:sz w:val="24"/>
          <w:szCs w:val="24"/>
        </w:rPr>
        <w:t xml:space="preserve"> on ...." </w:t>
      </w:r>
      <w:proofErr w:type="spellStart"/>
      <w:r w:rsidRPr="00894524">
        <w:rPr>
          <w:sz w:val="24"/>
          <w:szCs w:val="24"/>
        </w:rPr>
        <w:t>etc</w:t>
      </w:r>
      <w:proofErr w:type="spellEnd"/>
      <w:r w:rsidRPr="00894524">
        <w:rPr>
          <w:sz w:val="24"/>
          <w:szCs w:val="24"/>
        </w:rPr>
        <w:t>.).</w:t>
      </w:r>
    </w:p>
    <w:p w14:paraId="611BD369" w14:textId="6541C589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>- Full-</w:t>
      </w:r>
      <w:proofErr w:type="spellStart"/>
      <w:r w:rsidRPr="008A0E14">
        <w:rPr>
          <w:sz w:val="24"/>
          <w:szCs w:val="24"/>
        </w:rPr>
        <w:t>tex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resentation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it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am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metho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ection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finding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discuss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re</w:t>
      </w:r>
      <w:proofErr w:type="spellEnd"/>
      <w:r w:rsidRPr="008A0E14">
        <w:rPr>
          <w:sz w:val="24"/>
          <w:szCs w:val="24"/>
        </w:rPr>
        <w:t xml:space="preserve"> not </w:t>
      </w:r>
      <w:proofErr w:type="spellStart"/>
      <w:r w:rsidRPr="008A0E14">
        <w:rPr>
          <w:sz w:val="24"/>
          <w:szCs w:val="24"/>
        </w:rPr>
        <w:t>accepted</w:t>
      </w:r>
      <w:proofErr w:type="spellEnd"/>
      <w:r w:rsidRPr="008A0E14">
        <w:rPr>
          <w:sz w:val="24"/>
          <w:szCs w:val="24"/>
        </w:rPr>
        <w:t xml:space="preserve"> as </w:t>
      </w:r>
      <w:proofErr w:type="spellStart"/>
      <w:r w:rsidRPr="008A0E14">
        <w:rPr>
          <w:sz w:val="24"/>
          <w:szCs w:val="24"/>
        </w:rPr>
        <w:t>article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journa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ublicat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rocess</w:t>
      </w:r>
      <w:proofErr w:type="spellEnd"/>
      <w:r w:rsidRPr="008A0E14">
        <w:rPr>
          <w:sz w:val="24"/>
          <w:szCs w:val="24"/>
        </w:rPr>
        <w:t xml:space="preserve">. Do not </w:t>
      </w:r>
      <w:proofErr w:type="spellStart"/>
      <w:r w:rsidRPr="008A0E14">
        <w:rPr>
          <w:sz w:val="24"/>
          <w:szCs w:val="24"/>
        </w:rPr>
        <w:t>apply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ublicat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rticles</w:t>
      </w:r>
      <w:proofErr w:type="spellEnd"/>
      <w:r w:rsidRPr="008A0E14">
        <w:rPr>
          <w:sz w:val="24"/>
          <w:szCs w:val="24"/>
        </w:rPr>
        <w:t xml:space="preserve"> in </w:t>
      </w:r>
      <w:proofErr w:type="spellStart"/>
      <w:r w:rsidRPr="008A0E14">
        <w:rPr>
          <w:sz w:val="24"/>
          <w:szCs w:val="24"/>
        </w:rPr>
        <w:t>thi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atus</w:t>
      </w:r>
      <w:proofErr w:type="spellEnd"/>
      <w:r w:rsidRPr="008A0E14">
        <w:rPr>
          <w:sz w:val="24"/>
          <w:szCs w:val="24"/>
        </w:rPr>
        <w:t>.</w:t>
      </w:r>
    </w:p>
    <w:p w14:paraId="038A5783" w14:textId="77777777" w:rsidR="008A0E14" w:rsidRPr="008A0E14" w:rsidRDefault="008A0E14" w:rsidP="008A0E14">
      <w:pPr>
        <w:jc w:val="both"/>
        <w:rPr>
          <w:sz w:val="24"/>
          <w:szCs w:val="24"/>
        </w:rPr>
      </w:pPr>
    </w:p>
    <w:p w14:paraId="6D4BF36F" w14:textId="77777777" w:rsidR="008A0E14" w:rsidRPr="00894524" w:rsidRDefault="008A0E14" w:rsidP="008A0E14">
      <w:pPr>
        <w:jc w:val="both"/>
        <w:rPr>
          <w:b/>
          <w:bCs/>
          <w:sz w:val="24"/>
          <w:szCs w:val="24"/>
        </w:rPr>
      </w:pPr>
      <w:proofErr w:type="spellStart"/>
      <w:r w:rsidRPr="00894524">
        <w:rPr>
          <w:b/>
          <w:bCs/>
          <w:sz w:val="24"/>
          <w:szCs w:val="24"/>
        </w:rPr>
        <w:t>Authors</w:t>
      </w:r>
      <w:proofErr w:type="spellEnd"/>
      <w:r w:rsidRPr="00894524">
        <w:rPr>
          <w:b/>
          <w:bCs/>
          <w:sz w:val="24"/>
          <w:szCs w:val="24"/>
        </w:rPr>
        <w:t xml:space="preserve">' </w:t>
      </w:r>
      <w:proofErr w:type="spellStart"/>
      <w:r w:rsidRPr="00894524">
        <w:rPr>
          <w:b/>
          <w:bCs/>
          <w:sz w:val="24"/>
          <w:szCs w:val="24"/>
        </w:rPr>
        <w:t>Contributions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to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the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Study</w:t>
      </w:r>
      <w:proofErr w:type="spellEnd"/>
    </w:p>
    <w:p w14:paraId="0AC03461" w14:textId="6449FAD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Times New Roman 10 </w:t>
      </w:r>
      <w:proofErr w:type="spellStart"/>
      <w:r w:rsidRPr="008A0E14">
        <w:rPr>
          <w:sz w:val="24"/>
          <w:szCs w:val="24"/>
        </w:rPr>
        <w:t>point</w:t>
      </w:r>
      <w:proofErr w:type="spellEnd"/>
      <w:r w:rsidRPr="008A0E14">
        <w:rPr>
          <w:sz w:val="24"/>
          <w:szCs w:val="24"/>
        </w:rPr>
        <w:t xml:space="preserve"> size. </w:t>
      </w:r>
      <w:proofErr w:type="spellStart"/>
      <w:r w:rsidRPr="008A0E14">
        <w:rPr>
          <w:sz w:val="24"/>
          <w:szCs w:val="24"/>
        </w:rPr>
        <w:t>Authors</w:t>
      </w:r>
      <w:proofErr w:type="spellEnd"/>
      <w:r w:rsidRPr="008A0E14">
        <w:rPr>
          <w:sz w:val="24"/>
          <w:szCs w:val="24"/>
        </w:rPr>
        <w:t xml:space="preserve">' </w:t>
      </w:r>
      <w:proofErr w:type="spellStart"/>
      <w:r w:rsidRPr="008A0E14">
        <w:rPr>
          <w:sz w:val="24"/>
          <w:szCs w:val="24"/>
        </w:rPr>
        <w:t>contribution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o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rticl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hould</w:t>
      </w:r>
      <w:proofErr w:type="spellEnd"/>
      <w:r w:rsidRPr="008A0E14">
        <w:rPr>
          <w:sz w:val="24"/>
          <w:szCs w:val="24"/>
        </w:rPr>
        <w:t xml:space="preserve"> be </w:t>
      </w:r>
      <w:proofErr w:type="spellStart"/>
      <w:r w:rsidR="00894524">
        <w:rPr>
          <w:sz w:val="24"/>
          <w:szCs w:val="24"/>
        </w:rPr>
        <w:t>titl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uthors</w:t>
      </w:r>
      <w:proofErr w:type="spellEnd"/>
      <w:r w:rsidRPr="008A0E14">
        <w:rPr>
          <w:sz w:val="24"/>
          <w:szCs w:val="24"/>
        </w:rPr>
        <w:t xml:space="preserve">' </w:t>
      </w:r>
      <w:proofErr w:type="spellStart"/>
      <w:r w:rsidRPr="008A0E14">
        <w:rPr>
          <w:sz w:val="24"/>
          <w:szCs w:val="24"/>
        </w:rPr>
        <w:t>Contribution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o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udy</w:t>
      </w:r>
      <w:proofErr w:type="spellEnd"/>
      <w:r w:rsidRPr="008A0E14">
        <w:rPr>
          <w:sz w:val="24"/>
          <w:szCs w:val="24"/>
        </w:rPr>
        <w:t>.</w:t>
      </w:r>
    </w:p>
    <w:p w14:paraId="0AA62CEE" w14:textId="4D09ED32" w:rsidR="008A0E14" w:rsidRDefault="008A0E14" w:rsidP="008A0E14">
      <w:pPr>
        <w:jc w:val="both"/>
        <w:rPr>
          <w:sz w:val="24"/>
          <w:szCs w:val="24"/>
        </w:rPr>
      </w:pPr>
      <w:proofErr w:type="spellStart"/>
      <w:r w:rsidRPr="008A0E14">
        <w:rPr>
          <w:sz w:val="24"/>
          <w:szCs w:val="24"/>
        </w:rPr>
        <w:t>Example</w:t>
      </w:r>
      <w:proofErr w:type="spellEnd"/>
      <w:r w:rsidRPr="008A0E14">
        <w:rPr>
          <w:sz w:val="24"/>
          <w:szCs w:val="24"/>
        </w:rPr>
        <w:t xml:space="preserve">: Ahmet Vural: </w:t>
      </w:r>
      <w:proofErr w:type="spellStart"/>
      <w:r w:rsidRPr="008A0E14">
        <w:rPr>
          <w:sz w:val="24"/>
          <w:szCs w:val="24"/>
        </w:rPr>
        <w:t>Creation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method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Conduct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search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Writ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rticle</w:t>
      </w:r>
      <w:proofErr w:type="spellEnd"/>
      <w:r w:rsidRPr="008A0E14">
        <w:rPr>
          <w:sz w:val="24"/>
          <w:szCs w:val="24"/>
        </w:rPr>
        <w:t xml:space="preserve">; Fatma Gül: </w:t>
      </w:r>
      <w:proofErr w:type="spellStart"/>
      <w:r w:rsidRPr="008A0E14">
        <w:rPr>
          <w:sz w:val="24"/>
          <w:szCs w:val="24"/>
        </w:rPr>
        <w:t>Literatur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search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Conduct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search</w:t>
      </w:r>
      <w:proofErr w:type="spellEnd"/>
      <w:r w:rsidRPr="008A0E14">
        <w:rPr>
          <w:sz w:val="24"/>
          <w:szCs w:val="24"/>
        </w:rPr>
        <w:t xml:space="preserve">, Statistical </w:t>
      </w:r>
      <w:proofErr w:type="spellStart"/>
      <w:r w:rsidRPr="008A0E14">
        <w:rPr>
          <w:sz w:val="24"/>
          <w:szCs w:val="24"/>
        </w:rPr>
        <w:t>studies</w:t>
      </w:r>
      <w:proofErr w:type="spellEnd"/>
      <w:r w:rsidR="00831F48">
        <w:rPr>
          <w:sz w:val="24"/>
          <w:szCs w:val="24"/>
        </w:rPr>
        <w:t>.</w:t>
      </w:r>
    </w:p>
    <w:p w14:paraId="1AC93F17" w14:textId="77777777" w:rsidR="00831F48" w:rsidRPr="008A0E14" w:rsidRDefault="00831F48" w:rsidP="008A0E14">
      <w:pPr>
        <w:jc w:val="both"/>
        <w:rPr>
          <w:sz w:val="24"/>
          <w:szCs w:val="24"/>
        </w:rPr>
      </w:pPr>
    </w:p>
    <w:p w14:paraId="0AC9C3BD" w14:textId="77777777" w:rsidR="008A0E14" w:rsidRPr="00894524" w:rsidRDefault="008A0E14" w:rsidP="008A0E14">
      <w:pPr>
        <w:jc w:val="both"/>
        <w:rPr>
          <w:b/>
          <w:bCs/>
          <w:sz w:val="24"/>
          <w:szCs w:val="24"/>
        </w:rPr>
      </w:pPr>
      <w:proofErr w:type="spellStart"/>
      <w:r w:rsidRPr="00894524">
        <w:rPr>
          <w:b/>
          <w:bCs/>
          <w:sz w:val="24"/>
          <w:szCs w:val="24"/>
        </w:rPr>
        <w:lastRenderedPageBreak/>
        <w:t>Ethics</w:t>
      </w:r>
      <w:proofErr w:type="spellEnd"/>
      <w:r w:rsidRPr="00894524">
        <w:rPr>
          <w:b/>
          <w:bCs/>
          <w:sz w:val="24"/>
          <w:szCs w:val="24"/>
        </w:rPr>
        <w:t xml:space="preserve"> </w:t>
      </w:r>
      <w:proofErr w:type="spellStart"/>
      <w:r w:rsidRPr="00894524">
        <w:rPr>
          <w:b/>
          <w:bCs/>
          <w:sz w:val="24"/>
          <w:szCs w:val="24"/>
        </w:rPr>
        <w:t>Committee</w:t>
      </w:r>
      <w:proofErr w:type="spellEnd"/>
      <w:r w:rsidRPr="00894524">
        <w:rPr>
          <w:b/>
          <w:bCs/>
          <w:sz w:val="24"/>
          <w:szCs w:val="24"/>
        </w:rPr>
        <w:t xml:space="preserve"> Statement</w:t>
      </w:r>
    </w:p>
    <w:p w14:paraId="7966E839" w14:textId="174CB6CF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Times New Roman 10 </w:t>
      </w:r>
      <w:proofErr w:type="spellStart"/>
      <w:r w:rsidRPr="008A0E14">
        <w:rPr>
          <w:sz w:val="24"/>
          <w:szCs w:val="24"/>
        </w:rPr>
        <w:t>point</w:t>
      </w:r>
      <w:proofErr w:type="spellEnd"/>
      <w:r w:rsidRPr="008A0E14">
        <w:rPr>
          <w:sz w:val="24"/>
          <w:szCs w:val="24"/>
        </w:rPr>
        <w:t xml:space="preserve"> size. </w:t>
      </w:r>
      <w:proofErr w:type="spellStart"/>
      <w:r w:rsidRPr="008A0E14">
        <w:rPr>
          <w:sz w:val="24"/>
          <w:szCs w:val="24"/>
        </w:rPr>
        <w:t>I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udie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quir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ethic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committe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pproval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permiss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for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the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relevant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information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should</w:t>
      </w:r>
      <w:proofErr w:type="spellEnd"/>
      <w:r w:rsidR="00770A82">
        <w:rPr>
          <w:sz w:val="24"/>
          <w:szCs w:val="24"/>
        </w:rPr>
        <w:t xml:space="preserve"> be </w:t>
      </w:r>
      <w:proofErr w:type="spellStart"/>
      <w:r w:rsidR="00770A82">
        <w:rPr>
          <w:sz w:val="24"/>
          <w:szCs w:val="24"/>
        </w:rPr>
        <w:t>written</w:t>
      </w:r>
      <w:proofErr w:type="spellEnd"/>
      <w:r w:rsidR="00770A82">
        <w:rPr>
          <w:sz w:val="24"/>
          <w:szCs w:val="24"/>
        </w:rPr>
        <w:t xml:space="preserve"> in </w:t>
      </w:r>
      <w:proofErr w:type="spellStart"/>
      <w:r w:rsidR="00770A82">
        <w:rPr>
          <w:sz w:val="24"/>
          <w:szCs w:val="24"/>
        </w:rPr>
        <w:t>this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section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and</w:t>
      </w:r>
      <w:proofErr w:type="spellEnd"/>
      <w:r w:rsidR="00770A82">
        <w:rPr>
          <w:sz w:val="24"/>
          <w:szCs w:val="24"/>
        </w:rPr>
        <w:t xml:space="preserve"> in </w:t>
      </w:r>
      <w:proofErr w:type="spellStart"/>
      <w:r w:rsidR="00770A82">
        <w:rPr>
          <w:sz w:val="24"/>
          <w:szCs w:val="24"/>
        </w:rPr>
        <w:t>the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method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section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with</w:t>
      </w:r>
      <w:proofErr w:type="spellEnd"/>
      <w:r w:rsidR="00770A82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the</w:t>
      </w:r>
      <w:proofErr w:type="spellEnd"/>
      <w:r w:rsidR="00770A82">
        <w:rPr>
          <w:sz w:val="24"/>
          <w:szCs w:val="24"/>
        </w:rPr>
        <w:t xml:space="preserve"> name of </w:t>
      </w:r>
      <w:proofErr w:type="spellStart"/>
      <w:r w:rsidR="00770A82">
        <w:rPr>
          <w:sz w:val="24"/>
          <w:szCs w:val="24"/>
        </w:rPr>
        <w:t>the</w:t>
      </w:r>
      <w:proofErr w:type="spellEnd"/>
      <w:r w:rsidR="00770A82">
        <w:rPr>
          <w:sz w:val="24"/>
          <w:szCs w:val="24"/>
        </w:rPr>
        <w:t xml:space="preserve"> board, </w:t>
      </w:r>
      <w:proofErr w:type="spellStart"/>
      <w:r w:rsidR="00770A82">
        <w:rPr>
          <w:sz w:val="24"/>
          <w:szCs w:val="24"/>
        </w:rPr>
        <w:t>date</w:t>
      </w:r>
      <w:proofErr w:type="spellEnd"/>
      <w:r w:rsidR="00770A82">
        <w:rPr>
          <w:sz w:val="24"/>
          <w:szCs w:val="24"/>
        </w:rPr>
        <w:t>,</w:t>
      </w:r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number</w:t>
      </w:r>
      <w:proofErr w:type="spellEnd"/>
      <w:r w:rsidRPr="008A0E14">
        <w:rPr>
          <w:sz w:val="24"/>
          <w:szCs w:val="24"/>
        </w:rPr>
        <w:t>.</w:t>
      </w:r>
    </w:p>
    <w:p w14:paraId="7BE7C63E" w14:textId="0C4CAB49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Pr="008A0E14">
        <w:rPr>
          <w:sz w:val="24"/>
          <w:szCs w:val="24"/>
        </w:rPr>
        <w:t>I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ddition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detail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bou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="00770A82">
        <w:rPr>
          <w:sz w:val="24"/>
          <w:szCs w:val="24"/>
        </w:rPr>
        <w:t>patient's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informed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consen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must</w:t>
      </w:r>
      <w:proofErr w:type="spellEnd"/>
      <w:r w:rsidRPr="008A0E14">
        <w:rPr>
          <w:sz w:val="24"/>
          <w:szCs w:val="24"/>
        </w:rPr>
        <w:t xml:space="preserve"> be </w:t>
      </w:r>
      <w:proofErr w:type="spellStart"/>
      <w:r w:rsidRPr="008A0E14">
        <w:rPr>
          <w:sz w:val="24"/>
          <w:szCs w:val="24"/>
        </w:rPr>
        <w:t>written</w:t>
      </w:r>
      <w:proofErr w:type="spellEnd"/>
      <w:r w:rsidRPr="008A0E14">
        <w:rPr>
          <w:sz w:val="24"/>
          <w:szCs w:val="24"/>
        </w:rPr>
        <w:t>.</w:t>
      </w:r>
    </w:p>
    <w:p w14:paraId="05AD3C54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Pr="008A0E14">
        <w:rPr>
          <w:sz w:val="24"/>
          <w:szCs w:val="24"/>
        </w:rPr>
        <w:t>Sampl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riting</w:t>
      </w:r>
      <w:proofErr w:type="spellEnd"/>
      <w:r w:rsidRPr="008A0E14">
        <w:rPr>
          <w:sz w:val="24"/>
          <w:szCs w:val="24"/>
        </w:rPr>
        <w:t xml:space="preserve">: ……….. </w:t>
      </w:r>
      <w:proofErr w:type="spellStart"/>
      <w:r w:rsidRPr="008A0E14">
        <w:rPr>
          <w:sz w:val="24"/>
          <w:szCs w:val="24"/>
        </w:rPr>
        <w:t>University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Clinica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searc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Ethics</w:t>
      </w:r>
      <w:proofErr w:type="spellEnd"/>
      <w:r w:rsidRPr="008A0E14">
        <w:rPr>
          <w:sz w:val="24"/>
          <w:szCs w:val="24"/>
        </w:rPr>
        <w:t xml:space="preserve"> Board </w:t>
      </w:r>
      <w:proofErr w:type="spellStart"/>
      <w:r w:rsidRPr="008A0E14">
        <w:rPr>
          <w:sz w:val="24"/>
          <w:szCs w:val="24"/>
        </w:rPr>
        <w:t>numbered</w:t>
      </w:r>
      <w:proofErr w:type="spellEnd"/>
      <w:r w:rsidRPr="008A0E14">
        <w:rPr>
          <w:sz w:val="24"/>
          <w:szCs w:val="24"/>
        </w:rPr>
        <w:t xml:space="preserve"> 19/321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dated</w:t>
      </w:r>
      <w:proofErr w:type="spellEnd"/>
      <w:r w:rsidRPr="008A0E14">
        <w:rPr>
          <w:sz w:val="24"/>
          <w:szCs w:val="24"/>
        </w:rPr>
        <w:t xml:space="preserve"> 11/12/2019 “</w:t>
      </w:r>
      <w:proofErr w:type="spellStart"/>
      <w:r w:rsidRPr="008A0E14">
        <w:rPr>
          <w:sz w:val="24"/>
          <w:szCs w:val="24"/>
        </w:rPr>
        <w:t>Ethics</w:t>
      </w:r>
      <w:proofErr w:type="spellEnd"/>
      <w:r w:rsidRPr="008A0E14">
        <w:rPr>
          <w:sz w:val="24"/>
          <w:szCs w:val="24"/>
        </w:rPr>
        <w:t xml:space="preserve"> Board </w:t>
      </w:r>
      <w:proofErr w:type="spellStart"/>
      <w:r w:rsidRPr="008A0E14">
        <w:rPr>
          <w:sz w:val="24"/>
          <w:szCs w:val="24"/>
        </w:rPr>
        <w:t>Approval</w:t>
      </w:r>
      <w:proofErr w:type="spellEnd"/>
      <w:r w:rsidRPr="008A0E14">
        <w:rPr>
          <w:sz w:val="24"/>
          <w:szCs w:val="24"/>
        </w:rPr>
        <w:t xml:space="preserve">” </w:t>
      </w:r>
      <w:proofErr w:type="spellStart"/>
      <w:r w:rsidRPr="008A0E14">
        <w:rPr>
          <w:sz w:val="24"/>
          <w:szCs w:val="24"/>
        </w:rPr>
        <w:t>wa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ceiv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udy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named</w:t>
      </w:r>
      <w:proofErr w:type="spellEnd"/>
      <w:r w:rsidRPr="008A0E14">
        <w:rPr>
          <w:sz w:val="24"/>
          <w:szCs w:val="24"/>
        </w:rPr>
        <w:t xml:space="preserve"> …….</w:t>
      </w:r>
    </w:p>
    <w:p w14:paraId="61F0031C" w14:textId="77777777" w:rsidR="008A0E14" w:rsidRPr="008A0E14" w:rsidRDefault="008A0E14" w:rsidP="008A0E14">
      <w:pPr>
        <w:jc w:val="both"/>
        <w:rPr>
          <w:sz w:val="24"/>
          <w:szCs w:val="24"/>
        </w:rPr>
      </w:pPr>
    </w:p>
    <w:p w14:paraId="4FB42389" w14:textId="4AF02F5E" w:rsidR="008A0E14" w:rsidRPr="00894524" w:rsidRDefault="00894524" w:rsidP="008A0E14">
      <w:pPr>
        <w:jc w:val="both"/>
        <w:rPr>
          <w:b/>
          <w:bCs/>
          <w:sz w:val="24"/>
          <w:szCs w:val="24"/>
        </w:rPr>
      </w:pPr>
      <w:proofErr w:type="spellStart"/>
      <w:r w:rsidRPr="00894524">
        <w:rPr>
          <w:b/>
          <w:bCs/>
          <w:sz w:val="24"/>
          <w:szCs w:val="24"/>
        </w:rPr>
        <w:t>Acknowledgments</w:t>
      </w:r>
      <w:proofErr w:type="spellEnd"/>
      <w:r w:rsidR="008A0E14" w:rsidRPr="00894524">
        <w:rPr>
          <w:b/>
          <w:bCs/>
          <w:sz w:val="24"/>
          <w:szCs w:val="24"/>
        </w:rPr>
        <w:t xml:space="preserve"> (</w:t>
      </w:r>
      <w:proofErr w:type="spellStart"/>
      <w:r w:rsidR="008A0E14" w:rsidRPr="00894524">
        <w:rPr>
          <w:b/>
          <w:bCs/>
          <w:sz w:val="24"/>
          <w:szCs w:val="24"/>
        </w:rPr>
        <w:t>optional</w:t>
      </w:r>
      <w:proofErr w:type="spellEnd"/>
      <w:r w:rsidR="008A0E14" w:rsidRPr="00894524">
        <w:rPr>
          <w:b/>
          <w:bCs/>
          <w:sz w:val="24"/>
          <w:szCs w:val="24"/>
        </w:rPr>
        <w:t>)</w:t>
      </w:r>
    </w:p>
    <w:p w14:paraId="4CC41ADB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Times New Roman 10 </w:t>
      </w:r>
      <w:proofErr w:type="spellStart"/>
      <w:r w:rsidRPr="008A0E14">
        <w:rPr>
          <w:sz w:val="24"/>
          <w:szCs w:val="24"/>
        </w:rPr>
        <w:t>point</w:t>
      </w:r>
      <w:proofErr w:type="spellEnd"/>
      <w:r w:rsidRPr="008A0E14">
        <w:rPr>
          <w:sz w:val="24"/>
          <w:szCs w:val="24"/>
        </w:rPr>
        <w:t xml:space="preserve"> size. </w:t>
      </w:r>
      <w:proofErr w:type="spellStart"/>
      <w:r w:rsidRPr="008A0E14">
        <w:rPr>
          <w:sz w:val="24"/>
          <w:szCs w:val="24"/>
        </w:rPr>
        <w:t>Expressions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gratitude</w:t>
      </w:r>
      <w:proofErr w:type="spellEnd"/>
      <w:r w:rsidRPr="008A0E14">
        <w:rPr>
          <w:sz w:val="24"/>
          <w:szCs w:val="24"/>
        </w:rPr>
        <w:t xml:space="preserve"> can be </w:t>
      </w:r>
      <w:proofErr w:type="spellStart"/>
      <w:r w:rsidRPr="008A0E14">
        <w:rPr>
          <w:sz w:val="24"/>
          <w:szCs w:val="24"/>
        </w:rPr>
        <w:t>includ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eopl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ho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help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tudy</w:t>
      </w:r>
      <w:proofErr w:type="spellEnd"/>
      <w:r w:rsidRPr="008A0E14">
        <w:rPr>
          <w:sz w:val="24"/>
          <w:szCs w:val="24"/>
        </w:rPr>
        <w:t xml:space="preserve"> but </w:t>
      </w:r>
      <w:proofErr w:type="spellStart"/>
      <w:r w:rsidRPr="008A0E14">
        <w:rPr>
          <w:sz w:val="24"/>
          <w:szCs w:val="24"/>
        </w:rPr>
        <w:t>did</w:t>
      </w:r>
      <w:proofErr w:type="spellEnd"/>
      <w:r w:rsidRPr="008A0E14">
        <w:rPr>
          <w:sz w:val="24"/>
          <w:szCs w:val="24"/>
        </w:rPr>
        <w:t xml:space="preserve"> not </w:t>
      </w:r>
      <w:proofErr w:type="spellStart"/>
      <w:r w:rsidRPr="008A0E14">
        <w:rPr>
          <w:sz w:val="24"/>
          <w:szCs w:val="24"/>
        </w:rPr>
        <w:t>mee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uthorship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criteria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institution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a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helped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etc</w:t>
      </w:r>
      <w:proofErr w:type="spellEnd"/>
      <w:r w:rsidRPr="008A0E14">
        <w:rPr>
          <w:sz w:val="24"/>
          <w:szCs w:val="24"/>
        </w:rPr>
        <w:t>.</w:t>
      </w:r>
    </w:p>
    <w:p w14:paraId="1A472677" w14:textId="77777777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Pr="008A0E14">
        <w:rPr>
          <w:sz w:val="24"/>
          <w:szCs w:val="24"/>
        </w:rPr>
        <w:t>I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hould</w:t>
      </w:r>
      <w:proofErr w:type="spellEnd"/>
      <w:r w:rsidRPr="008A0E14">
        <w:rPr>
          <w:sz w:val="24"/>
          <w:szCs w:val="24"/>
        </w:rPr>
        <w:t xml:space="preserve"> be </w:t>
      </w:r>
      <w:proofErr w:type="spellStart"/>
      <w:r w:rsidRPr="008A0E14">
        <w:rPr>
          <w:sz w:val="24"/>
          <w:szCs w:val="24"/>
        </w:rPr>
        <w:t>stat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a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pprova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a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ceiv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rom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l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individual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institution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mentioned</w:t>
      </w:r>
      <w:proofErr w:type="spellEnd"/>
      <w:r w:rsidRPr="008A0E14">
        <w:rPr>
          <w:sz w:val="24"/>
          <w:szCs w:val="24"/>
        </w:rPr>
        <w:t xml:space="preserve"> in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cknowledgments</w:t>
      </w:r>
      <w:proofErr w:type="spellEnd"/>
      <w:r w:rsidRPr="008A0E14">
        <w:rPr>
          <w:sz w:val="24"/>
          <w:szCs w:val="24"/>
        </w:rPr>
        <w:t>.</w:t>
      </w:r>
    </w:p>
    <w:p w14:paraId="369B7414" w14:textId="77777777" w:rsidR="008A0E14" w:rsidRPr="008A0E14" w:rsidRDefault="008A0E14" w:rsidP="008A0E14">
      <w:pPr>
        <w:jc w:val="both"/>
        <w:rPr>
          <w:sz w:val="24"/>
          <w:szCs w:val="24"/>
        </w:rPr>
      </w:pPr>
    </w:p>
    <w:p w14:paraId="04C0FCBC" w14:textId="1DE60F7A" w:rsidR="008A0E14" w:rsidRPr="006145A7" w:rsidRDefault="006145A7" w:rsidP="008A0E14">
      <w:pPr>
        <w:jc w:val="both"/>
        <w:rPr>
          <w:b/>
          <w:bCs/>
          <w:sz w:val="24"/>
          <w:szCs w:val="24"/>
        </w:rPr>
      </w:pPr>
      <w:proofErr w:type="spellStart"/>
      <w:r w:rsidRPr="006145A7">
        <w:rPr>
          <w:b/>
          <w:bCs/>
          <w:sz w:val="24"/>
          <w:szCs w:val="24"/>
        </w:rPr>
        <w:t>Funding</w:t>
      </w:r>
      <w:proofErr w:type="spellEnd"/>
      <w:r w:rsidRPr="006145A7">
        <w:rPr>
          <w:b/>
          <w:bCs/>
          <w:sz w:val="24"/>
          <w:szCs w:val="24"/>
        </w:rPr>
        <w:t xml:space="preserve"> </w:t>
      </w:r>
      <w:r w:rsidR="008A0E14" w:rsidRPr="006145A7">
        <w:rPr>
          <w:b/>
          <w:bCs/>
          <w:sz w:val="24"/>
          <w:szCs w:val="24"/>
        </w:rPr>
        <w:t>(</w:t>
      </w:r>
      <w:proofErr w:type="spellStart"/>
      <w:r w:rsidR="008A0E14" w:rsidRPr="006145A7">
        <w:rPr>
          <w:b/>
          <w:bCs/>
          <w:sz w:val="24"/>
          <w:szCs w:val="24"/>
        </w:rPr>
        <w:t>must</w:t>
      </w:r>
      <w:proofErr w:type="spellEnd"/>
      <w:r w:rsidR="008A0E14" w:rsidRPr="006145A7">
        <w:rPr>
          <w:b/>
          <w:bCs/>
          <w:sz w:val="24"/>
          <w:szCs w:val="24"/>
        </w:rPr>
        <w:t xml:space="preserve"> be </w:t>
      </w:r>
      <w:proofErr w:type="spellStart"/>
      <w:r w:rsidR="008A0E14" w:rsidRPr="006145A7">
        <w:rPr>
          <w:b/>
          <w:bCs/>
          <w:sz w:val="24"/>
          <w:szCs w:val="24"/>
        </w:rPr>
        <w:t>written</w:t>
      </w:r>
      <w:proofErr w:type="spellEnd"/>
      <w:r w:rsidR="008A0E14" w:rsidRPr="006145A7">
        <w:rPr>
          <w:b/>
          <w:bCs/>
          <w:sz w:val="24"/>
          <w:szCs w:val="24"/>
        </w:rPr>
        <w:t xml:space="preserve"> </w:t>
      </w:r>
      <w:proofErr w:type="spellStart"/>
      <w:r w:rsidR="008A0E14" w:rsidRPr="006145A7">
        <w:rPr>
          <w:b/>
          <w:bCs/>
          <w:sz w:val="24"/>
          <w:szCs w:val="24"/>
        </w:rPr>
        <w:t>if</w:t>
      </w:r>
      <w:proofErr w:type="spellEnd"/>
      <w:r w:rsidR="008A0E14" w:rsidRPr="006145A7">
        <w:rPr>
          <w:b/>
          <w:bCs/>
          <w:sz w:val="24"/>
          <w:szCs w:val="24"/>
        </w:rPr>
        <w:t xml:space="preserve"> </w:t>
      </w:r>
      <w:proofErr w:type="spellStart"/>
      <w:r w:rsidR="008A0E14" w:rsidRPr="006145A7">
        <w:rPr>
          <w:b/>
          <w:bCs/>
          <w:sz w:val="24"/>
          <w:szCs w:val="24"/>
        </w:rPr>
        <w:t>any</w:t>
      </w:r>
      <w:proofErr w:type="spellEnd"/>
      <w:r w:rsidR="008A0E14" w:rsidRPr="006145A7">
        <w:rPr>
          <w:b/>
          <w:bCs/>
          <w:sz w:val="24"/>
          <w:szCs w:val="24"/>
        </w:rPr>
        <w:t>)</w:t>
      </w:r>
    </w:p>
    <w:p w14:paraId="7AAC6720" w14:textId="35860AA1" w:rsidR="008A0E14" w:rsidRPr="008A0E14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Times New Roman 10 </w:t>
      </w:r>
      <w:proofErr w:type="spellStart"/>
      <w:r w:rsidRPr="008A0E14">
        <w:rPr>
          <w:sz w:val="24"/>
          <w:szCs w:val="24"/>
        </w:rPr>
        <w:t>point</w:t>
      </w:r>
      <w:proofErr w:type="spellEnd"/>
      <w:r w:rsidRPr="008A0E14">
        <w:rPr>
          <w:sz w:val="24"/>
          <w:szCs w:val="24"/>
        </w:rPr>
        <w:t xml:space="preserve"> size. </w:t>
      </w:r>
      <w:proofErr w:type="spellStart"/>
      <w:r w:rsidRPr="008A0E14">
        <w:rPr>
          <w:sz w:val="24"/>
          <w:szCs w:val="24"/>
        </w:rPr>
        <w:t>If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any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names</w:t>
      </w:r>
      <w:proofErr w:type="spellEnd"/>
      <w:r w:rsidRPr="008A0E14">
        <w:rPr>
          <w:sz w:val="24"/>
          <w:szCs w:val="24"/>
        </w:rPr>
        <w:t xml:space="preserve"> of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individual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fund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projects</w:t>
      </w:r>
      <w:proofErr w:type="spellEnd"/>
      <w:r w:rsidRPr="008A0E14">
        <w:rPr>
          <w:sz w:val="24"/>
          <w:szCs w:val="24"/>
        </w:rPr>
        <w:t xml:space="preserve">, </w:t>
      </w:r>
      <w:proofErr w:type="spellStart"/>
      <w:r w:rsidRPr="008A0E14">
        <w:rPr>
          <w:sz w:val="24"/>
          <w:szCs w:val="24"/>
        </w:rPr>
        <w:t>organizations</w:t>
      </w:r>
      <w:proofErr w:type="spellEnd"/>
      <w:r w:rsidR="00831F48">
        <w:rPr>
          <w:sz w:val="24"/>
          <w:szCs w:val="24"/>
        </w:rPr>
        <w:t>,</w:t>
      </w:r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working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groups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a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provided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inancial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upport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for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the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research</w:t>
      </w:r>
      <w:proofErr w:type="spellEnd"/>
      <w:r w:rsidRPr="008A0E14">
        <w:rPr>
          <w:sz w:val="24"/>
          <w:szCs w:val="24"/>
        </w:rPr>
        <w:t xml:space="preserve"> </w:t>
      </w:r>
      <w:proofErr w:type="spellStart"/>
      <w:r w:rsidRPr="008A0E14">
        <w:rPr>
          <w:sz w:val="24"/>
          <w:szCs w:val="24"/>
        </w:rPr>
        <w:t>should</w:t>
      </w:r>
      <w:proofErr w:type="spellEnd"/>
      <w:r w:rsidRPr="008A0E14">
        <w:rPr>
          <w:sz w:val="24"/>
          <w:szCs w:val="24"/>
        </w:rPr>
        <w:t xml:space="preserve"> be </w:t>
      </w:r>
      <w:proofErr w:type="spellStart"/>
      <w:r w:rsidRPr="008A0E14">
        <w:rPr>
          <w:sz w:val="24"/>
          <w:szCs w:val="24"/>
        </w:rPr>
        <w:t>written</w:t>
      </w:r>
      <w:proofErr w:type="spellEnd"/>
      <w:r w:rsidRPr="008A0E14">
        <w:rPr>
          <w:sz w:val="24"/>
          <w:szCs w:val="24"/>
        </w:rPr>
        <w:t xml:space="preserve"> in </w:t>
      </w:r>
      <w:proofErr w:type="spellStart"/>
      <w:r w:rsidRPr="008A0E14">
        <w:rPr>
          <w:sz w:val="24"/>
          <w:szCs w:val="24"/>
        </w:rPr>
        <w:t>detail</w:t>
      </w:r>
      <w:proofErr w:type="spellEnd"/>
      <w:r w:rsidRPr="008A0E14">
        <w:rPr>
          <w:sz w:val="24"/>
          <w:szCs w:val="24"/>
        </w:rPr>
        <w:t>.</w:t>
      </w:r>
    </w:p>
    <w:p w14:paraId="6EEBF327" w14:textId="32E4172E" w:rsidR="00244DFF" w:rsidRDefault="008A0E14" w:rsidP="008A0E14">
      <w:pPr>
        <w:jc w:val="both"/>
        <w:rPr>
          <w:sz w:val="24"/>
          <w:szCs w:val="24"/>
        </w:rPr>
      </w:pPr>
      <w:r w:rsidRPr="008A0E14">
        <w:rPr>
          <w:sz w:val="24"/>
          <w:szCs w:val="24"/>
        </w:rPr>
        <w:t xml:space="preserve">- </w:t>
      </w:r>
      <w:proofErr w:type="spellStart"/>
      <w:r w:rsidR="00894524">
        <w:rPr>
          <w:sz w:val="24"/>
          <w:szCs w:val="24"/>
        </w:rPr>
        <w:t>The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type</w:t>
      </w:r>
      <w:proofErr w:type="spellEnd"/>
      <w:r w:rsidR="00894524">
        <w:rPr>
          <w:sz w:val="24"/>
          <w:szCs w:val="24"/>
        </w:rPr>
        <w:t xml:space="preserve"> of </w:t>
      </w:r>
      <w:proofErr w:type="spellStart"/>
      <w:r w:rsidR="00894524">
        <w:rPr>
          <w:sz w:val="24"/>
          <w:szCs w:val="24"/>
        </w:rPr>
        <w:t>support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must</w:t>
      </w:r>
      <w:proofErr w:type="spellEnd"/>
      <w:r w:rsidR="00894524">
        <w:rPr>
          <w:sz w:val="24"/>
          <w:szCs w:val="24"/>
        </w:rPr>
        <w:t xml:space="preserve"> be </w:t>
      </w:r>
      <w:proofErr w:type="spellStart"/>
      <w:r w:rsidR="00894524">
        <w:rPr>
          <w:sz w:val="24"/>
          <w:szCs w:val="24"/>
        </w:rPr>
        <w:t>stated</w:t>
      </w:r>
      <w:proofErr w:type="spellEnd"/>
      <w:r w:rsidR="00894524">
        <w:rPr>
          <w:sz w:val="24"/>
          <w:szCs w:val="24"/>
        </w:rPr>
        <w:t xml:space="preserve"> in </w:t>
      </w:r>
      <w:proofErr w:type="spellStart"/>
      <w:r w:rsidR="00894524">
        <w:rPr>
          <w:sz w:val="24"/>
          <w:szCs w:val="24"/>
        </w:rPr>
        <w:t>studies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that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received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support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from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the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Scientific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and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Technological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Research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Council</w:t>
      </w:r>
      <w:proofErr w:type="spellEnd"/>
      <w:r w:rsidR="00894524">
        <w:rPr>
          <w:sz w:val="24"/>
          <w:szCs w:val="24"/>
        </w:rPr>
        <w:t xml:space="preserve"> of </w:t>
      </w:r>
      <w:proofErr w:type="spellStart"/>
      <w:r w:rsidR="00894524">
        <w:rPr>
          <w:sz w:val="24"/>
          <w:szCs w:val="24"/>
        </w:rPr>
        <w:t>Turkey</w:t>
      </w:r>
      <w:proofErr w:type="spellEnd"/>
      <w:r w:rsidR="00894524">
        <w:rPr>
          <w:sz w:val="24"/>
          <w:szCs w:val="24"/>
        </w:rPr>
        <w:t xml:space="preserve"> (TÜBİTAK) </w:t>
      </w:r>
      <w:proofErr w:type="spellStart"/>
      <w:r w:rsidR="00894524">
        <w:rPr>
          <w:sz w:val="24"/>
          <w:szCs w:val="24"/>
        </w:rPr>
        <w:t>or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Scientific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Research</w:t>
      </w:r>
      <w:proofErr w:type="spellEnd"/>
      <w:r w:rsidR="00894524">
        <w:rPr>
          <w:sz w:val="24"/>
          <w:szCs w:val="24"/>
        </w:rPr>
        <w:t xml:space="preserve"> </w:t>
      </w:r>
      <w:proofErr w:type="spellStart"/>
      <w:r w:rsidR="00894524">
        <w:rPr>
          <w:sz w:val="24"/>
          <w:szCs w:val="24"/>
        </w:rPr>
        <w:t>Projects</w:t>
      </w:r>
      <w:proofErr w:type="spellEnd"/>
      <w:r w:rsidR="00894524">
        <w:rPr>
          <w:sz w:val="24"/>
          <w:szCs w:val="24"/>
        </w:rPr>
        <w:t xml:space="preserve"> (BAP)</w:t>
      </w:r>
      <w:r w:rsidRPr="008A0E14">
        <w:rPr>
          <w:sz w:val="24"/>
          <w:szCs w:val="24"/>
        </w:rPr>
        <w:t>.</w:t>
      </w:r>
    </w:p>
    <w:sectPr w:rsidR="00244DFF" w:rsidSect="00157C8C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pgSz w:w="11906" w:h="16838" w:code="9"/>
      <w:pgMar w:top="1418" w:right="1134" w:bottom="1134" w:left="1418" w:header="1021" w:footer="1418" w:gutter="0"/>
      <w:pgNumType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B86CF" w14:textId="77777777" w:rsidR="002E4A90" w:rsidRDefault="002E4A90">
      <w:r>
        <w:separator/>
      </w:r>
    </w:p>
  </w:endnote>
  <w:endnote w:type="continuationSeparator" w:id="0">
    <w:p w14:paraId="1E908216" w14:textId="77777777" w:rsidR="002E4A90" w:rsidRDefault="002E4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Helvetica LT St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FFFD3" w14:textId="77777777" w:rsidR="0010765D" w:rsidRDefault="0010765D" w:rsidP="00D06D92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6879F" w14:textId="77777777" w:rsidR="0010765D" w:rsidRDefault="0010765D" w:rsidP="00D06D92">
    <w:pPr>
      <w:pStyle w:val="AltBilgi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3402"/>
    </w:tblGrid>
    <w:tr w:rsidR="003F624E" w:rsidRPr="00EB0687" w14:paraId="4EE5FC74" w14:textId="77777777" w:rsidTr="00227EE8">
      <w:tc>
        <w:tcPr>
          <w:tcW w:w="6237" w:type="dxa"/>
        </w:tcPr>
        <w:p w14:paraId="0EC123C0" w14:textId="77777777" w:rsidR="00851D7B" w:rsidRDefault="009902E1" w:rsidP="003F624E">
          <w:pPr>
            <w:pStyle w:val="AltBilgi"/>
            <w:rPr>
              <w:b/>
              <w:noProof/>
              <w:sz w:val="6"/>
              <w:szCs w:val="6"/>
            </w:rPr>
          </w:pPr>
          <w:r w:rsidRPr="00EB0687">
            <w:rPr>
              <w:b/>
              <w:noProof/>
              <w:sz w:val="6"/>
              <w:szCs w:val="6"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505AC6F3" wp14:editId="4863A9DC">
                    <wp:simplePos x="0" y="0"/>
                    <wp:positionH relativeFrom="column">
                      <wp:posOffset>-56515</wp:posOffset>
                    </wp:positionH>
                    <wp:positionV relativeFrom="paragraph">
                      <wp:posOffset>43815</wp:posOffset>
                    </wp:positionV>
                    <wp:extent cx="6084000" cy="0"/>
                    <wp:effectExtent l="0" t="0" r="31115" b="19050"/>
                    <wp:wrapNone/>
                    <wp:docPr id="1" name="Line 1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84000" cy="0"/>
                            </a:xfrm>
                            <a:prstGeom prst="line">
                              <a:avLst/>
                            </a:prstGeom>
                            <a:ln w="9525"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174DB235" id="Line 15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45pt,3.45pt" to="474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" strokecolor="black [3200]">
                    <v:stroke joinstyle="miter"/>
                  </v:line>
                </w:pict>
              </mc:Fallback>
            </mc:AlternateContent>
          </w:r>
        </w:p>
        <w:p w14:paraId="228523DD" w14:textId="77777777" w:rsidR="003F624E" w:rsidRPr="00EB0687" w:rsidRDefault="003F624E" w:rsidP="003F624E">
          <w:pPr>
            <w:pStyle w:val="AltBilgi"/>
            <w:rPr>
              <w:b/>
              <w:sz w:val="6"/>
              <w:szCs w:val="6"/>
            </w:rPr>
          </w:pPr>
        </w:p>
      </w:tc>
      <w:tc>
        <w:tcPr>
          <w:tcW w:w="3402" w:type="dxa"/>
        </w:tcPr>
        <w:p w14:paraId="68BDA814" w14:textId="77777777" w:rsidR="003F624E" w:rsidRPr="00EB0687" w:rsidRDefault="003F624E" w:rsidP="003F624E">
          <w:pPr>
            <w:pStyle w:val="AltBilgi"/>
            <w:rPr>
              <w:sz w:val="6"/>
              <w:szCs w:val="6"/>
            </w:rPr>
          </w:pPr>
        </w:p>
      </w:tc>
    </w:tr>
    <w:tr w:rsidR="003F624E" w14:paraId="79971322" w14:textId="77777777" w:rsidTr="00227EE8">
      <w:tc>
        <w:tcPr>
          <w:tcW w:w="6237" w:type="dxa"/>
        </w:tcPr>
        <w:p w14:paraId="6812CB46" w14:textId="2FB40803" w:rsidR="003F624E" w:rsidRPr="00197985" w:rsidRDefault="00EB63DB" w:rsidP="00EB63DB">
          <w:pPr>
            <w:pStyle w:val="AltBilgi"/>
            <w:tabs>
              <w:tab w:val="clear" w:pos="4536"/>
              <w:tab w:val="clear" w:pos="9072"/>
              <w:tab w:val="right" w:pos="4385"/>
            </w:tabs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Application</w:t>
          </w:r>
          <w:r w:rsidR="003F624E" w:rsidRPr="00197985">
            <w:rPr>
              <w:b/>
              <w:sz w:val="18"/>
              <w:szCs w:val="18"/>
            </w:rPr>
            <w:t>:</w:t>
          </w:r>
          <w:r>
            <w:rPr>
              <w:b/>
              <w:sz w:val="18"/>
              <w:szCs w:val="18"/>
            </w:rPr>
            <w:t xml:space="preserve">     </w:t>
          </w:r>
          <w:proofErr w:type="spellStart"/>
          <w:r>
            <w:rPr>
              <w:b/>
              <w:sz w:val="18"/>
              <w:szCs w:val="18"/>
            </w:rPr>
            <w:t>Accepted</w:t>
          </w:r>
          <w:proofErr w:type="spellEnd"/>
          <w:r w:rsidR="003F624E" w:rsidRPr="00197985">
            <w:rPr>
              <w:b/>
              <w:sz w:val="18"/>
              <w:szCs w:val="18"/>
            </w:rPr>
            <w:t>:</w:t>
          </w:r>
          <w:r>
            <w:rPr>
              <w:b/>
              <w:sz w:val="18"/>
              <w:szCs w:val="18"/>
            </w:rPr>
            <w:t xml:space="preserve"> </w:t>
          </w:r>
        </w:p>
      </w:tc>
      <w:tc>
        <w:tcPr>
          <w:tcW w:w="3402" w:type="dxa"/>
        </w:tcPr>
        <w:p w14:paraId="340D342B" w14:textId="2CE3ECBE" w:rsidR="003F624E" w:rsidRPr="00197985" w:rsidRDefault="00096585" w:rsidP="00096585">
          <w:pPr>
            <w:pStyle w:val="AltBilgi"/>
            <w:rPr>
              <w:b/>
              <w:sz w:val="18"/>
              <w:szCs w:val="18"/>
            </w:rPr>
          </w:pPr>
          <w:proofErr w:type="spellStart"/>
          <w:r>
            <w:rPr>
              <w:b/>
              <w:sz w:val="18"/>
              <w:szCs w:val="18"/>
            </w:rPr>
            <w:t>Journal</w:t>
          </w:r>
          <w:proofErr w:type="spellEnd"/>
          <w:r>
            <w:rPr>
              <w:b/>
              <w:sz w:val="18"/>
              <w:szCs w:val="18"/>
            </w:rPr>
            <w:t xml:space="preserve"> </w:t>
          </w:r>
          <w:proofErr w:type="spellStart"/>
          <w:r>
            <w:rPr>
              <w:b/>
              <w:sz w:val="18"/>
              <w:szCs w:val="18"/>
            </w:rPr>
            <w:t>Email</w:t>
          </w:r>
          <w:proofErr w:type="spellEnd"/>
          <w:r w:rsidR="000C00C9" w:rsidRPr="00197985">
            <w:rPr>
              <w:b/>
              <w:sz w:val="18"/>
              <w:szCs w:val="18"/>
            </w:rPr>
            <w:t>:</w:t>
          </w:r>
          <w:r w:rsidR="000C00C9" w:rsidRPr="00197985">
            <w:rPr>
              <w:sz w:val="18"/>
              <w:szCs w:val="18"/>
            </w:rPr>
            <w:t xml:space="preserve"> </w:t>
          </w:r>
          <w:hyperlink r:id="rId1" w:tgtFrame="_blank" w:history="1">
            <w:r w:rsidR="00197985" w:rsidRPr="00AC7FBE">
              <w:rPr>
                <w:rStyle w:val="Kpr"/>
                <w:color w:val="000000" w:themeColor="text1"/>
                <w:sz w:val="18"/>
                <w:szCs w:val="18"/>
                <w:shd w:val="clear" w:color="auto" w:fill="FFFFFF"/>
              </w:rPr>
              <w:t>sbfdergisi@arel.edu.tr</w:t>
            </w:r>
          </w:hyperlink>
        </w:p>
      </w:tc>
    </w:tr>
    <w:tr w:rsidR="00F56FFD" w14:paraId="55D0D062" w14:textId="77777777" w:rsidTr="00227EE8">
      <w:trPr>
        <w:trHeight w:val="129"/>
      </w:trPr>
      <w:tc>
        <w:tcPr>
          <w:tcW w:w="6237" w:type="dxa"/>
        </w:tcPr>
        <w:p w14:paraId="1AC8EC43" w14:textId="1ED658B4" w:rsidR="00F56FFD" w:rsidRPr="00197985" w:rsidRDefault="00F56FFD" w:rsidP="00096585">
          <w:pPr>
            <w:pStyle w:val="AltBilgi"/>
            <w:rPr>
              <w:sz w:val="24"/>
              <w:szCs w:val="24"/>
            </w:rPr>
          </w:pPr>
          <w:r w:rsidRPr="00197985">
            <w:rPr>
              <w:b/>
              <w:bCs/>
              <w:color w:val="000000"/>
              <w:sz w:val="18"/>
              <w:szCs w:val="18"/>
            </w:rPr>
            <w:t>*</w:t>
          </w:r>
          <w:proofErr w:type="spellStart"/>
          <w:r w:rsidR="00096585">
            <w:rPr>
              <w:b/>
              <w:bCs/>
              <w:color w:val="000000"/>
              <w:sz w:val="18"/>
              <w:szCs w:val="18"/>
            </w:rPr>
            <w:t>Corresponding</w:t>
          </w:r>
          <w:proofErr w:type="spellEnd"/>
          <w:r w:rsidR="00096585">
            <w:rPr>
              <w:b/>
              <w:bCs/>
              <w:color w:val="000000"/>
              <w:sz w:val="18"/>
              <w:szCs w:val="18"/>
            </w:rPr>
            <w:t xml:space="preserve"> </w:t>
          </w:r>
          <w:proofErr w:type="spellStart"/>
          <w:r w:rsidR="00096585">
            <w:rPr>
              <w:b/>
              <w:bCs/>
              <w:color w:val="000000"/>
              <w:sz w:val="18"/>
              <w:szCs w:val="18"/>
            </w:rPr>
            <w:t>author</w:t>
          </w:r>
          <w:proofErr w:type="spellEnd"/>
          <w:r w:rsidRPr="00197985">
            <w:rPr>
              <w:b/>
              <w:bCs/>
              <w:color w:val="000000"/>
              <w:sz w:val="18"/>
              <w:szCs w:val="18"/>
            </w:rPr>
            <w:t>:</w:t>
          </w:r>
          <w:r w:rsidR="00096585">
            <w:rPr>
              <w:bCs/>
              <w:color w:val="000000"/>
              <w:sz w:val="18"/>
              <w:szCs w:val="18"/>
            </w:rPr>
            <w:t xml:space="preserve"> </w:t>
          </w:r>
        </w:p>
      </w:tc>
      <w:tc>
        <w:tcPr>
          <w:tcW w:w="3402" w:type="dxa"/>
        </w:tcPr>
        <w:p w14:paraId="291C868E" w14:textId="6BB6D86C" w:rsidR="00633063" w:rsidRPr="00197985" w:rsidRDefault="00227EE8" w:rsidP="00633063">
          <w:pPr>
            <w:rPr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 </w:t>
          </w:r>
          <w:proofErr w:type="spellStart"/>
          <w:r w:rsidR="00096585" w:rsidRPr="00096585">
            <w:rPr>
              <w:b/>
              <w:sz w:val="18"/>
              <w:szCs w:val="18"/>
            </w:rPr>
            <w:t>Journal</w:t>
          </w:r>
          <w:proofErr w:type="spellEnd"/>
          <w:r w:rsidR="00096585" w:rsidRPr="00096585">
            <w:rPr>
              <w:b/>
              <w:sz w:val="18"/>
              <w:szCs w:val="18"/>
            </w:rPr>
            <w:t xml:space="preserve"> </w:t>
          </w:r>
          <w:proofErr w:type="spellStart"/>
          <w:r w:rsidR="00096585" w:rsidRPr="00096585">
            <w:rPr>
              <w:b/>
              <w:sz w:val="18"/>
              <w:szCs w:val="18"/>
            </w:rPr>
            <w:t>Abbrevation</w:t>
          </w:r>
          <w:r w:rsidR="00540CDE">
            <w:rPr>
              <w:b/>
              <w:sz w:val="18"/>
              <w:szCs w:val="18"/>
            </w:rPr>
            <w:t>s</w:t>
          </w:r>
          <w:proofErr w:type="spellEnd"/>
          <w:r w:rsidR="00096585" w:rsidRPr="00096585">
            <w:rPr>
              <w:b/>
              <w:sz w:val="18"/>
              <w:szCs w:val="18"/>
            </w:rPr>
            <w:t>:</w:t>
          </w:r>
          <w:r w:rsidR="00633063" w:rsidRPr="00197985">
            <w:rPr>
              <w:sz w:val="18"/>
              <w:szCs w:val="18"/>
            </w:rPr>
            <w:t xml:space="preserve"> </w:t>
          </w:r>
          <w:r w:rsidRPr="00197985">
            <w:rPr>
              <w:bCs/>
              <w:color w:val="000000"/>
              <w:sz w:val="18"/>
              <w:szCs w:val="18"/>
            </w:rPr>
            <w:t>J. H</w:t>
          </w:r>
          <w:r>
            <w:rPr>
              <w:bCs/>
              <w:color w:val="000000"/>
              <w:sz w:val="18"/>
              <w:szCs w:val="18"/>
            </w:rPr>
            <w:t>.</w:t>
          </w:r>
          <w:r w:rsidRPr="00197985">
            <w:rPr>
              <w:bCs/>
              <w:color w:val="000000"/>
              <w:sz w:val="18"/>
              <w:szCs w:val="18"/>
            </w:rPr>
            <w:t xml:space="preserve"> </w:t>
          </w:r>
          <w:proofErr w:type="spellStart"/>
          <w:r w:rsidRPr="00197985">
            <w:rPr>
              <w:bCs/>
              <w:color w:val="000000"/>
              <w:sz w:val="18"/>
              <w:szCs w:val="18"/>
            </w:rPr>
            <w:t>Sci</w:t>
          </w:r>
          <w:proofErr w:type="spellEnd"/>
          <w:r w:rsidRPr="00197985">
            <w:rPr>
              <w:bCs/>
              <w:color w:val="000000"/>
              <w:sz w:val="18"/>
              <w:szCs w:val="18"/>
            </w:rPr>
            <w:t>. Arel U.</w:t>
          </w:r>
        </w:p>
        <w:p w14:paraId="4662C29D" w14:textId="2D9C8A2E" w:rsidR="00F56FFD" w:rsidRPr="00197985" w:rsidRDefault="00633063" w:rsidP="00227EE8">
          <w:pPr>
            <w:rPr>
              <w:sz w:val="24"/>
              <w:szCs w:val="24"/>
            </w:rPr>
          </w:pPr>
          <w:r w:rsidRPr="00197985">
            <w:rPr>
              <w:sz w:val="18"/>
              <w:szCs w:val="18"/>
            </w:rPr>
            <w:t xml:space="preserve">                                 </w:t>
          </w:r>
          <w:r w:rsidR="00227EE8">
            <w:rPr>
              <w:sz w:val="18"/>
              <w:szCs w:val="18"/>
            </w:rPr>
            <w:t xml:space="preserve">    Arel Ü. S. Bil. </w:t>
          </w:r>
          <w:proofErr w:type="spellStart"/>
          <w:r w:rsidR="00227EE8">
            <w:rPr>
              <w:sz w:val="18"/>
              <w:szCs w:val="18"/>
            </w:rPr>
            <w:t>Derg</w:t>
          </w:r>
          <w:proofErr w:type="spellEnd"/>
          <w:r w:rsidR="00227EE8">
            <w:rPr>
              <w:sz w:val="18"/>
              <w:szCs w:val="18"/>
            </w:rPr>
            <w:t xml:space="preserve">. </w:t>
          </w:r>
        </w:p>
      </w:tc>
    </w:tr>
  </w:tbl>
  <w:p w14:paraId="46D72727" w14:textId="77777777" w:rsidR="003F624E" w:rsidRPr="00FA522B" w:rsidRDefault="003F624E" w:rsidP="003F624E">
    <w:pPr>
      <w:pStyle w:val="AltBilgi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D003" w14:textId="77777777" w:rsidR="002E4A90" w:rsidRDefault="002E4A90">
      <w:r>
        <w:separator/>
      </w:r>
    </w:p>
  </w:footnote>
  <w:footnote w:type="continuationSeparator" w:id="0">
    <w:p w14:paraId="7BE1F730" w14:textId="77777777" w:rsidR="002E4A90" w:rsidRDefault="002E4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F2D31" w14:textId="2F006DF3" w:rsidR="0010765D" w:rsidRPr="00157C8C" w:rsidRDefault="0010765D" w:rsidP="00E7476F">
    <w:pPr>
      <w:pStyle w:val="stBilgi"/>
      <w:framePr w:wrap="around" w:vAnchor="text" w:hAnchor="margin" w:xAlign="outside" w:y="1"/>
      <w:rPr>
        <w:rStyle w:val="SayfaNumaras"/>
        <w:i/>
        <w:sz w:val="22"/>
        <w:szCs w:val="22"/>
      </w:rPr>
    </w:pPr>
    <w:r w:rsidRPr="00157C8C">
      <w:rPr>
        <w:rStyle w:val="SayfaNumaras"/>
        <w:i/>
        <w:sz w:val="22"/>
        <w:szCs w:val="22"/>
      </w:rPr>
      <w:fldChar w:fldCharType="begin"/>
    </w:r>
    <w:r w:rsidRPr="00157C8C">
      <w:rPr>
        <w:rStyle w:val="SayfaNumaras"/>
        <w:i/>
        <w:sz w:val="22"/>
        <w:szCs w:val="22"/>
      </w:rPr>
      <w:instrText xml:space="preserve">PAGE  </w:instrText>
    </w:r>
    <w:r w:rsidRPr="00157C8C">
      <w:rPr>
        <w:rStyle w:val="SayfaNumaras"/>
        <w:i/>
        <w:sz w:val="22"/>
        <w:szCs w:val="22"/>
      </w:rPr>
      <w:fldChar w:fldCharType="separate"/>
    </w:r>
    <w:r w:rsidR="0017734C" w:rsidRPr="00157C8C">
      <w:rPr>
        <w:rStyle w:val="SayfaNumaras"/>
        <w:i/>
        <w:noProof/>
        <w:sz w:val="22"/>
        <w:szCs w:val="22"/>
      </w:rPr>
      <w:t>2</w:t>
    </w:r>
    <w:r w:rsidRPr="00157C8C">
      <w:rPr>
        <w:rStyle w:val="SayfaNumaras"/>
        <w:i/>
        <w:sz w:val="22"/>
        <w:szCs w:val="22"/>
      </w:rPr>
      <w:fldChar w:fldCharType="end"/>
    </w:r>
  </w:p>
  <w:p w14:paraId="3DF56E9E" w14:textId="3374DB89" w:rsidR="0010765D" w:rsidRPr="00145993" w:rsidRDefault="00BE1026" w:rsidP="00AB5D2D">
    <w:pPr>
      <w:pStyle w:val="stBilgi"/>
      <w:spacing w:after="240"/>
      <w:jc w:val="right"/>
      <w:rPr>
        <w:i/>
        <w:noProof/>
      </w:rPr>
    </w:pPr>
    <w:r>
      <w:rPr>
        <w:rFonts w:ascii="Myriad Pro" w:hAnsi="Myriad Pro"/>
        <w:bCs/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F157E9" wp14:editId="4A2B557F">
              <wp:simplePos x="0" y="0"/>
              <wp:positionH relativeFrom="column">
                <wp:posOffset>2540</wp:posOffset>
              </wp:positionH>
              <wp:positionV relativeFrom="paragraph">
                <wp:posOffset>179705</wp:posOffset>
              </wp:positionV>
              <wp:extent cx="5940000" cy="0"/>
              <wp:effectExtent l="0" t="0" r="0" b="0"/>
              <wp:wrapNone/>
              <wp:docPr id="4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0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375EDF" id="Line 8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pt,14.15pt" to="467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" strokeweight=".25pt"/>
          </w:pict>
        </mc:Fallback>
      </mc:AlternateContent>
    </w:r>
    <w:r w:rsidR="00190BA3" w:rsidRPr="00190BA3">
      <w:rPr>
        <w:sz w:val="18"/>
        <w:szCs w:val="18"/>
      </w:rPr>
      <w:t xml:space="preserve"> </w:t>
    </w:r>
    <w:r w:rsidR="00AB5D2D" w:rsidRPr="00145993">
      <w:rPr>
        <w:i/>
        <w:noProof/>
      </w:rPr>
      <w:t>Journal of Health Sciences Arel University, ……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6C888" w14:textId="17F43299" w:rsidR="0010765D" w:rsidRPr="007B7462" w:rsidRDefault="0010765D" w:rsidP="00E7476F">
    <w:pPr>
      <w:pStyle w:val="stBilgi"/>
      <w:framePr w:wrap="around" w:vAnchor="text" w:hAnchor="margin" w:xAlign="outside" w:y="1"/>
      <w:rPr>
        <w:rStyle w:val="SayfaNumaras"/>
        <w:i/>
        <w:sz w:val="22"/>
        <w:szCs w:val="22"/>
      </w:rPr>
    </w:pPr>
    <w:r w:rsidRPr="007B7462">
      <w:rPr>
        <w:rStyle w:val="SayfaNumaras"/>
        <w:i/>
        <w:sz w:val="22"/>
        <w:szCs w:val="22"/>
      </w:rPr>
      <w:fldChar w:fldCharType="begin"/>
    </w:r>
    <w:r w:rsidRPr="007B7462">
      <w:rPr>
        <w:rStyle w:val="SayfaNumaras"/>
        <w:i/>
        <w:sz w:val="22"/>
        <w:szCs w:val="22"/>
      </w:rPr>
      <w:instrText xml:space="preserve">PAGE  </w:instrText>
    </w:r>
    <w:r w:rsidRPr="007B7462">
      <w:rPr>
        <w:rStyle w:val="SayfaNumaras"/>
        <w:i/>
        <w:sz w:val="22"/>
        <w:szCs w:val="22"/>
      </w:rPr>
      <w:fldChar w:fldCharType="separate"/>
    </w:r>
    <w:r w:rsidR="0017734C" w:rsidRPr="007B7462">
      <w:rPr>
        <w:rStyle w:val="SayfaNumaras"/>
        <w:i/>
        <w:noProof/>
        <w:sz w:val="22"/>
        <w:szCs w:val="22"/>
      </w:rPr>
      <w:t>3</w:t>
    </w:r>
    <w:r w:rsidRPr="007B7462">
      <w:rPr>
        <w:rStyle w:val="SayfaNumaras"/>
        <w:i/>
        <w:sz w:val="22"/>
        <w:szCs w:val="22"/>
      </w:rPr>
      <w:fldChar w:fldCharType="end"/>
    </w:r>
  </w:p>
  <w:p w14:paraId="03F7E4F9" w14:textId="2469B1EB" w:rsidR="0010765D" w:rsidRPr="00145993" w:rsidRDefault="00C44938" w:rsidP="00F9298B">
    <w:pPr>
      <w:rPr>
        <w:rFonts w:ascii="Myriad Pro" w:hAnsi="Myriad Pro"/>
        <w:i/>
      </w:rPr>
    </w:pPr>
    <w:r w:rsidRPr="00145993">
      <w:rPr>
        <w:rFonts w:ascii="Myriad Pro" w:hAnsi="Myriad Pro"/>
        <w:bCs/>
        <w:i/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6155280" wp14:editId="2FEBDB17">
              <wp:simplePos x="0" y="0"/>
              <wp:positionH relativeFrom="column">
                <wp:posOffset>23495</wp:posOffset>
              </wp:positionH>
              <wp:positionV relativeFrom="paragraph">
                <wp:posOffset>182880</wp:posOffset>
              </wp:positionV>
              <wp:extent cx="5940000" cy="0"/>
              <wp:effectExtent l="0" t="0" r="0" b="0"/>
              <wp:wrapNone/>
              <wp:docPr id="8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0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AE9CAB" id="Line 8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85pt,14.4pt" to="469.5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" strokeweight=".25pt"/>
          </w:pict>
        </mc:Fallback>
      </mc:AlternateContent>
    </w:r>
    <w:r w:rsidR="00851D7B" w:rsidRPr="00145993">
      <w:t xml:space="preserve"> </w:t>
    </w:r>
    <w:r w:rsidR="007E28F8">
      <w:rPr>
        <w:i/>
      </w:rPr>
      <w:t>………</w:t>
    </w:r>
    <w:r w:rsidR="00851D7B" w:rsidRPr="00145993">
      <w:rPr>
        <w:i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5pt;height:11.5pt" o:bullet="t">
        <v:imagedata r:id="rId1" o:title="clip_image001"/>
      </v:shape>
    </w:pict>
  </w:numPicBullet>
  <w:abstractNum w:abstractNumId="0" w15:restartNumberingAfterBreak="0">
    <w:nsid w:val="00531A88"/>
    <w:multiLevelType w:val="multilevel"/>
    <w:tmpl w:val="0FDCE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D417B"/>
    <w:multiLevelType w:val="multilevel"/>
    <w:tmpl w:val="132E2976"/>
    <w:lvl w:ilvl="0">
      <w:start w:val="1"/>
      <w:numFmt w:val="decimal"/>
      <w:pStyle w:val="Mikro1baslik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5C62C3C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81303CC"/>
    <w:multiLevelType w:val="multilevel"/>
    <w:tmpl w:val="0B087CE6"/>
    <w:lvl w:ilvl="0">
      <w:start w:val="1"/>
      <w:numFmt w:val="decimal"/>
      <w:pStyle w:val="mikroana2baslik"/>
      <w:lvlText w:val="%1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14566B7B"/>
    <w:multiLevelType w:val="hybridMultilevel"/>
    <w:tmpl w:val="ED209A94"/>
    <w:lvl w:ilvl="0" w:tplc="AD7031E0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15A46331"/>
    <w:multiLevelType w:val="hybridMultilevel"/>
    <w:tmpl w:val="A790E812"/>
    <w:lvl w:ilvl="0" w:tplc="19EE42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F23D20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A335E14"/>
    <w:multiLevelType w:val="hybridMultilevel"/>
    <w:tmpl w:val="D590B4A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84218"/>
    <w:multiLevelType w:val="singleLevel"/>
    <w:tmpl w:val="AE8E08F6"/>
    <w:lvl w:ilvl="0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23AF3A75"/>
    <w:multiLevelType w:val="hybridMultilevel"/>
    <w:tmpl w:val="0A9C47A0"/>
    <w:lvl w:ilvl="0" w:tplc="B510B56E">
      <w:numFmt w:val="bullet"/>
      <w:lvlText w:val="•"/>
      <w:lvlJc w:val="left"/>
      <w:pPr>
        <w:ind w:left="1416" w:hanging="696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750859"/>
    <w:multiLevelType w:val="multilevel"/>
    <w:tmpl w:val="BEAC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475354"/>
    <w:multiLevelType w:val="hybridMultilevel"/>
    <w:tmpl w:val="E8E0A1FC"/>
    <w:lvl w:ilvl="0" w:tplc="AD88D35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F86C9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D8636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59E770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1E16C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E27A7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2E1F5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0204C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EE4792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9AA0F92"/>
    <w:multiLevelType w:val="hybridMultilevel"/>
    <w:tmpl w:val="86D664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C63CB9"/>
    <w:multiLevelType w:val="hybridMultilevel"/>
    <w:tmpl w:val="8BB03FA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8473C"/>
    <w:multiLevelType w:val="hybridMultilevel"/>
    <w:tmpl w:val="45461C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AF43B9"/>
    <w:multiLevelType w:val="hybridMultilevel"/>
    <w:tmpl w:val="A1E8CAB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EB55F8"/>
    <w:multiLevelType w:val="multilevel"/>
    <w:tmpl w:val="8146D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0105DF"/>
    <w:multiLevelType w:val="hybridMultilevel"/>
    <w:tmpl w:val="85BE5E6A"/>
    <w:lvl w:ilvl="0" w:tplc="96A013DE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8" w15:restartNumberingAfterBreak="0">
    <w:nsid w:val="31B650D3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4555C2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5A367D9"/>
    <w:multiLevelType w:val="hybridMultilevel"/>
    <w:tmpl w:val="5E0A1A20"/>
    <w:lvl w:ilvl="0" w:tplc="F6A49068">
      <w:start w:val="1"/>
      <w:numFmt w:val="none"/>
      <w:pStyle w:val="mikro2baslik"/>
      <w:lvlText w:val="2.1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8C76B60"/>
    <w:multiLevelType w:val="hybridMultilevel"/>
    <w:tmpl w:val="1710409A"/>
    <w:lvl w:ilvl="0" w:tplc="AB1867FE">
      <w:start w:val="1"/>
      <w:numFmt w:val="lowerLetter"/>
      <w:lvlText w:val="(%1)"/>
      <w:lvlJc w:val="left"/>
      <w:pPr>
        <w:ind w:left="673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452" w:hanging="360"/>
      </w:pPr>
    </w:lvl>
    <w:lvl w:ilvl="2" w:tplc="041F001B" w:tentative="1">
      <w:start w:val="1"/>
      <w:numFmt w:val="lowerRoman"/>
      <w:lvlText w:val="%3."/>
      <w:lvlJc w:val="right"/>
      <w:pPr>
        <w:ind w:left="8172" w:hanging="180"/>
      </w:pPr>
    </w:lvl>
    <w:lvl w:ilvl="3" w:tplc="041F000F" w:tentative="1">
      <w:start w:val="1"/>
      <w:numFmt w:val="decimal"/>
      <w:lvlText w:val="%4."/>
      <w:lvlJc w:val="left"/>
      <w:pPr>
        <w:ind w:left="8892" w:hanging="360"/>
      </w:pPr>
    </w:lvl>
    <w:lvl w:ilvl="4" w:tplc="041F0019" w:tentative="1">
      <w:start w:val="1"/>
      <w:numFmt w:val="lowerLetter"/>
      <w:lvlText w:val="%5."/>
      <w:lvlJc w:val="left"/>
      <w:pPr>
        <w:ind w:left="9612" w:hanging="360"/>
      </w:pPr>
    </w:lvl>
    <w:lvl w:ilvl="5" w:tplc="041F001B" w:tentative="1">
      <w:start w:val="1"/>
      <w:numFmt w:val="lowerRoman"/>
      <w:lvlText w:val="%6."/>
      <w:lvlJc w:val="right"/>
      <w:pPr>
        <w:ind w:left="10332" w:hanging="180"/>
      </w:pPr>
    </w:lvl>
    <w:lvl w:ilvl="6" w:tplc="041F000F" w:tentative="1">
      <w:start w:val="1"/>
      <w:numFmt w:val="decimal"/>
      <w:lvlText w:val="%7."/>
      <w:lvlJc w:val="left"/>
      <w:pPr>
        <w:ind w:left="11052" w:hanging="360"/>
      </w:pPr>
    </w:lvl>
    <w:lvl w:ilvl="7" w:tplc="041F0019" w:tentative="1">
      <w:start w:val="1"/>
      <w:numFmt w:val="lowerLetter"/>
      <w:lvlText w:val="%8."/>
      <w:lvlJc w:val="left"/>
      <w:pPr>
        <w:ind w:left="11772" w:hanging="360"/>
      </w:pPr>
    </w:lvl>
    <w:lvl w:ilvl="8" w:tplc="041F001B" w:tentative="1">
      <w:start w:val="1"/>
      <w:numFmt w:val="lowerRoman"/>
      <w:lvlText w:val="%9."/>
      <w:lvlJc w:val="right"/>
      <w:pPr>
        <w:ind w:left="12492" w:hanging="180"/>
      </w:pPr>
    </w:lvl>
  </w:abstractNum>
  <w:abstractNum w:abstractNumId="22" w15:restartNumberingAfterBreak="0">
    <w:nsid w:val="40720F38"/>
    <w:multiLevelType w:val="multilevel"/>
    <w:tmpl w:val="1CCC0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F12C01"/>
    <w:multiLevelType w:val="hybridMultilevel"/>
    <w:tmpl w:val="9B603EE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534E77"/>
    <w:multiLevelType w:val="hybridMultilevel"/>
    <w:tmpl w:val="E452B4E4"/>
    <w:lvl w:ilvl="0" w:tplc="B510B56E">
      <w:numFmt w:val="bullet"/>
      <w:lvlText w:val="•"/>
      <w:lvlJc w:val="left"/>
      <w:pPr>
        <w:ind w:left="2136" w:hanging="696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1C84579"/>
    <w:multiLevelType w:val="hybridMultilevel"/>
    <w:tmpl w:val="D79E59CA"/>
    <w:lvl w:ilvl="0" w:tplc="041F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6" w15:restartNumberingAfterBreak="0">
    <w:nsid w:val="47042533"/>
    <w:multiLevelType w:val="hybridMultilevel"/>
    <w:tmpl w:val="D30270FC"/>
    <w:lvl w:ilvl="0" w:tplc="B510B56E">
      <w:numFmt w:val="bullet"/>
      <w:lvlText w:val="•"/>
      <w:lvlJc w:val="left"/>
      <w:pPr>
        <w:ind w:left="1416" w:hanging="696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CFF2022"/>
    <w:multiLevelType w:val="multilevel"/>
    <w:tmpl w:val="55C005FE"/>
    <w:lvl w:ilvl="0">
      <w:start w:val="1"/>
      <w:numFmt w:val="decimal"/>
      <w:pStyle w:val="mikro2anabaslik"/>
      <w:lvlText w:val="%1.1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lvlText w:val="%2%1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1797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28" w15:restartNumberingAfterBreak="0">
    <w:nsid w:val="510450ED"/>
    <w:multiLevelType w:val="hybridMultilevel"/>
    <w:tmpl w:val="FFDEB1AE"/>
    <w:lvl w:ilvl="0" w:tplc="41582B1A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9" w15:restartNumberingAfterBreak="0">
    <w:nsid w:val="53274113"/>
    <w:multiLevelType w:val="multilevel"/>
    <w:tmpl w:val="8EAE3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549190D"/>
    <w:multiLevelType w:val="hybridMultilevel"/>
    <w:tmpl w:val="7236EF4E"/>
    <w:lvl w:ilvl="0" w:tplc="F948056C">
      <w:start w:val="4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56246943"/>
    <w:multiLevelType w:val="hybridMultilevel"/>
    <w:tmpl w:val="AE906ED4"/>
    <w:lvl w:ilvl="0" w:tplc="58CC05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9BE0C50"/>
    <w:multiLevelType w:val="hybridMultilevel"/>
    <w:tmpl w:val="0C8A73C6"/>
    <w:lvl w:ilvl="0" w:tplc="041F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3" w15:restartNumberingAfterBreak="0">
    <w:nsid w:val="5C543AE3"/>
    <w:multiLevelType w:val="hybridMultilevel"/>
    <w:tmpl w:val="CA7ECD7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7174FE"/>
    <w:multiLevelType w:val="hybridMultilevel"/>
    <w:tmpl w:val="4A6ED71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D9851CD"/>
    <w:multiLevelType w:val="multilevel"/>
    <w:tmpl w:val="DE90F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861CF4"/>
    <w:multiLevelType w:val="multilevel"/>
    <w:tmpl w:val="01E40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7D7777"/>
    <w:multiLevelType w:val="multilevel"/>
    <w:tmpl w:val="EE665BD8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3904E67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67090041"/>
    <w:multiLevelType w:val="hybridMultilevel"/>
    <w:tmpl w:val="BAC6E9B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B866E2"/>
    <w:multiLevelType w:val="hybridMultilevel"/>
    <w:tmpl w:val="7236EF4E"/>
    <w:lvl w:ilvl="0" w:tplc="F948056C">
      <w:start w:val="4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6CED1597"/>
    <w:multiLevelType w:val="hybridMultilevel"/>
    <w:tmpl w:val="E466C93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21520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6EE10547"/>
    <w:multiLevelType w:val="hybridMultilevel"/>
    <w:tmpl w:val="BD0858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6421981"/>
    <w:multiLevelType w:val="hybridMultilevel"/>
    <w:tmpl w:val="8D2A0226"/>
    <w:lvl w:ilvl="0" w:tplc="59A6C0F8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45" w15:restartNumberingAfterBreak="0">
    <w:nsid w:val="7B4C5B37"/>
    <w:multiLevelType w:val="multilevel"/>
    <w:tmpl w:val="D35855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CC850CD"/>
    <w:multiLevelType w:val="hybridMultilevel"/>
    <w:tmpl w:val="20AE1290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D97700F"/>
    <w:multiLevelType w:val="multilevel"/>
    <w:tmpl w:val="625A6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9818788">
    <w:abstractNumId w:val="20"/>
  </w:num>
  <w:num w:numId="2" w16cid:durableId="2047555531">
    <w:abstractNumId w:val="20"/>
  </w:num>
  <w:num w:numId="3" w16cid:durableId="1512259449">
    <w:abstractNumId w:val="20"/>
  </w:num>
  <w:num w:numId="4" w16cid:durableId="1159615252">
    <w:abstractNumId w:val="20"/>
  </w:num>
  <w:num w:numId="5" w16cid:durableId="2077587896">
    <w:abstractNumId w:val="20"/>
  </w:num>
  <w:num w:numId="6" w16cid:durableId="1975601490">
    <w:abstractNumId w:val="1"/>
  </w:num>
  <w:num w:numId="7" w16cid:durableId="244608767">
    <w:abstractNumId w:val="3"/>
  </w:num>
  <w:num w:numId="8" w16cid:durableId="1865636106">
    <w:abstractNumId w:val="37"/>
  </w:num>
  <w:num w:numId="9" w16cid:durableId="556353811">
    <w:abstractNumId w:val="3"/>
  </w:num>
  <w:num w:numId="10" w16cid:durableId="780958057">
    <w:abstractNumId w:val="27"/>
  </w:num>
  <w:num w:numId="11" w16cid:durableId="1981422441">
    <w:abstractNumId w:val="37"/>
  </w:num>
  <w:num w:numId="12" w16cid:durableId="240801647">
    <w:abstractNumId w:val="31"/>
  </w:num>
  <w:num w:numId="13" w16cid:durableId="303707046">
    <w:abstractNumId w:val="43"/>
  </w:num>
  <w:num w:numId="14" w16cid:durableId="2053185181">
    <w:abstractNumId w:val="14"/>
  </w:num>
  <w:num w:numId="15" w16cid:durableId="57628147">
    <w:abstractNumId w:val="44"/>
  </w:num>
  <w:num w:numId="16" w16cid:durableId="994534185">
    <w:abstractNumId w:val="2"/>
  </w:num>
  <w:num w:numId="17" w16cid:durableId="435248134">
    <w:abstractNumId w:val="18"/>
  </w:num>
  <w:num w:numId="18" w16cid:durableId="1054307412">
    <w:abstractNumId w:val="38"/>
  </w:num>
  <w:num w:numId="19" w16cid:durableId="1389500191">
    <w:abstractNumId w:val="6"/>
  </w:num>
  <w:num w:numId="20" w16cid:durableId="1466583830">
    <w:abstractNumId w:val="19"/>
  </w:num>
  <w:num w:numId="21" w16cid:durableId="596598206">
    <w:abstractNumId w:val="41"/>
  </w:num>
  <w:num w:numId="22" w16cid:durableId="386492070">
    <w:abstractNumId w:val="8"/>
  </w:num>
  <w:num w:numId="23" w16cid:durableId="1775251059">
    <w:abstractNumId w:val="42"/>
  </w:num>
  <w:num w:numId="24" w16cid:durableId="1691369155">
    <w:abstractNumId w:val="11"/>
  </w:num>
  <w:num w:numId="25" w16cid:durableId="1209561503">
    <w:abstractNumId w:val="17"/>
  </w:num>
  <w:num w:numId="26" w16cid:durableId="1431075591">
    <w:abstractNumId w:val="40"/>
  </w:num>
  <w:num w:numId="27" w16cid:durableId="2142503745">
    <w:abstractNumId w:val="30"/>
  </w:num>
  <w:num w:numId="28" w16cid:durableId="474688997">
    <w:abstractNumId w:val="13"/>
  </w:num>
  <w:num w:numId="29" w16cid:durableId="162822503">
    <w:abstractNumId w:val="7"/>
  </w:num>
  <w:num w:numId="30" w16cid:durableId="988247575">
    <w:abstractNumId w:val="39"/>
  </w:num>
  <w:num w:numId="31" w16cid:durableId="733238942">
    <w:abstractNumId w:val="5"/>
  </w:num>
  <w:num w:numId="32" w16cid:durableId="1804273617">
    <w:abstractNumId w:val="32"/>
  </w:num>
  <w:num w:numId="33" w16cid:durableId="2063483630">
    <w:abstractNumId w:val="21"/>
  </w:num>
  <w:num w:numId="34" w16cid:durableId="1770927657">
    <w:abstractNumId w:val="45"/>
  </w:num>
  <w:num w:numId="35" w16cid:durableId="262423170">
    <w:abstractNumId w:val="25"/>
  </w:num>
  <w:num w:numId="36" w16cid:durableId="1900049837">
    <w:abstractNumId w:val="4"/>
  </w:num>
  <w:num w:numId="37" w16cid:durableId="69739721">
    <w:abstractNumId w:val="28"/>
  </w:num>
  <w:num w:numId="38" w16cid:durableId="1867520466">
    <w:abstractNumId w:val="12"/>
  </w:num>
  <w:num w:numId="39" w16cid:durableId="1696036364">
    <w:abstractNumId w:val="46"/>
  </w:num>
  <w:num w:numId="40" w16cid:durableId="1458766600">
    <w:abstractNumId w:val="15"/>
  </w:num>
  <w:num w:numId="41" w16cid:durableId="1327397218">
    <w:abstractNumId w:val="23"/>
  </w:num>
  <w:num w:numId="42" w16cid:durableId="921371724">
    <w:abstractNumId w:val="29"/>
  </w:num>
  <w:num w:numId="43" w16cid:durableId="2061436081">
    <w:abstractNumId w:val="34"/>
  </w:num>
  <w:num w:numId="44" w16cid:durableId="1740250349">
    <w:abstractNumId w:val="3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5" w16cid:durableId="450782425">
    <w:abstractNumId w:val="33"/>
  </w:num>
  <w:num w:numId="46" w16cid:durableId="547572113">
    <w:abstractNumId w:val="26"/>
  </w:num>
  <w:num w:numId="47" w16cid:durableId="1578788395">
    <w:abstractNumId w:val="24"/>
  </w:num>
  <w:num w:numId="48" w16cid:durableId="160515041">
    <w:abstractNumId w:val="9"/>
  </w:num>
  <w:num w:numId="49" w16cid:durableId="36589098">
    <w:abstractNumId w:val="10"/>
  </w:num>
  <w:num w:numId="50" w16cid:durableId="464851593">
    <w:abstractNumId w:val="47"/>
  </w:num>
  <w:num w:numId="51" w16cid:durableId="868295146">
    <w:abstractNumId w:val="22"/>
  </w:num>
  <w:num w:numId="52" w16cid:durableId="1835753438">
    <w:abstractNumId w:val="0"/>
  </w:num>
  <w:num w:numId="53" w16cid:durableId="1789009000">
    <w:abstractNumId w:val="16"/>
  </w:num>
  <w:num w:numId="54" w16cid:durableId="169472621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xMTC1NDI3MDc3MjJW0lEKTi0uzszPAykwrQUAFi0L0ywAAAA="/>
  </w:docVars>
  <w:rsids>
    <w:rsidRoot w:val="00940AB6"/>
    <w:rsid w:val="00000282"/>
    <w:rsid w:val="000013DA"/>
    <w:rsid w:val="00014275"/>
    <w:rsid w:val="000142CE"/>
    <w:rsid w:val="000212BA"/>
    <w:rsid w:val="00022CA6"/>
    <w:rsid w:val="000245B4"/>
    <w:rsid w:val="00034E0C"/>
    <w:rsid w:val="000402F1"/>
    <w:rsid w:val="0004352C"/>
    <w:rsid w:val="00043788"/>
    <w:rsid w:val="000446C4"/>
    <w:rsid w:val="00044CFF"/>
    <w:rsid w:val="00046F4A"/>
    <w:rsid w:val="000529C1"/>
    <w:rsid w:val="00052F00"/>
    <w:rsid w:val="0005359E"/>
    <w:rsid w:val="00055F75"/>
    <w:rsid w:val="000575C9"/>
    <w:rsid w:val="00060102"/>
    <w:rsid w:val="000609DF"/>
    <w:rsid w:val="0006384F"/>
    <w:rsid w:val="00072033"/>
    <w:rsid w:val="00072629"/>
    <w:rsid w:val="000740BA"/>
    <w:rsid w:val="000747E7"/>
    <w:rsid w:val="00074A7A"/>
    <w:rsid w:val="00074C79"/>
    <w:rsid w:val="000854E4"/>
    <w:rsid w:val="00087522"/>
    <w:rsid w:val="00090C61"/>
    <w:rsid w:val="00092E46"/>
    <w:rsid w:val="00096585"/>
    <w:rsid w:val="00097DED"/>
    <w:rsid w:val="000A02F8"/>
    <w:rsid w:val="000B489D"/>
    <w:rsid w:val="000C00C9"/>
    <w:rsid w:val="000C2194"/>
    <w:rsid w:val="000C26B5"/>
    <w:rsid w:val="000C4270"/>
    <w:rsid w:val="000C70DB"/>
    <w:rsid w:val="000D2735"/>
    <w:rsid w:val="000D28EE"/>
    <w:rsid w:val="000D2ACF"/>
    <w:rsid w:val="000E6566"/>
    <w:rsid w:val="000F0EE4"/>
    <w:rsid w:val="000F2B0C"/>
    <w:rsid w:val="000F4D42"/>
    <w:rsid w:val="000F5B72"/>
    <w:rsid w:val="000F7237"/>
    <w:rsid w:val="0010089E"/>
    <w:rsid w:val="0010104D"/>
    <w:rsid w:val="00101F61"/>
    <w:rsid w:val="0010748A"/>
    <w:rsid w:val="0010765D"/>
    <w:rsid w:val="001172CF"/>
    <w:rsid w:val="00120AF7"/>
    <w:rsid w:val="001215B5"/>
    <w:rsid w:val="00126875"/>
    <w:rsid w:val="00135144"/>
    <w:rsid w:val="001365F1"/>
    <w:rsid w:val="001403A2"/>
    <w:rsid w:val="00143290"/>
    <w:rsid w:val="001435AC"/>
    <w:rsid w:val="00143CDE"/>
    <w:rsid w:val="00145993"/>
    <w:rsid w:val="00146D25"/>
    <w:rsid w:val="001533E2"/>
    <w:rsid w:val="00153AC9"/>
    <w:rsid w:val="0015638B"/>
    <w:rsid w:val="00157C8C"/>
    <w:rsid w:val="00160462"/>
    <w:rsid w:val="00160D59"/>
    <w:rsid w:val="001650CB"/>
    <w:rsid w:val="00165440"/>
    <w:rsid w:val="001656B2"/>
    <w:rsid w:val="00165C5B"/>
    <w:rsid w:val="00166C33"/>
    <w:rsid w:val="00166D2A"/>
    <w:rsid w:val="0017734C"/>
    <w:rsid w:val="001800F1"/>
    <w:rsid w:val="00181294"/>
    <w:rsid w:val="001819CC"/>
    <w:rsid w:val="00182915"/>
    <w:rsid w:val="001857EA"/>
    <w:rsid w:val="0018792E"/>
    <w:rsid w:val="00190BA3"/>
    <w:rsid w:val="00193725"/>
    <w:rsid w:val="00194D7F"/>
    <w:rsid w:val="00196B97"/>
    <w:rsid w:val="00196CAD"/>
    <w:rsid w:val="0019756D"/>
    <w:rsid w:val="00197985"/>
    <w:rsid w:val="001A16EB"/>
    <w:rsid w:val="001A4340"/>
    <w:rsid w:val="001A4721"/>
    <w:rsid w:val="001A5138"/>
    <w:rsid w:val="001B124B"/>
    <w:rsid w:val="001B4DA0"/>
    <w:rsid w:val="001B594B"/>
    <w:rsid w:val="001C20FB"/>
    <w:rsid w:val="001C4236"/>
    <w:rsid w:val="001C55EF"/>
    <w:rsid w:val="001D0433"/>
    <w:rsid w:val="001D0D0C"/>
    <w:rsid w:val="001E2F31"/>
    <w:rsid w:val="001E405C"/>
    <w:rsid w:val="001F267C"/>
    <w:rsid w:val="001F3E66"/>
    <w:rsid w:val="001F5E34"/>
    <w:rsid w:val="001F7E9C"/>
    <w:rsid w:val="0020146B"/>
    <w:rsid w:val="00201EB3"/>
    <w:rsid w:val="0020234B"/>
    <w:rsid w:val="002036A3"/>
    <w:rsid w:val="00206D5A"/>
    <w:rsid w:val="002106D5"/>
    <w:rsid w:val="00211545"/>
    <w:rsid w:val="002121AC"/>
    <w:rsid w:val="002132AC"/>
    <w:rsid w:val="00214256"/>
    <w:rsid w:val="00217D7D"/>
    <w:rsid w:val="0022796A"/>
    <w:rsid w:val="00227EE8"/>
    <w:rsid w:val="0023145E"/>
    <w:rsid w:val="00234CCB"/>
    <w:rsid w:val="00236EBA"/>
    <w:rsid w:val="00240731"/>
    <w:rsid w:val="00241DB0"/>
    <w:rsid w:val="00244DFF"/>
    <w:rsid w:val="00245BEF"/>
    <w:rsid w:val="00251718"/>
    <w:rsid w:val="0025187D"/>
    <w:rsid w:val="00253013"/>
    <w:rsid w:val="00257FFB"/>
    <w:rsid w:val="0026227D"/>
    <w:rsid w:val="002648C0"/>
    <w:rsid w:val="00266B82"/>
    <w:rsid w:val="00277C68"/>
    <w:rsid w:val="002817C3"/>
    <w:rsid w:val="0029622E"/>
    <w:rsid w:val="002A7484"/>
    <w:rsid w:val="002B4D47"/>
    <w:rsid w:val="002B7BFC"/>
    <w:rsid w:val="002C5A42"/>
    <w:rsid w:val="002C6DF8"/>
    <w:rsid w:val="002D06A4"/>
    <w:rsid w:val="002D342F"/>
    <w:rsid w:val="002D47DB"/>
    <w:rsid w:val="002D6E87"/>
    <w:rsid w:val="002D79F1"/>
    <w:rsid w:val="002E4437"/>
    <w:rsid w:val="002E4A90"/>
    <w:rsid w:val="002F16EF"/>
    <w:rsid w:val="002F690C"/>
    <w:rsid w:val="003039F2"/>
    <w:rsid w:val="00305F09"/>
    <w:rsid w:val="00312C0D"/>
    <w:rsid w:val="00316204"/>
    <w:rsid w:val="003201F6"/>
    <w:rsid w:val="00327406"/>
    <w:rsid w:val="003274A1"/>
    <w:rsid w:val="00331860"/>
    <w:rsid w:val="00334D9A"/>
    <w:rsid w:val="003378A5"/>
    <w:rsid w:val="00341448"/>
    <w:rsid w:val="00341B73"/>
    <w:rsid w:val="00341D44"/>
    <w:rsid w:val="00343993"/>
    <w:rsid w:val="00343E13"/>
    <w:rsid w:val="0034404D"/>
    <w:rsid w:val="00345D9D"/>
    <w:rsid w:val="00350607"/>
    <w:rsid w:val="00351CF3"/>
    <w:rsid w:val="00357DA7"/>
    <w:rsid w:val="00361064"/>
    <w:rsid w:val="00363252"/>
    <w:rsid w:val="00365F6F"/>
    <w:rsid w:val="00366424"/>
    <w:rsid w:val="00372094"/>
    <w:rsid w:val="0037509B"/>
    <w:rsid w:val="00383F56"/>
    <w:rsid w:val="00391A18"/>
    <w:rsid w:val="003A2CF6"/>
    <w:rsid w:val="003A6F32"/>
    <w:rsid w:val="003B0DAB"/>
    <w:rsid w:val="003B4B53"/>
    <w:rsid w:val="003B63BC"/>
    <w:rsid w:val="003B6EF7"/>
    <w:rsid w:val="003C1817"/>
    <w:rsid w:val="003C2303"/>
    <w:rsid w:val="003C539F"/>
    <w:rsid w:val="003C7E4A"/>
    <w:rsid w:val="003D059B"/>
    <w:rsid w:val="003D0D73"/>
    <w:rsid w:val="003D0E0F"/>
    <w:rsid w:val="003D25F9"/>
    <w:rsid w:val="003D2E2B"/>
    <w:rsid w:val="003D56EE"/>
    <w:rsid w:val="003E090A"/>
    <w:rsid w:val="003E226E"/>
    <w:rsid w:val="003E22E5"/>
    <w:rsid w:val="003E23AF"/>
    <w:rsid w:val="003E3C77"/>
    <w:rsid w:val="003F337F"/>
    <w:rsid w:val="003F5CC2"/>
    <w:rsid w:val="003F624E"/>
    <w:rsid w:val="004012D4"/>
    <w:rsid w:val="00404D9B"/>
    <w:rsid w:val="00407BE3"/>
    <w:rsid w:val="00412E9E"/>
    <w:rsid w:val="00415C26"/>
    <w:rsid w:val="0041717B"/>
    <w:rsid w:val="0043128D"/>
    <w:rsid w:val="004315F3"/>
    <w:rsid w:val="00432AE5"/>
    <w:rsid w:val="00434388"/>
    <w:rsid w:val="00434EF9"/>
    <w:rsid w:val="00437DAD"/>
    <w:rsid w:val="00442292"/>
    <w:rsid w:val="00442A74"/>
    <w:rsid w:val="004445E3"/>
    <w:rsid w:val="004464FF"/>
    <w:rsid w:val="00453CA1"/>
    <w:rsid w:val="00456AC6"/>
    <w:rsid w:val="00461409"/>
    <w:rsid w:val="004617F8"/>
    <w:rsid w:val="00462A34"/>
    <w:rsid w:val="00462EE1"/>
    <w:rsid w:val="00467A42"/>
    <w:rsid w:val="00470215"/>
    <w:rsid w:val="00493139"/>
    <w:rsid w:val="004B1133"/>
    <w:rsid w:val="004B27AB"/>
    <w:rsid w:val="004B40B3"/>
    <w:rsid w:val="004B53EB"/>
    <w:rsid w:val="004B5D95"/>
    <w:rsid w:val="004C10DD"/>
    <w:rsid w:val="004C4656"/>
    <w:rsid w:val="004C5851"/>
    <w:rsid w:val="004C60C4"/>
    <w:rsid w:val="004D13B3"/>
    <w:rsid w:val="004D175C"/>
    <w:rsid w:val="004D4EEA"/>
    <w:rsid w:val="004D5F27"/>
    <w:rsid w:val="004D7C6F"/>
    <w:rsid w:val="004E5DC2"/>
    <w:rsid w:val="004E7124"/>
    <w:rsid w:val="004F008A"/>
    <w:rsid w:val="004F4840"/>
    <w:rsid w:val="004F6F62"/>
    <w:rsid w:val="00500217"/>
    <w:rsid w:val="00501BF0"/>
    <w:rsid w:val="00505FA8"/>
    <w:rsid w:val="00511833"/>
    <w:rsid w:val="005211A8"/>
    <w:rsid w:val="00521312"/>
    <w:rsid w:val="00523A9B"/>
    <w:rsid w:val="00526B19"/>
    <w:rsid w:val="00526B67"/>
    <w:rsid w:val="00531B55"/>
    <w:rsid w:val="00540CDE"/>
    <w:rsid w:val="005434BA"/>
    <w:rsid w:val="005465B0"/>
    <w:rsid w:val="00551FC1"/>
    <w:rsid w:val="0055414B"/>
    <w:rsid w:val="005545BC"/>
    <w:rsid w:val="00560E6C"/>
    <w:rsid w:val="0056620D"/>
    <w:rsid w:val="00570F25"/>
    <w:rsid w:val="00571BF7"/>
    <w:rsid w:val="00572208"/>
    <w:rsid w:val="005759E3"/>
    <w:rsid w:val="005767A0"/>
    <w:rsid w:val="00580C33"/>
    <w:rsid w:val="00596C7D"/>
    <w:rsid w:val="005A3675"/>
    <w:rsid w:val="005A7ACE"/>
    <w:rsid w:val="005B47A4"/>
    <w:rsid w:val="005B5EBC"/>
    <w:rsid w:val="005B75DE"/>
    <w:rsid w:val="005C3A6D"/>
    <w:rsid w:val="005C5782"/>
    <w:rsid w:val="005D273F"/>
    <w:rsid w:val="005D36CB"/>
    <w:rsid w:val="005D585B"/>
    <w:rsid w:val="005D7CE2"/>
    <w:rsid w:val="005D7ED9"/>
    <w:rsid w:val="005E13CB"/>
    <w:rsid w:val="005E37B9"/>
    <w:rsid w:val="005E41D3"/>
    <w:rsid w:val="005F0219"/>
    <w:rsid w:val="00600EC7"/>
    <w:rsid w:val="0060645A"/>
    <w:rsid w:val="0061278F"/>
    <w:rsid w:val="006141E5"/>
    <w:rsid w:val="006145A7"/>
    <w:rsid w:val="00615324"/>
    <w:rsid w:val="00615EB0"/>
    <w:rsid w:val="006166DD"/>
    <w:rsid w:val="00620CF1"/>
    <w:rsid w:val="00622C64"/>
    <w:rsid w:val="006274F1"/>
    <w:rsid w:val="006320C9"/>
    <w:rsid w:val="00633063"/>
    <w:rsid w:val="00634953"/>
    <w:rsid w:val="0063504E"/>
    <w:rsid w:val="0064118D"/>
    <w:rsid w:val="00643002"/>
    <w:rsid w:val="00643514"/>
    <w:rsid w:val="00645DD4"/>
    <w:rsid w:val="0065020D"/>
    <w:rsid w:val="00653A9D"/>
    <w:rsid w:val="006549D3"/>
    <w:rsid w:val="00656009"/>
    <w:rsid w:val="00657415"/>
    <w:rsid w:val="00661AA7"/>
    <w:rsid w:val="00665BD1"/>
    <w:rsid w:val="00666DF2"/>
    <w:rsid w:val="006771D4"/>
    <w:rsid w:val="00680480"/>
    <w:rsid w:val="006845EC"/>
    <w:rsid w:val="00690FD1"/>
    <w:rsid w:val="00691424"/>
    <w:rsid w:val="00693AD1"/>
    <w:rsid w:val="006945CC"/>
    <w:rsid w:val="00694B1D"/>
    <w:rsid w:val="0069535F"/>
    <w:rsid w:val="00697C32"/>
    <w:rsid w:val="006A040B"/>
    <w:rsid w:val="006A2061"/>
    <w:rsid w:val="006A68B4"/>
    <w:rsid w:val="006B117F"/>
    <w:rsid w:val="006B3767"/>
    <w:rsid w:val="006B7CA6"/>
    <w:rsid w:val="006C08A8"/>
    <w:rsid w:val="006C1BA1"/>
    <w:rsid w:val="006C2E22"/>
    <w:rsid w:val="006C5A92"/>
    <w:rsid w:val="006D0DF0"/>
    <w:rsid w:val="006F095D"/>
    <w:rsid w:val="006F6882"/>
    <w:rsid w:val="006F7198"/>
    <w:rsid w:val="00701616"/>
    <w:rsid w:val="0070236C"/>
    <w:rsid w:val="00711844"/>
    <w:rsid w:val="0071597E"/>
    <w:rsid w:val="00720323"/>
    <w:rsid w:val="00722BFF"/>
    <w:rsid w:val="00726B2A"/>
    <w:rsid w:val="0073349B"/>
    <w:rsid w:val="00736A14"/>
    <w:rsid w:val="00740534"/>
    <w:rsid w:val="00741A54"/>
    <w:rsid w:val="0074297D"/>
    <w:rsid w:val="007429D8"/>
    <w:rsid w:val="00755837"/>
    <w:rsid w:val="007575DA"/>
    <w:rsid w:val="0076479D"/>
    <w:rsid w:val="00764C94"/>
    <w:rsid w:val="0076565D"/>
    <w:rsid w:val="00766346"/>
    <w:rsid w:val="00766EF6"/>
    <w:rsid w:val="00770A82"/>
    <w:rsid w:val="0077336D"/>
    <w:rsid w:val="00775FDE"/>
    <w:rsid w:val="00783601"/>
    <w:rsid w:val="00784AD7"/>
    <w:rsid w:val="007852EA"/>
    <w:rsid w:val="007855CD"/>
    <w:rsid w:val="00786EDA"/>
    <w:rsid w:val="00794481"/>
    <w:rsid w:val="007971FF"/>
    <w:rsid w:val="00797A8C"/>
    <w:rsid w:val="007A0766"/>
    <w:rsid w:val="007A5D5B"/>
    <w:rsid w:val="007A5E9C"/>
    <w:rsid w:val="007B1ADC"/>
    <w:rsid w:val="007B49AD"/>
    <w:rsid w:val="007B7462"/>
    <w:rsid w:val="007E121B"/>
    <w:rsid w:val="007E28F8"/>
    <w:rsid w:val="007E5367"/>
    <w:rsid w:val="007E5EDA"/>
    <w:rsid w:val="007E66C7"/>
    <w:rsid w:val="007E7034"/>
    <w:rsid w:val="007F15D9"/>
    <w:rsid w:val="007F55AE"/>
    <w:rsid w:val="00801B90"/>
    <w:rsid w:val="00803099"/>
    <w:rsid w:val="0080436C"/>
    <w:rsid w:val="00804792"/>
    <w:rsid w:val="00805ABC"/>
    <w:rsid w:val="008110A6"/>
    <w:rsid w:val="0081179D"/>
    <w:rsid w:val="00811E03"/>
    <w:rsid w:val="00812E37"/>
    <w:rsid w:val="00813EFA"/>
    <w:rsid w:val="00816670"/>
    <w:rsid w:val="00820A4A"/>
    <w:rsid w:val="00820D74"/>
    <w:rsid w:val="008239BF"/>
    <w:rsid w:val="00824988"/>
    <w:rsid w:val="00831F48"/>
    <w:rsid w:val="00832CF8"/>
    <w:rsid w:val="00835276"/>
    <w:rsid w:val="008355BB"/>
    <w:rsid w:val="00835677"/>
    <w:rsid w:val="008444D4"/>
    <w:rsid w:val="008447F0"/>
    <w:rsid w:val="00845C8E"/>
    <w:rsid w:val="00846520"/>
    <w:rsid w:val="00847D31"/>
    <w:rsid w:val="00850739"/>
    <w:rsid w:val="008509B8"/>
    <w:rsid w:val="00851399"/>
    <w:rsid w:val="00851D7B"/>
    <w:rsid w:val="00862630"/>
    <w:rsid w:val="00864EFA"/>
    <w:rsid w:val="008704FA"/>
    <w:rsid w:val="00870F76"/>
    <w:rsid w:val="00870FDA"/>
    <w:rsid w:val="00871B16"/>
    <w:rsid w:val="008772BF"/>
    <w:rsid w:val="00880D92"/>
    <w:rsid w:val="00883EEA"/>
    <w:rsid w:val="008905A9"/>
    <w:rsid w:val="008905CE"/>
    <w:rsid w:val="00894524"/>
    <w:rsid w:val="00895167"/>
    <w:rsid w:val="00896ECE"/>
    <w:rsid w:val="008A06E7"/>
    <w:rsid w:val="008A0E14"/>
    <w:rsid w:val="008A30A4"/>
    <w:rsid w:val="008A4027"/>
    <w:rsid w:val="008A613C"/>
    <w:rsid w:val="008B76A4"/>
    <w:rsid w:val="008C26C9"/>
    <w:rsid w:val="008C63C4"/>
    <w:rsid w:val="008E06F8"/>
    <w:rsid w:val="008E4614"/>
    <w:rsid w:val="008E60DE"/>
    <w:rsid w:val="008F1E80"/>
    <w:rsid w:val="008F2091"/>
    <w:rsid w:val="008F2A81"/>
    <w:rsid w:val="008F32FF"/>
    <w:rsid w:val="008F490D"/>
    <w:rsid w:val="00900270"/>
    <w:rsid w:val="00904ACD"/>
    <w:rsid w:val="00912C84"/>
    <w:rsid w:val="00914DB3"/>
    <w:rsid w:val="00915B8A"/>
    <w:rsid w:val="00920B24"/>
    <w:rsid w:val="0093467A"/>
    <w:rsid w:val="00937D8D"/>
    <w:rsid w:val="00940AB6"/>
    <w:rsid w:val="00943D9F"/>
    <w:rsid w:val="00944F72"/>
    <w:rsid w:val="00950975"/>
    <w:rsid w:val="00951723"/>
    <w:rsid w:val="009520BD"/>
    <w:rsid w:val="0095247D"/>
    <w:rsid w:val="00955015"/>
    <w:rsid w:val="009551DD"/>
    <w:rsid w:val="00957092"/>
    <w:rsid w:val="00961BB4"/>
    <w:rsid w:val="00962E4C"/>
    <w:rsid w:val="009656E8"/>
    <w:rsid w:val="009663A1"/>
    <w:rsid w:val="00982C62"/>
    <w:rsid w:val="00985BB1"/>
    <w:rsid w:val="0098620A"/>
    <w:rsid w:val="009902E1"/>
    <w:rsid w:val="00991D54"/>
    <w:rsid w:val="00991F1F"/>
    <w:rsid w:val="00991F34"/>
    <w:rsid w:val="009962C5"/>
    <w:rsid w:val="0099644B"/>
    <w:rsid w:val="009967E8"/>
    <w:rsid w:val="009B2A61"/>
    <w:rsid w:val="009B3BCD"/>
    <w:rsid w:val="009B5CE9"/>
    <w:rsid w:val="009B742B"/>
    <w:rsid w:val="009B7B20"/>
    <w:rsid w:val="009C16F2"/>
    <w:rsid w:val="009C2320"/>
    <w:rsid w:val="009C7152"/>
    <w:rsid w:val="009D3E81"/>
    <w:rsid w:val="009D4917"/>
    <w:rsid w:val="009E0EDE"/>
    <w:rsid w:val="009E3703"/>
    <w:rsid w:val="009F5BA6"/>
    <w:rsid w:val="009F6451"/>
    <w:rsid w:val="00A05244"/>
    <w:rsid w:val="00A05A6E"/>
    <w:rsid w:val="00A112C0"/>
    <w:rsid w:val="00A1557B"/>
    <w:rsid w:val="00A16D32"/>
    <w:rsid w:val="00A21970"/>
    <w:rsid w:val="00A21F4A"/>
    <w:rsid w:val="00A2593F"/>
    <w:rsid w:val="00A26000"/>
    <w:rsid w:val="00A30A7A"/>
    <w:rsid w:val="00A3180B"/>
    <w:rsid w:val="00A32F81"/>
    <w:rsid w:val="00A347E8"/>
    <w:rsid w:val="00A3503D"/>
    <w:rsid w:val="00A36931"/>
    <w:rsid w:val="00A3695A"/>
    <w:rsid w:val="00A373FD"/>
    <w:rsid w:val="00A37632"/>
    <w:rsid w:val="00A40915"/>
    <w:rsid w:val="00A411CE"/>
    <w:rsid w:val="00A41F4A"/>
    <w:rsid w:val="00A44263"/>
    <w:rsid w:val="00A46F02"/>
    <w:rsid w:val="00A47602"/>
    <w:rsid w:val="00A55363"/>
    <w:rsid w:val="00A575A2"/>
    <w:rsid w:val="00A6282A"/>
    <w:rsid w:val="00A63E68"/>
    <w:rsid w:val="00A654A3"/>
    <w:rsid w:val="00A65984"/>
    <w:rsid w:val="00A7193E"/>
    <w:rsid w:val="00A81A0C"/>
    <w:rsid w:val="00A83331"/>
    <w:rsid w:val="00A8554F"/>
    <w:rsid w:val="00A8768C"/>
    <w:rsid w:val="00A9000A"/>
    <w:rsid w:val="00AA4EA1"/>
    <w:rsid w:val="00AA7BA2"/>
    <w:rsid w:val="00AB1284"/>
    <w:rsid w:val="00AB2D4E"/>
    <w:rsid w:val="00AB51C6"/>
    <w:rsid w:val="00AB589F"/>
    <w:rsid w:val="00AB5D2D"/>
    <w:rsid w:val="00AC6A2F"/>
    <w:rsid w:val="00AC753D"/>
    <w:rsid w:val="00AC7FBE"/>
    <w:rsid w:val="00AD0869"/>
    <w:rsid w:val="00AE1A85"/>
    <w:rsid w:val="00AE6133"/>
    <w:rsid w:val="00AF08E2"/>
    <w:rsid w:val="00AF2405"/>
    <w:rsid w:val="00AF5D41"/>
    <w:rsid w:val="00AF5FAA"/>
    <w:rsid w:val="00AF70E1"/>
    <w:rsid w:val="00AF7678"/>
    <w:rsid w:val="00B04EAE"/>
    <w:rsid w:val="00B10A5A"/>
    <w:rsid w:val="00B11106"/>
    <w:rsid w:val="00B12858"/>
    <w:rsid w:val="00B23171"/>
    <w:rsid w:val="00B249D9"/>
    <w:rsid w:val="00B2682D"/>
    <w:rsid w:val="00B30410"/>
    <w:rsid w:val="00B35CE4"/>
    <w:rsid w:val="00B372E0"/>
    <w:rsid w:val="00B37B88"/>
    <w:rsid w:val="00B416D8"/>
    <w:rsid w:val="00B45B3D"/>
    <w:rsid w:val="00B50A03"/>
    <w:rsid w:val="00B50C4A"/>
    <w:rsid w:val="00B52841"/>
    <w:rsid w:val="00B52938"/>
    <w:rsid w:val="00B56E7A"/>
    <w:rsid w:val="00B64F47"/>
    <w:rsid w:val="00B6592C"/>
    <w:rsid w:val="00B677EF"/>
    <w:rsid w:val="00B74E78"/>
    <w:rsid w:val="00B773F7"/>
    <w:rsid w:val="00B77F3E"/>
    <w:rsid w:val="00B80191"/>
    <w:rsid w:val="00B81705"/>
    <w:rsid w:val="00B81C26"/>
    <w:rsid w:val="00B8576C"/>
    <w:rsid w:val="00B86419"/>
    <w:rsid w:val="00B870E6"/>
    <w:rsid w:val="00B87455"/>
    <w:rsid w:val="00B92005"/>
    <w:rsid w:val="00B96DCB"/>
    <w:rsid w:val="00B9769D"/>
    <w:rsid w:val="00BA29D6"/>
    <w:rsid w:val="00BA2E2D"/>
    <w:rsid w:val="00BB0444"/>
    <w:rsid w:val="00BB0876"/>
    <w:rsid w:val="00BB0B94"/>
    <w:rsid w:val="00BB12BD"/>
    <w:rsid w:val="00BB2288"/>
    <w:rsid w:val="00BB5FC6"/>
    <w:rsid w:val="00BB7522"/>
    <w:rsid w:val="00BC3CFE"/>
    <w:rsid w:val="00BC3F12"/>
    <w:rsid w:val="00BD06B5"/>
    <w:rsid w:val="00BE0F24"/>
    <w:rsid w:val="00BE1026"/>
    <w:rsid w:val="00BE628A"/>
    <w:rsid w:val="00BE68B7"/>
    <w:rsid w:val="00BE7F48"/>
    <w:rsid w:val="00BF155B"/>
    <w:rsid w:val="00BF2917"/>
    <w:rsid w:val="00BF3EBC"/>
    <w:rsid w:val="00BF4B86"/>
    <w:rsid w:val="00BF554B"/>
    <w:rsid w:val="00BF64C0"/>
    <w:rsid w:val="00C0124D"/>
    <w:rsid w:val="00C019B5"/>
    <w:rsid w:val="00C035FA"/>
    <w:rsid w:val="00C043E9"/>
    <w:rsid w:val="00C07423"/>
    <w:rsid w:val="00C147AA"/>
    <w:rsid w:val="00C2223F"/>
    <w:rsid w:val="00C27E33"/>
    <w:rsid w:val="00C32BFE"/>
    <w:rsid w:val="00C3305E"/>
    <w:rsid w:val="00C3464A"/>
    <w:rsid w:val="00C35C64"/>
    <w:rsid w:val="00C44938"/>
    <w:rsid w:val="00C44F6B"/>
    <w:rsid w:val="00C460DE"/>
    <w:rsid w:val="00C64719"/>
    <w:rsid w:val="00C65267"/>
    <w:rsid w:val="00C66E96"/>
    <w:rsid w:val="00C710F8"/>
    <w:rsid w:val="00C72707"/>
    <w:rsid w:val="00C735A1"/>
    <w:rsid w:val="00C73EE0"/>
    <w:rsid w:val="00C814DD"/>
    <w:rsid w:val="00C86911"/>
    <w:rsid w:val="00C910A7"/>
    <w:rsid w:val="00C94FBF"/>
    <w:rsid w:val="00C97651"/>
    <w:rsid w:val="00CA0DE3"/>
    <w:rsid w:val="00CA689F"/>
    <w:rsid w:val="00CA7152"/>
    <w:rsid w:val="00CB6AB1"/>
    <w:rsid w:val="00CC0BF8"/>
    <w:rsid w:val="00CC1482"/>
    <w:rsid w:val="00CC4F8B"/>
    <w:rsid w:val="00CC60FC"/>
    <w:rsid w:val="00CD0686"/>
    <w:rsid w:val="00CD4552"/>
    <w:rsid w:val="00CD7D83"/>
    <w:rsid w:val="00CE2FD8"/>
    <w:rsid w:val="00CE394F"/>
    <w:rsid w:val="00CE3DAE"/>
    <w:rsid w:val="00CE744F"/>
    <w:rsid w:val="00CE794C"/>
    <w:rsid w:val="00CF1FB8"/>
    <w:rsid w:val="00CF72CE"/>
    <w:rsid w:val="00D05F1C"/>
    <w:rsid w:val="00D06D92"/>
    <w:rsid w:val="00D13982"/>
    <w:rsid w:val="00D15B28"/>
    <w:rsid w:val="00D16F4C"/>
    <w:rsid w:val="00D17350"/>
    <w:rsid w:val="00D236F6"/>
    <w:rsid w:val="00D24CE4"/>
    <w:rsid w:val="00D26841"/>
    <w:rsid w:val="00D27FAA"/>
    <w:rsid w:val="00D33879"/>
    <w:rsid w:val="00D37E72"/>
    <w:rsid w:val="00D472B3"/>
    <w:rsid w:val="00D4744B"/>
    <w:rsid w:val="00D50E1F"/>
    <w:rsid w:val="00D57091"/>
    <w:rsid w:val="00D65C96"/>
    <w:rsid w:val="00D737E0"/>
    <w:rsid w:val="00D73BE9"/>
    <w:rsid w:val="00D75F86"/>
    <w:rsid w:val="00D842CD"/>
    <w:rsid w:val="00D8531C"/>
    <w:rsid w:val="00D876CD"/>
    <w:rsid w:val="00D94071"/>
    <w:rsid w:val="00D95C8C"/>
    <w:rsid w:val="00DA2566"/>
    <w:rsid w:val="00DA389B"/>
    <w:rsid w:val="00DA46DD"/>
    <w:rsid w:val="00DB08B9"/>
    <w:rsid w:val="00DB090E"/>
    <w:rsid w:val="00DB1B96"/>
    <w:rsid w:val="00DB2B14"/>
    <w:rsid w:val="00DB2E3F"/>
    <w:rsid w:val="00DB3861"/>
    <w:rsid w:val="00DB7053"/>
    <w:rsid w:val="00DB7B68"/>
    <w:rsid w:val="00DC28D5"/>
    <w:rsid w:val="00DD0E3F"/>
    <w:rsid w:val="00DD1998"/>
    <w:rsid w:val="00DD213F"/>
    <w:rsid w:val="00DD3548"/>
    <w:rsid w:val="00DD3907"/>
    <w:rsid w:val="00DE1648"/>
    <w:rsid w:val="00DE20FC"/>
    <w:rsid w:val="00DE357A"/>
    <w:rsid w:val="00DE5621"/>
    <w:rsid w:val="00DE5A62"/>
    <w:rsid w:val="00DF2480"/>
    <w:rsid w:val="00DF2E30"/>
    <w:rsid w:val="00DF3A13"/>
    <w:rsid w:val="00DF3B75"/>
    <w:rsid w:val="00E00688"/>
    <w:rsid w:val="00E00FB4"/>
    <w:rsid w:val="00E02416"/>
    <w:rsid w:val="00E10042"/>
    <w:rsid w:val="00E1338C"/>
    <w:rsid w:val="00E17E29"/>
    <w:rsid w:val="00E20E65"/>
    <w:rsid w:val="00E2273E"/>
    <w:rsid w:val="00E25969"/>
    <w:rsid w:val="00E325CA"/>
    <w:rsid w:val="00E37DB2"/>
    <w:rsid w:val="00E41CAF"/>
    <w:rsid w:val="00E44037"/>
    <w:rsid w:val="00E47127"/>
    <w:rsid w:val="00E51047"/>
    <w:rsid w:val="00E5308B"/>
    <w:rsid w:val="00E56309"/>
    <w:rsid w:val="00E563E2"/>
    <w:rsid w:val="00E579C5"/>
    <w:rsid w:val="00E60E91"/>
    <w:rsid w:val="00E642EC"/>
    <w:rsid w:val="00E64DCE"/>
    <w:rsid w:val="00E677D4"/>
    <w:rsid w:val="00E70127"/>
    <w:rsid w:val="00E71852"/>
    <w:rsid w:val="00E7272B"/>
    <w:rsid w:val="00E7476F"/>
    <w:rsid w:val="00E8455E"/>
    <w:rsid w:val="00E862F7"/>
    <w:rsid w:val="00E874E7"/>
    <w:rsid w:val="00E90E40"/>
    <w:rsid w:val="00E90E68"/>
    <w:rsid w:val="00E928AC"/>
    <w:rsid w:val="00E956B7"/>
    <w:rsid w:val="00E95E2F"/>
    <w:rsid w:val="00E96D2B"/>
    <w:rsid w:val="00E96DF8"/>
    <w:rsid w:val="00E9755D"/>
    <w:rsid w:val="00EA27BE"/>
    <w:rsid w:val="00EA2CDE"/>
    <w:rsid w:val="00EA3A78"/>
    <w:rsid w:val="00EA3BC3"/>
    <w:rsid w:val="00EA6F18"/>
    <w:rsid w:val="00EA734B"/>
    <w:rsid w:val="00EB0687"/>
    <w:rsid w:val="00EB144B"/>
    <w:rsid w:val="00EB1FCF"/>
    <w:rsid w:val="00EB3723"/>
    <w:rsid w:val="00EB4EA7"/>
    <w:rsid w:val="00EB63DB"/>
    <w:rsid w:val="00EC4F46"/>
    <w:rsid w:val="00EC6C16"/>
    <w:rsid w:val="00ED0FB5"/>
    <w:rsid w:val="00ED64AC"/>
    <w:rsid w:val="00EE151A"/>
    <w:rsid w:val="00EF1A4A"/>
    <w:rsid w:val="00EF27B9"/>
    <w:rsid w:val="00EF4A7C"/>
    <w:rsid w:val="00EF705C"/>
    <w:rsid w:val="00F10493"/>
    <w:rsid w:val="00F14037"/>
    <w:rsid w:val="00F20261"/>
    <w:rsid w:val="00F22E6B"/>
    <w:rsid w:val="00F24536"/>
    <w:rsid w:val="00F2585F"/>
    <w:rsid w:val="00F262C7"/>
    <w:rsid w:val="00F32E71"/>
    <w:rsid w:val="00F358AA"/>
    <w:rsid w:val="00F42AA3"/>
    <w:rsid w:val="00F47548"/>
    <w:rsid w:val="00F51301"/>
    <w:rsid w:val="00F518C6"/>
    <w:rsid w:val="00F56FFD"/>
    <w:rsid w:val="00F570FC"/>
    <w:rsid w:val="00F60B62"/>
    <w:rsid w:val="00F62A3A"/>
    <w:rsid w:val="00F66AAD"/>
    <w:rsid w:val="00F739A0"/>
    <w:rsid w:val="00F7674C"/>
    <w:rsid w:val="00F802A3"/>
    <w:rsid w:val="00F80F44"/>
    <w:rsid w:val="00F843B4"/>
    <w:rsid w:val="00F9298B"/>
    <w:rsid w:val="00F97E7E"/>
    <w:rsid w:val="00FA21C8"/>
    <w:rsid w:val="00FA40DB"/>
    <w:rsid w:val="00FA522B"/>
    <w:rsid w:val="00FA61C5"/>
    <w:rsid w:val="00FA6A2C"/>
    <w:rsid w:val="00FB3892"/>
    <w:rsid w:val="00FB3C56"/>
    <w:rsid w:val="00FB564D"/>
    <w:rsid w:val="00FC161B"/>
    <w:rsid w:val="00FC2B00"/>
    <w:rsid w:val="00FC4554"/>
    <w:rsid w:val="00FD4130"/>
    <w:rsid w:val="00FD4E39"/>
    <w:rsid w:val="00FE23DF"/>
    <w:rsid w:val="00FF22DE"/>
    <w:rsid w:val="00FF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A480CD"/>
  <w15:chartTrackingRefBased/>
  <w15:docId w15:val="{112E40E9-4BBB-41FF-853B-F5E325755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F56"/>
  </w:style>
  <w:style w:type="paragraph" w:styleId="Balk1">
    <w:name w:val="heading 1"/>
    <w:basedOn w:val="Normal"/>
    <w:next w:val="Normal"/>
    <w:link w:val="Balk1Char"/>
    <w:uiPriority w:val="9"/>
    <w:qFormat/>
    <w:rsid w:val="00A83331"/>
    <w:pPr>
      <w:keepNext/>
      <w:numPr>
        <w:numId w:val="1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rsid w:val="00383F56"/>
    <w:pPr>
      <w:keepNext/>
      <w:jc w:val="both"/>
      <w:outlineLvl w:val="1"/>
    </w:pPr>
    <w:rPr>
      <w:i/>
      <w:sz w:val="24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11844"/>
    <w:pPr>
      <w:keepNext/>
      <w:keepLines/>
      <w:spacing w:before="40" w:line="360" w:lineRule="auto"/>
      <w:ind w:firstLine="720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">
    <w:name w:val="Stil1"/>
    <w:basedOn w:val="mikroana2baslik0"/>
    <w:rsid w:val="00165C5B"/>
  </w:style>
  <w:style w:type="paragraph" w:customStyle="1" w:styleId="Mikroanabaslik">
    <w:name w:val="Mikro anabaslik"/>
    <w:basedOn w:val="Balk1"/>
    <w:rsid w:val="00A83331"/>
    <w:pPr>
      <w:spacing w:before="120" w:after="240" w:line="360" w:lineRule="auto"/>
      <w:jc w:val="both"/>
    </w:pPr>
    <w:rPr>
      <w:rFonts w:ascii="Times New Roman" w:hAnsi="Times New Roman" w:cs="Times New Roman"/>
      <w:bCs w:val="0"/>
      <w:kern w:val="0"/>
      <w:sz w:val="24"/>
      <w:szCs w:val="20"/>
    </w:rPr>
  </w:style>
  <w:style w:type="paragraph" w:customStyle="1" w:styleId="mikroana2baslik0">
    <w:name w:val="mikro ana2baslik"/>
    <w:basedOn w:val="GvdeMetni"/>
    <w:rsid w:val="00165C5B"/>
    <w:pPr>
      <w:spacing w:before="120"/>
      <w:jc w:val="both"/>
    </w:pPr>
    <w:rPr>
      <w:b/>
    </w:rPr>
  </w:style>
  <w:style w:type="paragraph" w:styleId="GvdeMetni">
    <w:name w:val="Body Text"/>
    <w:basedOn w:val="Normal"/>
    <w:rsid w:val="00165C5B"/>
    <w:pPr>
      <w:spacing w:after="120"/>
    </w:pPr>
  </w:style>
  <w:style w:type="paragraph" w:customStyle="1" w:styleId="mikrogvde">
    <w:name w:val="mikro gövde"/>
    <w:basedOn w:val="GvdeMetni"/>
    <w:rsid w:val="00165C5B"/>
    <w:pPr>
      <w:spacing w:line="360" w:lineRule="auto"/>
      <w:jc w:val="both"/>
    </w:pPr>
  </w:style>
  <w:style w:type="paragraph" w:customStyle="1" w:styleId="mikrometin">
    <w:name w:val="mikro metin"/>
    <w:basedOn w:val="GvdeMetni"/>
    <w:rsid w:val="00165C5B"/>
    <w:pPr>
      <w:spacing w:line="360" w:lineRule="auto"/>
      <w:ind w:firstLine="720"/>
      <w:jc w:val="both"/>
    </w:pPr>
  </w:style>
  <w:style w:type="paragraph" w:customStyle="1" w:styleId="mikro2baslik">
    <w:name w:val="mikro 2.baslik"/>
    <w:basedOn w:val="mikroana2baslik0"/>
    <w:rsid w:val="00165C5B"/>
    <w:pPr>
      <w:numPr>
        <w:numId w:val="5"/>
      </w:numPr>
    </w:pPr>
  </w:style>
  <w:style w:type="paragraph" w:customStyle="1" w:styleId="Mikro1baslik">
    <w:name w:val="Mikro 1.baslik"/>
    <w:basedOn w:val="Mikroblmbaslik"/>
    <w:rsid w:val="00A83331"/>
    <w:pPr>
      <w:numPr>
        <w:numId w:val="6"/>
      </w:numPr>
      <w:spacing w:after="120"/>
    </w:pPr>
  </w:style>
  <w:style w:type="paragraph" w:customStyle="1" w:styleId="mikroana2baslik">
    <w:name w:val="mikro ana2.baslik"/>
    <w:basedOn w:val="GvdeMetni"/>
    <w:rsid w:val="00A83331"/>
    <w:pPr>
      <w:numPr>
        <w:numId w:val="9"/>
      </w:numPr>
      <w:spacing w:before="120" w:line="360" w:lineRule="auto"/>
      <w:jc w:val="both"/>
    </w:pPr>
    <w:rPr>
      <w:b/>
    </w:rPr>
  </w:style>
  <w:style w:type="paragraph" w:customStyle="1" w:styleId="Mikroblmbaslik">
    <w:name w:val="Mikro bölümbaslik"/>
    <w:basedOn w:val="Balk1"/>
    <w:rsid w:val="00A83331"/>
    <w:pPr>
      <w:spacing w:before="120" w:after="240" w:line="36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Mikroblmbaslik0">
    <w:name w:val="Mikro bölüm baslik"/>
    <w:basedOn w:val="Normal"/>
    <w:rsid w:val="00A83331"/>
    <w:pPr>
      <w:spacing w:before="360" w:after="240" w:line="360" w:lineRule="auto"/>
    </w:pPr>
    <w:rPr>
      <w:b/>
      <w:bCs/>
      <w:sz w:val="28"/>
      <w:lang w:val="en-AU"/>
    </w:rPr>
  </w:style>
  <w:style w:type="paragraph" w:customStyle="1" w:styleId="mikro1anbaslik">
    <w:name w:val="mikro 1.anbaslik"/>
    <w:basedOn w:val="Balk1"/>
    <w:rsid w:val="00A83331"/>
    <w:pPr>
      <w:numPr>
        <w:numId w:val="0"/>
      </w:numPr>
      <w:spacing w:after="240" w:line="360" w:lineRule="auto"/>
      <w:jc w:val="both"/>
    </w:pPr>
    <w:rPr>
      <w:rFonts w:ascii="Times New Roman" w:hAnsi="Times New Roman" w:cs="Times New Roman"/>
      <w:kern w:val="0"/>
      <w:sz w:val="28"/>
      <w:szCs w:val="20"/>
    </w:rPr>
  </w:style>
  <w:style w:type="paragraph" w:customStyle="1" w:styleId="mikro2anabaslik">
    <w:name w:val="mikro 2.anabaslik"/>
    <w:basedOn w:val="Normal"/>
    <w:rsid w:val="00A83331"/>
    <w:pPr>
      <w:numPr>
        <w:numId w:val="10"/>
      </w:numPr>
      <w:spacing w:before="120" w:after="120" w:line="360" w:lineRule="auto"/>
    </w:pPr>
    <w:rPr>
      <w:b/>
      <w:bCs/>
      <w:lang w:val="en-AU"/>
    </w:rPr>
  </w:style>
  <w:style w:type="paragraph" w:customStyle="1" w:styleId="mikro3anabaslik">
    <w:name w:val="mikro 3.anabaslik"/>
    <w:basedOn w:val="mikro2anabaslik"/>
    <w:rsid w:val="00A83331"/>
    <w:pPr>
      <w:numPr>
        <w:numId w:val="0"/>
      </w:numPr>
    </w:pPr>
  </w:style>
  <w:style w:type="paragraph" w:styleId="KonuBal">
    <w:name w:val="Title"/>
    <w:basedOn w:val="Normal"/>
    <w:qFormat/>
    <w:rsid w:val="00383F56"/>
    <w:pPr>
      <w:jc w:val="center"/>
    </w:pPr>
    <w:rPr>
      <w:sz w:val="28"/>
    </w:rPr>
  </w:style>
  <w:style w:type="paragraph" w:styleId="AltBilgi">
    <w:name w:val="footer"/>
    <w:basedOn w:val="Normal"/>
    <w:link w:val="AltBilgiChar"/>
    <w:uiPriority w:val="99"/>
    <w:rsid w:val="00383F56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383F56"/>
  </w:style>
  <w:style w:type="paragraph" w:styleId="GvdeMetni2">
    <w:name w:val="Body Text 2"/>
    <w:basedOn w:val="Normal"/>
    <w:rsid w:val="00383F56"/>
    <w:pPr>
      <w:spacing w:after="120" w:line="480" w:lineRule="auto"/>
    </w:pPr>
  </w:style>
  <w:style w:type="paragraph" w:styleId="stBilgi">
    <w:name w:val="header"/>
    <w:basedOn w:val="Normal"/>
    <w:link w:val="stBilgiChar"/>
    <w:uiPriority w:val="99"/>
    <w:rsid w:val="00383F56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383F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rsid w:val="00813EFA"/>
    <w:pPr>
      <w:spacing w:after="120"/>
      <w:ind w:left="283"/>
    </w:pPr>
    <w:rPr>
      <w:lang w:val="en-US"/>
    </w:rPr>
  </w:style>
  <w:style w:type="character" w:customStyle="1" w:styleId="a">
    <w:name w:val="a"/>
    <w:basedOn w:val="VarsaylanParagrafYazTipi"/>
    <w:rsid w:val="003D56EE"/>
  </w:style>
  <w:style w:type="character" w:customStyle="1" w:styleId="stBilgiChar">
    <w:name w:val="Üst Bilgi Char"/>
    <w:link w:val="stBilgi"/>
    <w:uiPriority w:val="99"/>
    <w:rsid w:val="00E2273E"/>
    <w:rPr>
      <w:lang w:val="tr-TR" w:eastAsia="tr-TR" w:bidi="ar-SA"/>
    </w:rPr>
  </w:style>
  <w:style w:type="paragraph" w:styleId="ListeParagraf">
    <w:name w:val="List Paragraph"/>
    <w:basedOn w:val="Normal"/>
    <w:uiPriority w:val="34"/>
    <w:qFormat/>
    <w:rsid w:val="00E2273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ralkYok">
    <w:name w:val="No Spacing"/>
    <w:qFormat/>
    <w:rsid w:val="00E2273E"/>
    <w:rPr>
      <w:rFonts w:ascii="Calibri" w:eastAsia="Calibri" w:hAnsi="Calibri"/>
      <w:sz w:val="22"/>
      <w:szCs w:val="22"/>
      <w:lang w:eastAsia="en-US"/>
    </w:rPr>
  </w:style>
  <w:style w:type="character" w:styleId="Kpr">
    <w:name w:val="Hyperlink"/>
    <w:uiPriority w:val="99"/>
    <w:rsid w:val="00E2273E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rsid w:val="00E2273E"/>
    <w:pPr>
      <w:spacing w:before="100" w:beforeAutospacing="1" w:after="100" w:afterAutospacing="1"/>
    </w:pPr>
    <w:rPr>
      <w:sz w:val="24"/>
      <w:szCs w:val="24"/>
    </w:rPr>
  </w:style>
  <w:style w:type="character" w:styleId="Vurgu">
    <w:name w:val="Emphasis"/>
    <w:uiPriority w:val="20"/>
    <w:qFormat/>
    <w:rsid w:val="00E2273E"/>
    <w:rPr>
      <w:b/>
      <w:bCs/>
      <w:i w:val="0"/>
      <w:iCs w:val="0"/>
    </w:rPr>
  </w:style>
  <w:style w:type="character" w:customStyle="1" w:styleId="stdnobr">
    <w:name w:val="std nobr"/>
    <w:basedOn w:val="VarsaylanParagrafYazTipi"/>
    <w:rsid w:val="00E2273E"/>
  </w:style>
  <w:style w:type="character" w:styleId="Gl">
    <w:name w:val="Strong"/>
    <w:uiPriority w:val="22"/>
    <w:qFormat/>
    <w:rsid w:val="006B7CA6"/>
    <w:rPr>
      <w:b/>
      <w:bCs/>
    </w:rPr>
  </w:style>
  <w:style w:type="character" w:customStyle="1" w:styleId="AltBilgiChar">
    <w:name w:val="Alt Bilgi Char"/>
    <w:link w:val="AltBilgi"/>
    <w:uiPriority w:val="99"/>
    <w:rsid w:val="00345D9D"/>
  </w:style>
  <w:style w:type="paragraph" w:styleId="DipnotMetni">
    <w:name w:val="footnote text"/>
    <w:basedOn w:val="Normal"/>
    <w:link w:val="DipnotMetniChar"/>
    <w:uiPriority w:val="99"/>
    <w:unhideWhenUsed/>
    <w:rsid w:val="00345D9D"/>
    <w:pPr>
      <w:widowControl w:val="0"/>
      <w:autoSpaceDE w:val="0"/>
      <w:autoSpaceDN w:val="0"/>
    </w:pPr>
    <w:rPr>
      <w:lang w:eastAsia="en-US"/>
    </w:rPr>
  </w:style>
  <w:style w:type="character" w:customStyle="1" w:styleId="DipnotMetniChar">
    <w:name w:val="Dipnot Metni Char"/>
    <w:link w:val="DipnotMetni"/>
    <w:uiPriority w:val="99"/>
    <w:rsid w:val="00345D9D"/>
    <w:rPr>
      <w:lang w:eastAsia="en-US"/>
    </w:rPr>
  </w:style>
  <w:style w:type="character" w:styleId="DipnotBavurusu">
    <w:name w:val="footnote reference"/>
    <w:uiPriority w:val="99"/>
    <w:unhideWhenUsed/>
    <w:rsid w:val="00345D9D"/>
    <w:rPr>
      <w:vertAlign w:val="superscript"/>
    </w:rPr>
  </w:style>
  <w:style w:type="paragraph" w:styleId="BalonMetni">
    <w:name w:val="Balloon Text"/>
    <w:basedOn w:val="Normal"/>
    <w:link w:val="BalonMetniChar"/>
    <w:rsid w:val="00B45B3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B45B3D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1184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Balk1Char">
    <w:name w:val="Başlık 1 Char"/>
    <w:basedOn w:val="VarsaylanParagrafYazTipi"/>
    <w:link w:val="Balk1"/>
    <w:uiPriority w:val="9"/>
    <w:rsid w:val="00711844"/>
    <w:rPr>
      <w:rFonts w:ascii="Arial" w:hAnsi="Arial" w:cs="Arial"/>
      <w:b/>
      <w:bCs/>
      <w:kern w:val="32"/>
      <w:sz w:val="32"/>
      <w:szCs w:val="32"/>
    </w:rPr>
  </w:style>
  <w:style w:type="paragraph" w:styleId="Kaynaka">
    <w:name w:val="Bibliography"/>
    <w:basedOn w:val="Normal"/>
    <w:next w:val="Normal"/>
    <w:uiPriority w:val="37"/>
    <w:unhideWhenUsed/>
    <w:rsid w:val="00711844"/>
    <w:pPr>
      <w:spacing w:before="120" w:after="120" w:line="360" w:lineRule="auto"/>
      <w:ind w:firstLine="720"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711844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A4">
    <w:name w:val="A4"/>
    <w:uiPriority w:val="99"/>
    <w:rsid w:val="00711844"/>
    <w:rPr>
      <w:color w:val="000000"/>
      <w:sz w:val="14"/>
      <w:szCs w:val="14"/>
    </w:rPr>
  </w:style>
  <w:style w:type="character" w:customStyle="1" w:styleId="A0">
    <w:name w:val="A0"/>
    <w:uiPriority w:val="99"/>
    <w:rsid w:val="00711844"/>
    <w:rPr>
      <w:color w:val="000000"/>
    </w:rPr>
  </w:style>
  <w:style w:type="character" w:customStyle="1" w:styleId="Balk2Char">
    <w:name w:val="Başlık 2 Char"/>
    <w:basedOn w:val="VarsaylanParagrafYazTipi"/>
    <w:link w:val="Balk2"/>
    <w:uiPriority w:val="9"/>
    <w:rsid w:val="00711844"/>
    <w:rPr>
      <w:i/>
      <w:sz w:val="24"/>
    </w:rPr>
  </w:style>
  <w:style w:type="character" w:customStyle="1" w:styleId="A13">
    <w:name w:val="A13"/>
    <w:uiPriority w:val="99"/>
    <w:rsid w:val="00711844"/>
    <w:rPr>
      <w:rFonts w:cs="Myriad Pro"/>
      <w:color w:val="000000"/>
      <w:sz w:val="11"/>
      <w:szCs w:val="11"/>
    </w:rPr>
  </w:style>
  <w:style w:type="character" w:customStyle="1" w:styleId="identifier">
    <w:name w:val="identifier"/>
    <w:basedOn w:val="VarsaylanParagrafYazTipi"/>
    <w:rsid w:val="00711844"/>
  </w:style>
  <w:style w:type="character" w:customStyle="1" w:styleId="id-label">
    <w:name w:val="id-label"/>
    <w:basedOn w:val="VarsaylanParagrafYazTipi"/>
    <w:rsid w:val="00711844"/>
  </w:style>
  <w:style w:type="character" w:customStyle="1" w:styleId="A6">
    <w:name w:val="A6"/>
    <w:uiPriority w:val="99"/>
    <w:rsid w:val="00711844"/>
    <w:rPr>
      <w:rFonts w:cs="Helvetica LT Std"/>
      <w:color w:val="000000"/>
      <w:sz w:val="14"/>
      <w:szCs w:val="1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B3BCD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76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1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7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5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4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arsagbil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bfdergisi@arel.edu.t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DD1B8-2D15-43E2-BF7E-CAE529D83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505</Words>
  <Characters>3000</Characters>
  <Application>Microsoft Office Word</Application>
  <DocSecurity>0</DocSecurity>
  <Lines>73</Lines>
  <Paragraphs>4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eslenme</vt:lpstr>
    </vt:vector>
  </TitlesOfParts>
  <Company>İstanbul Teknik Üniversitesi</Company>
  <LinksUpToDate>false</LinksUpToDate>
  <CharactersWithSpaces>3463</CharactersWithSpaces>
  <SharedDoc>false</SharedDoc>
  <HLinks>
    <vt:vector size="36" baseType="variant">
      <vt:variant>
        <vt:i4>5570595</vt:i4>
      </vt:variant>
      <vt:variant>
        <vt:i4>12</vt:i4>
      </vt:variant>
      <vt:variant>
        <vt:i4>0</vt:i4>
      </vt:variant>
      <vt:variant>
        <vt:i4>5</vt:i4>
      </vt:variant>
      <vt:variant>
        <vt:lpwstr>http://tr.wikipedia.org/wiki/Adenozin_trifosfat</vt:lpwstr>
      </vt:variant>
      <vt:variant>
        <vt:lpwstr/>
      </vt:variant>
      <vt:variant>
        <vt:i4>393282</vt:i4>
      </vt:variant>
      <vt:variant>
        <vt:i4>9</vt:i4>
      </vt:variant>
      <vt:variant>
        <vt:i4>0</vt:i4>
      </vt:variant>
      <vt:variant>
        <vt:i4>5</vt:i4>
      </vt:variant>
      <vt:variant>
        <vt:lpwstr>http://tr.wikipedia.org/wiki/Glikoliz</vt:lpwstr>
      </vt:variant>
      <vt:variant>
        <vt:lpwstr/>
      </vt:variant>
      <vt:variant>
        <vt:i4>65655</vt:i4>
      </vt:variant>
      <vt:variant>
        <vt:i4>6</vt:i4>
      </vt:variant>
      <vt:variant>
        <vt:i4>0</vt:i4>
      </vt:variant>
      <vt:variant>
        <vt:i4>5</vt:i4>
      </vt:variant>
      <vt:variant>
        <vt:lpwstr>http://tr.wikipedia.org/wiki/Oksidatif_fosforilasyon</vt:lpwstr>
      </vt:variant>
      <vt:variant>
        <vt:lpwstr/>
      </vt:variant>
      <vt:variant>
        <vt:i4>7667748</vt:i4>
      </vt:variant>
      <vt:variant>
        <vt:i4>3</vt:i4>
      </vt:variant>
      <vt:variant>
        <vt:i4>0</vt:i4>
      </vt:variant>
      <vt:variant>
        <vt:i4>5</vt:i4>
      </vt:variant>
      <vt:variant>
        <vt:lpwstr>http://tr.wikipedia.org/wiki/Anaerobik</vt:lpwstr>
      </vt:variant>
      <vt:variant>
        <vt:lpwstr/>
      </vt:variant>
      <vt:variant>
        <vt:i4>1900638</vt:i4>
      </vt:variant>
      <vt:variant>
        <vt:i4>0</vt:i4>
      </vt:variant>
      <vt:variant>
        <vt:i4>0</vt:i4>
      </vt:variant>
      <vt:variant>
        <vt:i4>5</vt:i4>
      </vt:variant>
      <vt:variant>
        <vt:lpwstr>https://doi.org/10.1172/jci.insight.94416</vt:lpwstr>
      </vt:variant>
      <vt:variant>
        <vt:lpwstr/>
      </vt:variant>
      <vt:variant>
        <vt:i4>1441804</vt:i4>
      </vt:variant>
      <vt:variant>
        <vt:i4>6</vt:i4>
      </vt:variant>
      <vt:variant>
        <vt:i4>0</vt:i4>
      </vt:variant>
      <vt:variant>
        <vt:i4>5</vt:i4>
      </vt:variant>
      <vt:variant>
        <vt:lpwstr>https://dergipark.org.tr/tr/pub/sby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lenme</dc:title>
  <dc:subject/>
  <dc:creator>Dilek Heperkan</dc:creator>
  <cp:keywords/>
  <dc:description/>
  <cp:lastModifiedBy>Osman Erkmen</cp:lastModifiedBy>
  <cp:revision>11</cp:revision>
  <cp:lastPrinted>2023-04-28T13:41:00Z</cp:lastPrinted>
  <dcterms:created xsi:type="dcterms:W3CDTF">2024-12-01T06:44:00Z</dcterms:created>
  <dcterms:modified xsi:type="dcterms:W3CDTF">2025-01-12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c73ad5099f9aff790725773380110991356bc1e363602bc8847acca7d1ac9b</vt:lpwstr>
  </property>
</Properties>
</file>